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511A4" w14:textId="5E13BE62" w:rsidR="00D00C41" w:rsidRDefault="00D00C41" w:rsidP="00D00C41">
      <w:pPr>
        <w:widowControl w:val="0"/>
        <w:pBdr>
          <w:bottom w:val="single" w:sz="12" w:space="1" w:color="auto"/>
        </w:pBd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Profile Summary</w:t>
      </w:r>
      <w:r w:rsidR="00311FDA">
        <w:rPr>
          <w:rFonts w:asciiTheme="minorHAnsi" w:hAnsiTheme="minorHAnsi" w:cstheme="minorHAnsi"/>
          <w:b/>
          <w:color w:val="auto"/>
          <w:sz w:val="20"/>
          <w:szCs w:val="20"/>
        </w:rPr>
        <w:t>:</w:t>
      </w:r>
    </w:p>
    <w:p w14:paraId="7110AF6C" w14:textId="77777777" w:rsidR="00D00C41" w:rsidRPr="00D00C41" w:rsidRDefault="00D00C41" w:rsidP="00D00C41">
      <w:pPr>
        <w:widowControl w:val="0"/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2CE2A784" w14:textId="1158D13B" w:rsidR="00B71B24" w:rsidRPr="00B71B24" w:rsidRDefault="007144B0" w:rsidP="00B71B24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eastAsia="Times New Roman" w:hAnsiTheme="minorHAnsi" w:cstheme="minorHAnsi"/>
          <w:sz w:val="20"/>
          <w:szCs w:val="20"/>
        </w:rPr>
        <w:t xml:space="preserve">IT professional with </w:t>
      </w:r>
      <w:r w:rsidRPr="00B71B24">
        <w:rPr>
          <w:rFonts w:asciiTheme="minorHAnsi" w:eastAsia="Times New Roman" w:hAnsiTheme="minorHAnsi" w:cstheme="minorHAnsi"/>
          <w:b/>
          <w:sz w:val="20"/>
          <w:szCs w:val="20"/>
        </w:rPr>
        <w:t>10+years</w:t>
      </w:r>
      <w:r w:rsidRPr="00B71B24">
        <w:rPr>
          <w:rFonts w:asciiTheme="minorHAnsi" w:eastAsia="Times New Roman" w:hAnsiTheme="minorHAnsi" w:cstheme="minorHAnsi"/>
          <w:sz w:val="20"/>
          <w:szCs w:val="20"/>
        </w:rPr>
        <w:t xml:space="preserve"> of experience</w:t>
      </w:r>
      <w:r w:rsidR="00CB7F69" w:rsidRPr="00B71B24">
        <w:rPr>
          <w:rFonts w:asciiTheme="minorHAnsi" w:eastAsia="Times New Roman" w:hAnsiTheme="minorHAnsi" w:cstheme="minorHAnsi"/>
          <w:sz w:val="20"/>
          <w:szCs w:val="20"/>
        </w:rPr>
        <w:t xml:space="preserve"> which includes implementation of </w:t>
      </w:r>
      <w:r w:rsidR="00CB7F69" w:rsidRPr="00B71B24">
        <w:rPr>
          <w:rFonts w:asciiTheme="minorHAnsi" w:eastAsia="Times New Roman" w:hAnsiTheme="minorHAnsi" w:cstheme="minorHAnsi"/>
          <w:b/>
          <w:sz w:val="20"/>
          <w:szCs w:val="20"/>
        </w:rPr>
        <w:t>Devops</w:t>
      </w:r>
      <w:r w:rsidR="00651D00" w:rsidRPr="00B71B24">
        <w:rPr>
          <w:rFonts w:asciiTheme="minorHAnsi" w:eastAsia="Times New Roman" w:hAnsiTheme="minorHAnsi" w:cstheme="minorHAnsi"/>
          <w:sz w:val="20"/>
          <w:szCs w:val="20"/>
        </w:rPr>
        <w:t xml:space="preserve"> and </w:t>
      </w:r>
      <w:r w:rsidR="00651D00" w:rsidRPr="00B71B24">
        <w:rPr>
          <w:rFonts w:asciiTheme="minorHAnsi" w:eastAsia="Times New Roman" w:hAnsiTheme="minorHAnsi" w:cstheme="minorHAnsi"/>
          <w:b/>
          <w:sz w:val="20"/>
          <w:szCs w:val="20"/>
        </w:rPr>
        <w:t>Linux</w:t>
      </w:r>
      <w:r w:rsidR="00651D00" w:rsidRPr="00B71B24">
        <w:rPr>
          <w:rFonts w:asciiTheme="minorHAnsi" w:eastAsia="Times New Roman" w:hAnsiTheme="minorHAnsi" w:cstheme="minorHAnsi"/>
          <w:sz w:val="20"/>
          <w:szCs w:val="20"/>
        </w:rPr>
        <w:t xml:space="preserve"> </w:t>
      </w:r>
      <w:r w:rsidR="00CB7F69" w:rsidRPr="00B71B24">
        <w:rPr>
          <w:rFonts w:asciiTheme="minorHAnsi" w:eastAsia="Times New Roman" w:hAnsiTheme="minorHAnsi" w:cstheme="minorHAnsi"/>
          <w:sz w:val="20"/>
          <w:szCs w:val="20"/>
        </w:rPr>
        <w:t xml:space="preserve">System Administration along with creating and implementing a cloud strategy based on </w:t>
      </w:r>
      <w:r w:rsidR="00CB7F69" w:rsidRPr="00B71B24">
        <w:rPr>
          <w:rFonts w:asciiTheme="minorHAnsi" w:eastAsia="Times New Roman" w:hAnsiTheme="minorHAnsi" w:cstheme="minorHAnsi"/>
          <w:b/>
          <w:sz w:val="20"/>
          <w:szCs w:val="20"/>
        </w:rPr>
        <w:t>Amazon Web Services</w:t>
      </w:r>
      <w:r w:rsidR="00651D00" w:rsidRPr="00B71B24">
        <w:rPr>
          <w:rFonts w:asciiTheme="minorHAnsi" w:eastAsia="Times New Roman" w:hAnsiTheme="minorHAnsi" w:cstheme="minorHAnsi"/>
          <w:b/>
          <w:sz w:val="20"/>
          <w:szCs w:val="20"/>
        </w:rPr>
        <w:t xml:space="preserve"> (AWS)</w:t>
      </w:r>
      <w:r w:rsidR="00CB7F69" w:rsidRPr="00B71B24">
        <w:rPr>
          <w:rFonts w:asciiTheme="minorHAnsi" w:eastAsia="Times New Roman" w:hAnsiTheme="minorHAnsi" w:cstheme="minorHAnsi"/>
          <w:sz w:val="20"/>
          <w:szCs w:val="20"/>
        </w:rPr>
        <w:t xml:space="preserve"> DevOps experience in Unix and Linux environment.</w:t>
      </w:r>
    </w:p>
    <w:p w14:paraId="33B07158" w14:textId="37EEEB55" w:rsidR="000B6DCF" w:rsidRPr="00B71B24" w:rsidRDefault="000B6DCF" w:rsidP="000B6DCF">
      <w:pPr>
        <w:pStyle w:val="ListParagraph"/>
        <w:widowControl w:val="0"/>
        <w:numPr>
          <w:ilvl w:val="0"/>
          <w:numId w:val="1"/>
        </w:numPr>
        <w:suppressAutoHyphens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eastAsia="Times New Roman" w:hAnsiTheme="minorHAnsi" w:cstheme="minorHAnsi"/>
          <w:sz w:val="20"/>
          <w:szCs w:val="20"/>
        </w:rPr>
        <w:t xml:space="preserve">Certified in </w:t>
      </w:r>
      <w:r w:rsidRPr="00B71B24">
        <w:rPr>
          <w:rFonts w:asciiTheme="minorHAnsi" w:hAnsiTheme="minorHAnsi" w:cstheme="minorHAnsi"/>
          <w:b/>
          <w:sz w:val="20"/>
          <w:szCs w:val="20"/>
        </w:rPr>
        <w:t>Red Hat Certified System Administrator</w:t>
      </w:r>
      <w:r w:rsidRPr="00B71B24">
        <w:rPr>
          <w:rFonts w:asciiTheme="minorHAnsi" w:hAnsiTheme="minorHAnsi" w:cstheme="minorHAnsi"/>
          <w:sz w:val="20"/>
          <w:szCs w:val="20"/>
        </w:rPr>
        <w:t xml:space="preserve"> (RHCSA), </w:t>
      </w:r>
      <w:r w:rsidRPr="00B71B24">
        <w:rPr>
          <w:rFonts w:asciiTheme="minorHAnsi" w:hAnsiTheme="minorHAnsi" w:cstheme="minorHAnsi"/>
          <w:b/>
          <w:sz w:val="20"/>
          <w:szCs w:val="20"/>
        </w:rPr>
        <w:t>Red Hat Certified Engineer</w:t>
      </w:r>
      <w:r w:rsidRPr="00B71B24">
        <w:rPr>
          <w:rFonts w:asciiTheme="minorHAnsi" w:hAnsiTheme="minorHAnsi" w:cstheme="minorHAnsi"/>
          <w:sz w:val="20"/>
          <w:szCs w:val="20"/>
        </w:rPr>
        <w:t xml:space="preserve"> (RHCE), </w:t>
      </w:r>
      <w:r w:rsidRPr="00B71B24">
        <w:rPr>
          <w:rFonts w:asciiTheme="minorHAnsi" w:hAnsiTheme="minorHAnsi" w:cstheme="minorHAnsi"/>
          <w:b/>
          <w:sz w:val="20"/>
          <w:szCs w:val="20"/>
        </w:rPr>
        <w:t>AWS SAA-03 and AZ-900.</w:t>
      </w:r>
    </w:p>
    <w:p w14:paraId="0179A5FF" w14:textId="77777777" w:rsidR="008D6D99" w:rsidRPr="00B71B24" w:rsidRDefault="008D6D99" w:rsidP="008D6D99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after="0" w:line="273" w:lineRule="auto"/>
        <w:ind w:right="118"/>
        <w:contextualSpacing w:val="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Proficient in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AWS </w:t>
      </w:r>
      <w:r w:rsidRPr="00B71B24">
        <w:rPr>
          <w:rFonts w:asciiTheme="minorHAnsi" w:hAnsiTheme="minorHAnsi" w:cstheme="minorHAnsi"/>
          <w:sz w:val="20"/>
          <w:szCs w:val="20"/>
        </w:rPr>
        <w:t xml:space="preserve">Cloud platform and its features which includes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EC2, VPC, EBS, AMI, SNS, RDS, EBS, Cloud Watch, Cloud Trail, Cloud Formation, Auto scaling, Cloud Front, IAM, S3, </w:t>
      </w:r>
      <w:r w:rsidRPr="00B71B24">
        <w:rPr>
          <w:rFonts w:asciiTheme="minorHAnsi" w:hAnsiTheme="minorHAnsi" w:cstheme="minorHAnsi"/>
          <w:sz w:val="20"/>
          <w:szCs w:val="20"/>
        </w:rPr>
        <w:t>and</w:t>
      </w:r>
      <w:r w:rsidRPr="00B71B24">
        <w:rPr>
          <w:rFonts w:asciiTheme="minorHAnsi" w:hAnsiTheme="minorHAnsi" w:cstheme="minorHAnsi"/>
          <w:b/>
          <w:sz w:val="20"/>
          <w:szCs w:val="20"/>
        </w:rPr>
        <w:t>R53</w:t>
      </w:r>
    </w:p>
    <w:p w14:paraId="0C0EBF75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after="0" w:line="273" w:lineRule="auto"/>
        <w:ind w:right="118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>Enterprise-level experience - Working with large teams and involved in architecture of highly scalable, secure, distributed applications, aligned with company standards, process, methodologies, and best practices.</w:t>
      </w:r>
    </w:p>
    <w:p w14:paraId="4BFA26B4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1" w:after="0" w:line="273" w:lineRule="auto"/>
        <w:ind w:right="115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Configured </w:t>
      </w:r>
      <w:r w:rsidRPr="00B71B24">
        <w:rPr>
          <w:rFonts w:asciiTheme="minorHAnsi" w:hAnsiTheme="minorHAnsi" w:cstheme="minorHAnsi"/>
          <w:b/>
          <w:sz w:val="20"/>
          <w:szCs w:val="20"/>
        </w:rPr>
        <w:t>AWS CloudWatch</w:t>
      </w:r>
      <w:r w:rsidRPr="00B71B24">
        <w:rPr>
          <w:rFonts w:asciiTheme="minorHAnsi" w:hAnsiTheme="minorHAnsi" w:cstheme="minorHAnsi"/>
          <w:sz w:val="20"/>
          <w:szCs w:val="20"/>
        </w:rPr>
        <w:t xml:space="preserve">, Cloud tail, Simple notification service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(SNS) </w:t>
      </w:r>
      <w:r w:rsidRPr="00B71B24">
        <w:rPr>
          <w:rFonts w:asciiTheme="minorHAnsi" w:hAnsiTheme="minorHAnsi" w:cstheme="minorHAnsi"/>
          <w:sz w:val="20"/>
          <w:szCs w:val="20"/>
        </w:rPr>
        <w:t xml:space="preserve">for real time monitoring and alerting of deployed applications and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EC2 </w:t>
      </w:r>
      <w:r w:rsidRPr="00B71B24">
        <w:rPr>
          <w:rFonts w:asciiTheme="minorHAnsi" w:hAnsiTheme="minorHAnsi" w:cstheme="minorHAnsi"/>
          <w:sz w:val="20"/>
          <w:szCs w:val="20"/>
        </w:rPr>
        <w:t>instances.</w:t>
      </w:r>
    </w:p>
    <w:p w14:paraId="56AB9A09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2" w:after="0" w:line="240" w:lineRule="auto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Implemented for high availability using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AWS </w:t>
      </w:r>
      <w:r w:rsidRPr="00B71B24">
        <w:rPr>
          <w:rFonts w:asciiTheme="minorHAnsi" w:hAnsiTheme="minorHAnsi" w:cstheme="minorHAnsi"/>
          <w:sz w:val="20"/>
          <w:szCs w:val="20"/>
        </w:rPr>
        <w:t>Elastic load balancer (</w:t>
      </w:r>
      <w:r w:rsidRPr="00B71B24">
        <w:rPr>
          <w:rFonts w:asciiTheme="minorHAnsi" w:hAnsiTheme="minorHAnsi" w:cstheme="minorHAnsi"/>
          <w:b/>
          <w:sz w:val="20"/>
          <w:szCs w:val="20"/>
        </w:rPr>
        <w:t>ELB</w:t>
      </w:r>
      <w:r w:rsidRPr="00B71B24">
        <w:rPr>
          <w:rFonts w:asciiTheme="minorHAnsi" w:hAnsiTheme="minorHAnsi" w:cstheme="minorHAnsi"/>
          <w:sz w:val="20"/>
          <w:szCs w:val="20"/>
        </w:rPr>
        <w:t>), to perform load balancing Across multiple availability zones.</w:t>
      </w:r>
    </w:p>
    <w:p w14:paraId="10413286" w14:textId="5D8C4D47" w:rsidR="00B71B24" w:rsidRPr="00B71B24" w:rsidRDefault="008D6D99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18" w:after="0" w:line="273" w:lineRule="auto"/>
        <w:ind w:right="114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</w:t>
      </w:r>
      <w:r w:rsidR="00B71B24" w:rsidRPr="00B71B24">
        <w:rPr>
          <w:rFonts w:asciiTheme="minorHAnsi" w:hAnsiTheme="minorHAnsi" w:cstheme="minorHAnsi"/>
          <w:sz w:val="20"/>
          <w:szCs w:val="20"/>
        </w:rPr>
        <w:t xml:space="preserve">onfiguration management/provisioning tools like </w:t>
      </w:r>
      <w:r w:rsidR="00B71B24" w:rsidRPr="00B71B24">
        <w:rPr>
          <w:rFonts w:asciiTheme="minorHAnsi" w:hAnsiTheme="minorHAnsi" w:cstheme="minorHAnsi"/>
          <w:b/>
          <w:sz w:val="20"/>
          <w:szCs w:val="20"/>
        </w:rPr>
        <w:t>CHEF</w:t>
      </w:r>
      <w:r w:rsidR="00B71B24" w:rsidRPr="00B71B24">
        <w:rPr>
          <w:rFonts w:asciiTheme="minorHAnsi" w:hAnsiTheme="minorHAnsi" w:cstheme="minorHAnsi"/>
          <w:sz w:val="20"/>
          <w:szCs w:val="20"/>
        </w:rPr>
        <w:t xml:space="preserve">, </w:t>
      </w:r>
      <w:r w:rsidR="00B71B24" w:rsidRPr="00B71B24">
        <w:rPr>
          <w:rFonts w:asciiTheme="minorHAnsi" w:hAnsiTheme="minorHAnsi" w:cstheme="minorHAnsi"/>
          <w:b/>
          <w:sz w:val="20"/>
          <w:szCs w:val="20"/>
        </w:rPr>
        <w:t xml:space="preserve">ANSIBLE </w:t>
      </w:r>
      <w:r w:rsidR="00B71B24" w:rsidRPr="00B71B24">
        <w:rPr>
          <w:rFonts w:asciiTheme="minorHAnsi" w:hAnsiTheme="minorHAnsi" w:cstheme="minorHAnsi"/>
          <w:sz w:val="20"/>
          <w:szCs w:val="20"/>
        </w:rPr>
        <w:t xml:space="preserve">and </w:t>
      </w:r>
      <w:r w:rsidR="00B71B24" w:rsidRPr="00B71B24">
        <w:rPr>
          <w:rFonts w:asciiTheme="minorHAnsi" w:hAnsiTheme="minorHAnsi" w:cstheme="minorHAnsi"/>
          <w:b/>
          <w:sz w:val="20"/>
          <w:szCs w:val="20"/>
        </w:rPr>
        <w:t>PUPPET</w:t>
      </w:r>
      <w:r w:rsidR="00B71B24" w:rsidRPr="00B71B24">
        <w:rPr>
          <w:rFonts w:asciiTheme="minorHAnsi" w:hAnsiTheme="minorHAnsi" w:cstheme="minorHAnsi"/>
          <w:sz w:val="20"/>
          <w:szCs w:val="20"/>
        </w:rPr>
        <w:t>.</w:t>
      </w:r>
    </w:p>
    <w:p w14:paraId="303BFDB2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2" w:after="0" w:line="240" w:lineRule="auto"/>
        <w:contextualSpacing w:val="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pert in deploying the code through web application servers like </w:t>
      </w:r>
      <w:r w:rsidRPr="00B71B24">
        <w:rPr>
          <w:rFonts w:asciiTheme="minorHAnsi" w:hAnsiTheme="minorHAnsi" w:cstheme="minorHAnsi"/>
          <w:b/>
          <w:sz w:val="20"/>
          <w:szCs w:val="20"/>
        </w:rPr>
        <w:t>Apache Tomcat</w:t>
      </w:r>
      <w:r w:rsidRPr="00B71B24">
        <w:rPr>
          <w:rFonts w:asciiTheme="minorHAnsi" w:hAnsiTheme="minorHAnsi" w:cstheme="minorHAnsi"/>
          <w:sz w:val="20"/>
          <w:szCs w:val="20"/>
        </w:rPr>
        <w:t xml:space="preserve">, </w:t>
      </w:r>
      <w:r w:rsidRPr="00B71B24">
        <w:rPr>
          <w:rFonts w:asciiTheme="minorHAnsi" w:hAnsiTheme="minorHAnsi" w:cstheme="minorHAnsi"/>
          <w:b/>
          <w:sz w:val="20"/>
          <w:szCs w:val="20"/>
        </w:rPr>
        <w:t>WebSphere</w:t>
      </w:r>
    </w:p>
    <w:p w14:paraId="0880664A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38" w:after="0" w:line="273" w:lineRule="auto"/>
        <w:ind w:right="123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Worked with build tools like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MAVEN </w:t>
      </w:r>
      <w:r w:rsidRPr="00B71B24">
        <w:rPr>
          <w:rFonts w:asciiTheme="minorHAnsi" w:hAnsiTheme="minorHAnsi" w:cstheme="minorHAnsi"/>
          <w:sz w:val="20"/>
          <w:szCs w:val="20"/>
        </w:rPr>
        <w:t xml:space="preserve">and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ANT </w:t>
      </w:r>
      <w:r w:rsidRPr="00B71B24">
        <w:rPr>
          <w:rFonts w:asciiTheme="minorHAnsi" w:hAnsiTheme="minorHAnsi" w:cstheme="minorHAnsi"/>
          <w:sz w:val="20"/>
          <w:szCs w:val="20"/>
        </w:rPr>
        <w:t>for the building of deployable artifacts such as .war &amp;. ear from source code.</w:t>
      </w:r>
    </w:p>
    <w:p w14:paraId="40E0E971" w14:textId="28BB81CA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2" w:after="0" w:line="240" w:lineRule="auto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Familiar with most popular scripting, and languages </w:t>
      </w:r>
      <w:r w:rsidRPr="00B71B24">
        <w:rPr>
          <w:rFonts w:asciiTheme="minorHAnsi" w:hAnsiTheme="minorHAnsi" w:cstheme="minorHAnsi"/>
          <w:b/>
          <w:sz w:val="20"/>
          <w:szCs w:val="20"/>
        </w:rPr>
        <w:t>Python</w:t>
      </w:r>
      <w:r w:rsidRPr="00B71B24">
        <w:rPr>
          <w:rFonts w:asciiTheme="minorHAnsi" w:hAnsiTheme="minorHAnsi" w:cstheme="minorHAnsi"/>
          <w:sz w:val="20"/>
          <w:szCs w:val="20"/>
        </w:rPr>
        <w:t xml:space="preserve">, </w:t>
      </w:r>
      <w:r w:rsidRPr="00B71B24">
        <w:rPr>
          <w:rFonts w:asciiTheme="minorHAnsi" w:hAnsiTheme="minorHAnsi" w:cstheme="minorHAnsi"/>
          <w:b/>
          <w:sz w:val="20"/>
          <w:szCs w:val="20"/>
        </w:rPr>
        <w:t>Perl, PowerShell</w:t>
      </w:r>
      <w:r w:rsidRPr="00B71B24">
        <w:rPr>
          <w:rFonts w:asciiTheme="minorHAnsi" w:hAnsiTheme="minorHAnsi" w:cstheme="minorHAnsi"/>
          <w:sz w:val="20"/>
          <w:szCs w:val="20"/>
        </w:rPr>
        <w:t>.</w:t>
      </w:r>
    </w:p>
    <w:p w14:paraId="0F68759C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35" w:after="0" w:line="273" w:lineRule="auto"/>
        <w:ind w:right="114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perience in </w:t>
      </w:r>
      <w:r w:rsidRPr="00B71B24">
        <w:rPr>
          <w:rFonts w:asciiTheme="minorHAnsi" w:hAnsiTheme="minorHAnsi" w:cstheme="minorHAnsi"/>
          <w:b/>
          <w:sz w:val="20"/>
          <w:szCs w:val="20"/>
        </w:rPr>
        <w:t>Agile Development</w:t>
      </w:r>
      <w:r w:rsidRPr="00B71B24">
        <w:rPr>
          <w:rFonts w:asciiTheme="minorHAnsi" w:hAnsiTheme="minorHAnsi" w:cstheme="minorHAnsi"/>
          <w:sz w:val="20"/>
          <w:szCs w:val="20"/>
        </w:rPr>
        <w:t xml:space="preserve">-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JIRA </w:t>
      </w:r>
      <w:r w:rsidRPr="00B71B24">
        <w:rPr>
          <w:rFonts w:asciiTheme="minorHAnsi" w:hAnsiTheme="minorHAnsi" w:cstheme="minorHAnsi"/>
          <w:sz w:val="20"/>
          <w:szCs w:val="20"/>
        </w:rPr>
        <w:t>for management of agile team projects, application cluster deployments, Load Balancing and Fail over functionality in clustered environment.</w:t>
      </w:r>
    </w:p>
    <w:p w14:paraId="3574A82E" w14:textId="5BFB6661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2" w:after="0" w:line="240" w:lineRule="auto"/>
        <w:contextualSpacing w:val="0"/>
        <w:jc w:val="both"/>
        <w:rPr>
          <w:rFonts w:asciiTheme="minorHAnsi" w:hAnsiTheme="minorHAnsi" w:cstheme="minorHAnsi"/>
          <w:b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perience with networking load balancers such as </w:t>
      </w:r>
      <w:r w:rsidRPr="00B71B24">
        <w:rPr>
          <w:rFonts w:asciiTheme="minorHAnsi" w:hAnsiTheme="minorHAnsi" w:cstheme="minorHAnsi"/>
          <w:b/>
          <w:sz w:val="20"/>
          <w:szCs w:val="20"/>
        </w:rPr>
        <w:t>Nginx</w:t>
      </w:r>
      <w:r w:rsidRPr="00B71B24">
        <w:rPr>
          <w:rFonts w:asciiTheme="minorHAnsi" w:hAnsiTheme="minorHAnsi" w:cstheme="minorHAnsi"/>
          <w:sz w:val="20"/>
          <w:szCs w:val="20"/>
        </w:rPr>
        <w:t>,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hAnsiTheme="minorHAnsi" w:cstheme="minorHAnsi"/>
          <w:b/>
          <w:sz w:val="20"/>
          <w:szCs w:val="20"/>
        </w:rPr>
        <w:t>HAProxy.</w:t>
      </w:r>
    </w:p>
    <w:p w14:paraId="5764C3A0" w14:textId="7B9C4D66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38" w:after="0" w:line="240" w:lineRule="auto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perience in source code management tools such as </w:t>
      </w:r>
      <w:r w:rsidRPr="00B71B24">
        <w:rPr>
          <w:rFonts w:asciiTheme="minorHAnsi" w:hAnsiTheme="minorHAnsi" w:cstheme="minorHAnsi"/>
          <w:b/>
          <w:sz w:val="20"/>
          <w:szCs w:val="20"/>
        </w:rPr>
        <w:t>SVN</w:t>
      </w:r>
      <w:r w:rsidRPr="00B71B24">
        <w:rPr>
          <w:rFonts w:asciiTheme="minorHAnsi" w:hAnsiTheme="minorHAnsi" w:cstheme="minorHAnsi"/>
          <w:sz w:val="20"/>
          <w:szCs w:val="20"/>
        </w:rPr>
        <w:t>,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hAnsiTheme="minorHAnsi" w:cstheme="minorHAnsi"/>
          <w:b/>
          <w:sz w:val="20"/>
          <w:szCs w:val="20"/>
        </w:rPr>
        <w:t>GIT</w:t>
      </w:r>
      <w:r w:rsidRPr="00B71B24">
        <w:rPr>
          <w:rFonts w:asciiTheme="minorHAnsi" w:hAnsiTheme="minorHAnsi" w:cstheme="minorHAnsi"/>
          <w:sz w:val="20"/>
          <w:szCs w:val="20"/>
        </w:rPr>
        <w:t>.</w:t>
      </w:r>
    </w:p>
    <w:p w14:paraId="720368D8" w14:textId="77777777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37" w:after="0" w:line="240" w:lineRule="auto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tensive experience in designing and implementation of continuous integration, continuous delivery, continuous deployment through </w:t>
      </w:r>
      <w:r w:rsidRPr="00B71B24">
        <w:rPr>
          <w:rFonts w:asciiTheme="minorHAnsi" w:hAnsiTheme="minorHAnsi" w:cstheme="minorHAnsi"/>
          <w:b/>
          <w:bCs/>
          <w:sz w:val="20"/>
          <w:szCs w:val="20"/>
        </w:rPr>
        <w:t>Jenkins</w:t>
      </w:r>
      <w:r w:rsidRPr="00B71B24">
        <w:rPr>
          <w:rFonts w:asciiTheme="minorHAnsi" w:hAnsiTheme="minorHAnsi" w:cstheme="minorHAnsi"/>
          <w:sz w:val="20"/>
          <w:szCs w:val="20"/>
        </w:rPr>
        <w:t>.</w:t>
      </w:r>
    </w:p>
    <w:p w14:paraId="475B1FE2" w14:textId="23363E4E" w:rsidR="00B71B24" w:rsidRPr="00B71B24" w:rsidRDefault="00B71B24" w:rsidP="00B71B24">
      <w:pPr>
        <w:pStyle w:val="ListParagraph"/>
        <w:widowControl w:val="0"/>
        <w:numPr>
          <w:ilvl w:val="0"/>
          <w:numId w:val="1"/>
        </w:numPr>
        <w:tabs>
          <w:tab w:val="left" w:pos="1180"/>
          <w:tab w:val="left" w:pos="1181"/>
        </w:tabs>
        <w:autoSpaceDE w:val="0"/>
        <w:autoSpaceDN w:val="0"/>
        <w:spacing w:before="38" w:after="0" w:line="240" w:lineRule="auto"/>
        <w:contextualSpacing w:val="0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Experience in Monitoring teams to identify and troubleshoot issues on servers using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Nagios </w:t>
      </w:r>
      <w:r w:rsidRPr="00B71B24">
        <w:rPr>
          <w:rFonts w:asciiTheme="minorHAnsi" w:hAnsiTheme="minorHAnsi" w:cstheme="minorHAnsi"/>
          <w:sz w:val="20"/>
          <w:szCs w:val="20"/>
        </w:rPr>
        <w:t>tool.</w:t>
      </w:r>
    </w:p>
    <w:p w14:paraId="39C7046E" w14:textId="34E560F2" w:rsidR="004A27E7" w:rsidRPr="00B71B24" w:rsidRDefault="004A27E7" w:rsidP="00264A8D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Performed Remote system administration using Network protocol tools like </w:t>
      </w:r>
      <w:r w:rsidR="00587226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SSH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, </w:t>
      </w:r>
      <w:r w:rsidR="00587226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HTTP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 xml:space="preserve">, </w:t>
      </w:r>
      <w:r w:rsidR="00587226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RSH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, telnet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, </w:t>
      </w:r>
      <w:r w:rsidR="00587226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SCP, FTP, SFTP, SSL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,</w:t>
      </w:r>
      <w:r w:rsidR="00587226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RSA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secure connection and Rlogins. Experience in applying security patches and updating Redhat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OS version using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Satellite server.</w:t>
      </w:r>
    </w:p>
    <w:p w14:paraId="70BBCC74" w14:textId="236BB761" w:rsidR="004A27E7" w:rsidRPr="00B71B24" w:rsidRDefault="004A27E7" w:rsidP="00264A8D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Expertise in Installation, Configuration and file system management through VERITAS Volume Manager, 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VERITA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File System, Solstice Disk Suite and 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 xml:space="preserve">Logical </w:t>
      </w:r>
      <w:r w:rsidR="00B71B24"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Volume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 xml:space="preserve"> Manager</w:t>
      </w:r>
      <w:r w:rsidR="00665FFF" w:rsidRPr="00B71B24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with multiple </w:t>
      </w:r>
      <w:r w:rsidRPr="00B71B24">
        <w:rPr>
          <w:rFonts w:asciiTheme="minorHAnsi" w:eastAsia="Courier New" w:hAnsiTheme="minorHAnsi" w:cstheme="minorHAnsi"/>
          <w:b/>
          <w:bCs/>
          <w:sz w:val="20"/>
          <w:szCs w:val="20"/>
        </w:rPr>
        <w:t>RAID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Levels.</w:t>
      </w:r>
    </w:p>
    <w:p w14:paraId="7DF7DEC5" w14:textId="457EB7DC" w:rsidR="004A27E7" w:rsidRPr="00B71B24" w:rsidRDefault="004A27E7" w:rsidP="00264A8D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>Installation and configuration of Apache/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Web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logic on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Solari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,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, and SUSE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</w:p>
    <w:p w14:paraId="276592AC" w14:textId="77777777" w:rsidR="00D82F04" w:rsidRPr="00B71B24" w:rsidRDefault="00D82F04" w:rsidP="00264A8D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Deployment of container orchestration systems such as </w:t>
      </w:r>
      <w:r w:rsidRPr="00B71B24">
        <w:rPr>
          <w:rFonts w:asciiTheme="minorHAnsi" w:hAnsiTheme="minorHAnsi" w:cstheme="minorHAnsi"/>
          <w:b/>
          <w:bCs/>
          <w:sz w:val="20"/>
          <w:szCs w:val="20"/>
        </w:rPr>
        <w:t>AWS ECS, EKS</w:t>
      </w:r>
      <w:r w:rsidRPr="00B71B24">
        <w:rPr>
          <w:rFonts w:asciiTheme="minorHAnsi" w:hAnsiTheme="minorHAnsi" w:cstheme="minorHAnsi"/>
          <w:sz w:val="20"/>
          <w:szCs w:val="20"/>
        </w:rPr>
        <w:t xml:space="preserve"> and </w:t>
      </w:r>
      <w:r w:rsidRPr="00B71B24">
        <w:rPr>
          <w:rFonts w:asciiTheme="minorHAnsi" w:hAnsiTheme="minorHAnsi" w:cstheme="minorHAnsi"/>
          <w:b/>
          <w:bCs/>
          <w:sz w:val="20"/>
          <w:szCs w:val="20"/>
        </w:rPr>
        <w:t>Docker</w:t>
      </w:r>
      <w:r w:rsidRPr="00B71B24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4DA69C9D" w14:textId="7742D081" w:rsidR="00FB7B1E" w:rsidRPr="0046688E" w:rsidRDefault="00FB7B1E" w:rsidP="00FB7B1E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Worked in agile projects delivering end to end CI/CD delivery pipeline by integration of tools like </w:t>
      </w:r>
      <w:r w:rsidRPr="00B71B24">
        <w:rPr>
          <w:rFonts w:asciiTheme="minorHAnsi" w:hAnsiTheme="minorHAnsi" w:cstheme="minorHAnsi"/>
          <w:b/>
          <w:sz w:val="20"/>
          <w:szCs w:val="20"/>
        </w:rPr>
        <w:t xml:space="preserve">Jenkins, Ansible, </w:t>
      </w:r>
      <w:r w:rsidR="00D51661" w:rsidRPr="00B71B24">
        <w:rPr>
          <w:rFonts w:asciiTheme="minorHAnsi" w:hAnsiTheme="minorHAnsi" w:cstheme="minorHAnsi"/>
          <w:b/>
          <w:sz w:val="20"/>
          <w:szCs w:val="20"/>
        </w:rPr>
        <w:t>Dockers, terraform, AWS</w:t>
      </w:r>
      <w:r w:rsidRPr="00B71B24">
        <w:rPr>
          <w:rFonts w:asciiTheme="minorHAnsi" w:hAnsiTheme="minorHAnsi" w:cstheme="minorHAnsi"/>
          <w:sz w:val="20"/>
          <w:szCs w:val="20"/>
        </w:rPr>
        <w:t xml:space="preserve"> for VM provision.</w:t>
      </w:r>
    </w:p>
    <w:p w14:paraId="5945DA46" w14:textId="756602F9" w:rsidR="0046688E" w:rsidRPr="00B71B24" w:rsidRDefault="0046688E" w:rsidP="0046688E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46688E">
        <w:rPr>
          <w:rFonts w:asciiTheme="minorHAnsi" w:hAnsiTheme="minorHAnsi" w:cstheme="minorHAnsi"/>
          <w:color w:val="auto"/>
          <w:sz w:val="20"/>
          <w:szCs w:val="20"/>
        </w:rPr>
        <w:t xml:space="preserve">Designed, implemented, and maintained highly scalable and available </w:t>
      </w:r>
      <w:r w:rsidRPr="0046688E">
        <w:rPr>
          <w:rFonts w:asciiTheme="minorHAnsi" w:hAnsiTheme="minorHAnsi" w:cstheme="minorHAnsi"/>
          <w:b/>
          <w:color w:val="auto"/>
          <w:sz w:val="20"/>
          <w:szCs w:val="20"/>
        </w:rPr>
        <w:t>Kubernetes</w:t>
      </w:r>
      <w:r w:rsidRPr="0046688E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auto"/>
          <w:sz w:val="20"/>
          <w:szCs w:val="20"/>
        </w:rPr>
        <w:t>clusters on AWS and Azure.</w:t>
      </w:r>
    </w:p>
    <w:p w14:paraId="0D1E1597" w14:textId="6A0E37DF" w:rsidR="00B87B66" w:rsidRPr="00B71B24" w:rsidRDefault="00B87B66" w:rsidP="00B87B66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Implemented and optimized </w:t>
      </w:r>
      <w:r w:rsidRPr="00B71B24">
        <w:rPr>
          <w:rFonts w:asciiTheme="minorHAnsi" w:hAnsiTheme="minorHAnsi" w:cstheme="minorHAnsi"/>
          <w:b/>
          <w:color w:val="auto"/>
          <w:sz w:val="20"/>
          <w:szCs w:val="20"/>
        </w:rPr>
        <w:t>Amazon Redshift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 data warehouse solutions, enabling efficient storage and ret</w:t>
      </w:r>
      <w:r w:rsidR="00B71B24">
        <w:rPr>
          <w:rFonts w:asciiTheme="minorHAnsi" w:hAnsiTheme="minorHAnsi" w:cstheme="minorHAnsi"/>
          <w:color w:val="auto"/>
          <w:sz w:val="20"/>
          <w:szCs w:val="20"/>
        </w:rPr>
        <w:t xml:space="preserve">rieval of large-scale datasets, 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resulting in imp</w:t>
      </w:r>
      <w:r w:rsidR="00B71B24">
        <w:rPr>
          <w:rFonts w:asciiTheme="minorHAnsi" w:hAnsiTheme="minorHAnsi" w:cstheme="minorHAnsi"/>
          <w:color w:val="auto"/>
          <w:sz w:val="20"/>
          <w:szCs w:val="20"/>
        </w:rPr>
        <w:t xml:space="preserve">roved analytics performance 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reduced query response times.</w:t>
      </w:r>
    </w:p>
    <w:p w14:paraId="639E1523" w14:textId="62FF4561" w:rsidR="00FB7B1E" w:rsidRPr="004E15D0" w:rsidRDefault="00B87B66" w:rsidP="00FB7B1E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color w:val="auto"/>
          <w:sz w:val="20"/>
          <w:szCs w:val="20"/>
        </w:rPr>
        <w:t>Designe</w:t>
      </w:r>
      <w:r w:rsidR="00FB7B1E"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d and implemented ETL 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processes to extract data from various sources, trans</w:t>
      </w:r>
      <w:r w:rsidR="00FB7B1E"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form it into a suitable </w:t>
      </w:r>
      <w:r w:rsidR="00FB7B1E" w:rsidRPr="004E15D0">
        <w:rPr>
          <w:rFonts w:asciiTheme="minorHAnsi" w:hAnsiTheme="minorHAnsi" w:cstheme="minorHAnsi"/>
          <w:color w:val="auto"/>
          <w:sz w:val="20"/>
          <w:szCs w:val="20"/>
        </w:rPr>
        <w:t xml:space="preserve">format </w:t>
      </w:r>
      <w:r w:rsidRPr="004E15D0">
        <w:rPr>
          <w:rFonts w:asciiTheme="minorHAnsi" w:hAnsiTheme="minorHAnsi" w:cstheme="minorHAnsi"/>
          <w:color w:val="auto"/>
          <w:sz w:val="20"/>
          <w:szCs w:val="20"/>
        </w:rPr>
        <w:t>an</w:t>
      </w:r>
      <w:r w:rsidR="00FB7B1E" w:rsidRPr="004E15D0">
        <w:rPr>
          <w:rFonts w:asciiTheme="minorHAnsi" w:hAnsiTheme="minorHAnsi" w:cstheme="minorHAnsi"/>
          <w:color w:val="auto"/>
          <w:sz w:val="20"/>
          <w:szCs w:val="20"/>
        </w:rPr>
        <w:t>d load it into Amazon Redshift, ensuring</w:t>
      </w:r>
      <w:r w:rsidRPr="004E15D0">
        <w:rPr>
          <w:rFonts w:asciiTheme="minorHAnsi" w:hAnsiTheme="minorHAnsi" w:cstheme="minorHAnsi"/>
          <w:color w:val="auto"/>
          <w:sz w:val="20"/>
          <w:szCs w:val="20"/>
        </w:rPr>
        <w:t xml:space="preserve"> data accuracy and consistency.</w:t>
      </w:r>
    </w:p>
    <w:p w14:paraId="7C19067D" w14:textId="77777777" w:rsidR="004E15D0" w:rsidRDefault="00665FFF" w:rsidP="004E15D0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4E15D0">
        <w:rPr>
          <w:rFonts w:asciiTheme="minorHAnsi" w:hAnsiTheme="minorHAnsi" w:cstheme="minorHAnsi"/>
          <w:color w:val="auto"/>
          <w:sz w:val="20"/>
          <w:szCs w:val="20"/>
        </w:rPr>
        <w:t xml:space="preserve">Installed and configured </w:t>
      </w:r>
      <w:r w:rsidRPr="004E15D0">
        <w:rPr>
          <w:rFonts w:asciiTheme="minorHAnsi" w:hAnsiTheme="minorHAnsi" w:cstheme="minorHAnsi"/>
          <w:b/>
          <w:color w:val="auto"/>
          <w:sz w:val="20"/>
          <w:szCs w:val="20"/>
        </w:rPr>
        <w:t>Redhat Satellite</w:t>
      </w:r>
      <w:r w:rsidRPr="004E15D0">
        <w:rPr>
          <w:rFonts w:asciiTheme="minorHAnsi" w:hAnsiTheme="minorHAnsi" w:cstheme="minorHAnsi"/>
          <w:color w:val="auto"/>
          <w:sz w:val="20"/>
          <w:szCs w:val="20"/>
        </w:rPr>
        <w:t xml:space="preserve"> as per client requirements. Providing them with patch, package and configuration management.</w:t>
      </w:r>
    </w:p>
    <w:p w14:paraId="1F73AE0C" w14:textId="77777777" w:rsidR="004E15D0" w:rsidRPr="004E15D0" w:rsidRDefault="004E15D0" w:rsidP="004E15D0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4E15D0">
        <w:rPr>
          <w:rFonts w:asciiTheme="minorHAnsi" w:hAnsiTheme="minorHAnsi" w:cstheme="minorHAnsi"/>
          <w:bCs/>
          <w:sz w:val="20"/>
          <w:szCs w:val="20"/>
        </w:rPr>
        <w:t>Proficient in setting up Monitoring &amp; Alerting process using Prometheus, Grafana to monitor VMs, CICD Applications, Containers and Kubernetes Cluster.</w:t>
      </w:r>
    </w:p>
    <w:p w14:paraId="5FF4FE41" w14:textId="5FFD9CC2" w:rsidR="004E15D0" w:rsidRPr="004E15D0" w:rsidRDefault="004E15D0" w:rsidP="004E15D0">
      <w:pPr>
        <w:pStyle w:val="ListParagraph"/>
        <w:widowControl w:val="0"/>
        <w:numPr>
          <w:ilvl w:val="0"/>
          <w:numId w:val="1"/>
        </w:numP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  <w:r w:rsidRPr="004E15D0">
        <w:rPr>
          <w:rFonts w:asciiTheme="minorHAnsi" w:hAnsiTheme="minorHAnsi" w:cstheme="minorHAnsi"/>
          <w:bCs/>
          <w:sz w:val="20"/>
          <w:szCs w:val="20"/>
        </w:rPr>
        <w:t>Deep knowledge of Object-oriented programming and Software Development life cycle.</w:t>
      </w:r>
    </w:p>
    <w:p w14:paraId="64DAA0C6" w14:textId="565E00C5" w:rsidR="00B71B24" w:rsidRDefault="00B71B24" w:rsidP="00B71B24">
      <w:pPr>
        <w:widowControl w:val="0"/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</w:p>
    <w:p w14:paraId="6F5059B5" w14:textId="77777777" w:rsidR="004E15D0" w:rsidRDefault="004E15D0" w:rsidP="00B71B24">
      <w:pPr>
        <w:widowControl w:val="0"/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</w:p>
    <w:p w14:paraId="61FD7193" w14:textId="77777777" w:rsidR="00B71B24" w:rsidRPr="00B71B24" w:rsidRDefault="00B71B24" w:rsidP="00B71B24">
      <w:pPr>
        <w:widowControl w:val="0"/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color w:val="auto"/>
          <w:sz w:val="20"/>
          <w:szCs w:val="20"/>
        </w:rPr>
      </w:pPr>
    </w:p>
    <w:p w14:paraId="346753A8" w14:textId="308159C2" w:rsidR="00D00C41" w:rsidRDefault="00D00C41" w:rsidP="00D00C41">
      <w:pPr>
        <w:widowControl w:val="0"/>
        <w:pBdr>
          <w:bottom w:val="single" w:sz="12" w:space="1" w:color="auto"/>
        </w:pBdr>
        <w:tabs>
          <w:tab w:val="left" w:pos="2520"/>
          <w:tab w:val="left" w:pos="12418"/>
        </w:tabs>
        <w:suppressAutoHyphens/>
        <w:rPr>
          <w:rFonts w:asciiTheme="minorHAnsi" w:hAnsiTheme="minorHAnsi" w:cstheme="minorHAnsi"/>
          <w:b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color w:val="auto"/>
          <w:sz w:val="20"/>
          <w:szCs w:val="20"/>
        </w:rPr>
        <w:t>Technical Skills</w:t>
      </w:r>
    </w:p>
    <w:p w14:paraId="398D51B3" w14:textId="621C3C89" w:rsidR="00D64B1E" w:rsidRPr="000A6BE1" w:rsidRDefault="00AA349D" w:rsidP="00831381">
      <w:pPr>
        <w:rPr>
          <w:rFonts w:asciiTheme="minorHAnsi" w:hAnsiTheme="minorHAnsi" w:cstheme="minorHAnsi"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ab/>
      </w:r>
    </w:p>
    <w:tbl>
      <w:tblPr>
        <w:tblW w:w="9797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595"/>
        <w:gridCol w:w="6202"/>
      </w:tblGrid>
      <w:tr w:rsidR="0010394D" w:rsidRPr="000A6BE1" w14:paraId="0673F8F5" w14:textId="77777777" w:rsidTr="007C0860">
        <w:tc>
          <w:tcPr>
            <w:tcW w:w="3595" w:type="dxa"/>
          </w:tcPr>
          <w:p w14:paraId="7D8416A4" w14:textId="77777777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  <w:u w:val="single"/>
              </w:rPr>
            </w:pPr>
            <w:r w:rsidRPr="000A6BE1">
              <w:rPr>
                <w:rStyle w:val="Strong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>Operating Systems</w:t>
            </w:r>
          </w:p>
        </w:tc>
        <w:tc>
          <w:tcPr>
            <w:tcW w:w="6202" w:type="dxa"/>
          </w:tcPr>
          <w:p w14:paraId="4F6590E1" w14:textId="7E9B0B03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  <w:u w:val="single"/>
                <w:lang w:val="fr-FR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lang w:val="fr-FR"/>
              </w:rPr>
              <w:t xml:space="preserve">Redhat </w:t>
            </w: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  <w:lang w:val="fr-FR"/>
              </w:rPr>
              <w:t>Linux</w:t>
            </w: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lang w:val="fr-FR"/>
              </w:rPr>
              <w:t xml:space="preserve"> 5/6/7/8, </w:t>
            </w: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  <w:lang w:val="fr-FR"/>
              </w:rPr>
              <w:t>Unix</w:t>
            </w: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  <w:lang w:val="fr-FR"/>
              </w:rPr>
              <w:t>, Ubuntu, CentOS, SuseLinux</w:t>
            </w:r>
          </w:p>
        </w:tc>
      </w:tr>
      <w:tr w:rsidR="0010394D" w:rsidRPr="000A6BE1" w14:paraId="60AA02C1" w14:textId="77777777" w:rsidTr="007C0860">
        <w:tc>
          <w:tcPr>
            <w:tcW w:w="3595" w:type="dxa"/>
          </w:tcPr>
          <w:p w14:paraId="2A229417" w14:textId="77777777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0A6BE1">
              <w:rPr>
                <w:rStyle w:val="Strong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>Cloud Technologies</w:t>
            </w:r>
          </w:p>
        </w:tc>
        <w:tc>
          <w:tcPr>
            <w:tcW w:w="6202" w:type="dxa"/>
          </w:tcPr>
          <w:p w14:paraId="0B97FBF8" w14:textId="2AA4C495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Fonts w:asciiTheme="minorHAnsi" w:eastAsia="Courier New" w:hAnsiTheme="minorHAnsi" w:cstheme="minorHAnsi"/>
                <w:bCs/>
                <w:sz w:val="20"/>
                <w:szCs w:val="20"/>
                <w:u w:val="single"/>
              </w:rPr>
            </w:pP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Amazon Web Services</w:t>
            </w:r>
            <w:r w:rsidR="0010394D"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 xml:space="preserve"> &amp; </w:t>
            </w:r>
            <w:r w:rsidR="0010394D" w:rsidRPr="000A6BE1">
              <w:rPr>
                <w:rFonts w:asciiTheme="minorHAnsi" w:hAnsiTheme="minorHAnsi" w:cstheme="minorHAnsi"/>
                <w:bCs/>
                <w:sz w:val="20"/>
                <w:szCs w:val="20"/>
              </w:rPr>
              <w:t>Azure Fundamentals</w:t>
            </w:r>
          </w:p>
        </w:tc>
      </w:tr>
      <w:tr w:rsidR="000C077E" w:rsidRPr="000A6BE1" w14:paraId="4A3DDD70" w14:textId="77777777" w:rsidTr="007C0860">
        <w:tc>
          <w:tcPr>
            <w:tcW w:w="3595" w:type="dxa"/>
          </w:tcPr>
          <w:p w14:paraId="2E8F5AAF" w14:textId="4F8536A1" w:rsidR="000C077E" w:rsidRPr="000A6BE1" w:rsidRDefault="000C077E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WS Services</w:t>
            </w:r>
          </w:p>
        </w:tc>
        <w:tc>
          <w:tcPr>
            <w:tcW w:w="6202" w:type="dxa"/>
          </w:tcPr>
          <w:p w14:paraId="4C96A4D2" w14:textId="332C8907" w:rsidR="000C077E" w:rsidRPr="000A6BE1" w:rsidRDefault="000C077E" w:rsidP="00831381">
            <w:pPr>
              <w:tabs>
                <w:tab w:val="left" w:pos="270"/>
              </w:tabs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</w:rPr>
              <w:t xml:space="preserve">EC2, Elastic Beanstalk, EFS, VPC, RDS, S3, Glacier, IAM, Cloud Front, Cloud Watch, Cloud Trail, Cloud Formation, Lambda </w:t>
            </w:r>
            <w:r w:rsidR="00034641" w:rsidRPr="000A6BE1">
              <w:rPr>
                <w:rFonts w:asciiTheme="minorHAnsi" w:hAnsiTheme="minorHAnsi" w:cstheme="minorHAnsi"/>
                <w:sz w:val="20"/>
                <w:szCs w:val="20"/>
              </w:rPr>
              <w:t>Function,</w:t>
            </w:r>
            <w:r w:rsidR="00034641">
              <w:rPr>
                <w:rFonts w:asciiTheme="minorHAnsi" w:hAnsiTheme="minorHAnsi" w:cstheme="minorHAnsi"/>
                <w:sz w:val="20"/>
                <w:szCs w:val="20"/>
              </w:rPr>
              <w:t xml:space="preserve"> Glue</w:t>
            </w:r>
            <w:r w:rsidRPr="000A6BE1">
              <w:rPr>
                <w:rFonts w:asciiTheme="minorHAnsi" w:hAnsiTheme="minorHAnsi" w:cstheme="minorHAnsi"/>
                <w:sz w:val="20"/>
                <w:szCs w:val="20"/>
              </w:rPr>
              <w:t xml:space="preserve"> Route53, SNS, SQS, API Gateway, etc.</w:t>
            </w:r>
          </w:p>
        </w:tc>
      </w:tr>
      <w:tr w:rsidR="0010394D" w:rsidRPr="000A6BE1" w14:paraId="6F1305FE" w14:textId="77777777" w:rsidTr="007C0860">
        <w:tc>
          <w:tcPr>
            <w:tcW w:w="3595" w:type="dxa"/>
          </w:tcPr>
          <w:p w14:paraId="11007532" w14:textId="77777777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0A6BE1">
              <w:rPr>
                <w:rStyle w:val="Strong"/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>Configuration Management Tool</w:t>
            </w:r>
          </w:p>
        </w:tc>
        <w:tc>
          <w:tcPr>
            <w:tcW w:w="6202" w:type="dxa"/>
          </w:tcPr>
          <w:p w14:paraId="599CCA8A" w14:textId="77777777" w:rsidR="00D64B1E" w:rsidRPr="000A6BE1" w:rsidRDefault="00D64B1E" w:rsidP="00831381">
            <w:pPr>
              <w:tabs>
                <w:tab w:val="left" w:pos="270"/>
              </w:tabs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  <w:u w:val="single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Chef, Puppet, </w:t>
            </w: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Ansible</w:t>
            </w:r>
          </w:p>
        </w:tc>
      </w:tr>
      <w:tr w:rsidR="0010394D" w:rsidRPr="000A6BE1" w14:paraId="6C5C3BF3" w14:textId="77777777" w:rsidTr="007C0860">
        <w:tc>
          <w:tcPr>
            <w:tcW w:w="3595" w:type="dxa"/>
          </w:tcPr>
          <w:p w14:paraId="0F6595C2" w14:textId="00BE4570" w:rsidR="0010394D" w:rsidRPr="00B71B24" w:rsidRDefault="0010394D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shd w:val="clear" w:color="auto" w:fill="FFFFFF"/>
              </w:rPr>
            </w:pP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Build</w:t>
            </w:r>
            <w:r w:rsidR="00B635F3" w:rsidRPr="00B71B24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&amp;</w:t>
            </w: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CI</w:t>
            </w:r>
            <w:r w:rsidR="00B635F3" w:rsidRPr="00B71B24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/CD</w:t>
            </w: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 xml:space="preserve"> Tools</w:t>
            </w:r>
          </w:p>
        </w:tc>
        <w:tc>
          <w:tcPr>
            <w:tcW w:w="6202" w:type="dxa"/>
          </w:tcPr>
          <w:p w14:paraId="472EE035" w14:textId="5029C23F" w:rsidR="0010394D" w:rsidRPr="000A6BE1" w:rsidRDefault="00B635F3" w:rsidP="00831381">
            <w:pPr>
              <w:tabs>
                <w:tab w:val="left" w:pos="270"/>
              </w:tabs>
              <w:contextualSpacing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MAVEN, Jenkins</w:t>
            </w:r>
          </w:p>
        </w:tc>
      </w:tr>
      <w:tr w:rsidR="0010394D" w:rsidRPr="000A6BE1" w14:paraId="1E0E814D" w14:textId="77777777" w:rsidTr="007C0860">
        <w:tc>
          <w:tcPr>
            <w:tcW w:w="3595" w:type="dxa"/>
          </w:tcPr>
          <w:p w14:paraId="47D9D6C3" w14:textId="4FD274AF" w:rsidR="00D64B1E" w:rsidRPr="00B71B24" w:rsidRDefault="00D64B1E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B71B24"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Scripting</w:t>
            </w:r>
            <w:r w:rsidR="00B71B24" w:rsidRPr="00B71B24"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B71B24" w:rsidRPr="00B71B24">
              <w:rPr>
                <w:rFonts w:asciiTheme="minorHAnsi" w:hAnsiTheme="minorHAnsi" w:cstheme="minorHAnsi"/>
                <w:b/>
                <w:sz w:val="22"/>
                <w:szCs w:val="22"/>
              </w:rPr>
              <w:t>Languages</w:t>
            </w:r>
          </w:p>
        </w:tc>
        <w:tc>
          <w:tcPr>
            <w:tcW w:w="6202" w:type="dxa"/>
          </w:tcPr>
          <w:p w14:paraId="0B10C97D" w14:textId="0BA9C952" w:rsidR="00D64B1E" w:rsidRPr="000A6BE1" w:rsidRDefault="00FB5375" w:rsidP="00831381">
            <w:pPr>
              <w:tabs>
                <w:tab w:val="left" w:pos="270"/>
              </w:tabs>
              <w:contextualSpacing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Python, Shell</w:t>
            </w:r>
            <w:r w:rsidR="00D64B1E"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scripting, Yaml</w:t>
            </w:r>
          </w:p>
        </w:tc>
      </w:tr>
      <w:tr w:rsidR="0010394D" w:rsidRPr="000A6BE1" w14:paraId="2D73EB55" w14:textId="77777777" w:rsidTr="007C0860">
        <w:tc>
          <w:tcPr>
            <w:tcW w:w="3595" w:type="dxa"/>
          </w:tcPr>
          <w:p w14:paraId="2D8325FD" w14:textId="77777777" w:rsidR="00D64B1E" w:rsidRPr="00B71B24" w:rsidRDefault="00D64B1E" w:rsidP="00831381">
            <w:pPr>
              <w:tabs>
                <w:tab w:val="left" w:pos="270"/>
              </w:tabs>
              <w:contextualSpacing/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</w:pPr>
            <w:r w:rsidRPr="00B71B24">
              <w:rPr>
                <w:rStyle w:val="Strong"/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Version Control Tools</w:t>
            </w:r>
          </w:p>
        </w:tc>
        <w:tc>
          <w:tcPr>
            <w:tcW w:w="6202" w:type="dxa"/>
          </w:tcPr>
          <w:p w14:paraId="1B552B89" w14:textId="2DC4A05A" w:rsidR="00D64B1E" w:rsidRPr="000A6BE1" w:rsidRDefault="003C0C5F" w:rsidP="00831381">
            <w:pPr>
              <w:tabs>
                <w:tab w:val="left" w:pos="270"/>
              </w:tabs>
              <w:contextualSpacing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Git, GitHub</w:t>
            </w:r>
          </w:p>
        </w:tc>
      </w:tr>
      <w:tr w:rsidR="0010394D" w:rsidRPr="000A6BE1" w14:paraId="01D62511" w14:textId="77777777" w:rsidTr="007C0860">
        <w:trPr>
          <w:trHeight w:val="260"/>
        </w:trPr>
        <w:tc>
          <w:tcPr>
            <w:tcW w:w="3595" w:type="dxa"/>
          </w:tcPr>
          <w:p w14:paraId="5317D712" w14:textId="68DB7D9B" w:rsidR="00D64B1E" w:rsidRPr="00B71B24" w:rsidRDefault="00D64B1E" w:rsidP="00831381">
            <w:pPr>
              <w:pStyle w:val="NoSpacing"/>
              <w:contextualSpacing/>
              <w:rPr>
                <w:rFonts w:asciiTheme="minorHAnsi" w:hAnsiTheme="minorHAnsi" w:cstheme="minorHAnsi"/>
                <w:b/>
              </w:rPr>
            </w:pPr>
            <w:r w:rsidRPr="00B71B24">
              <w:rPr>
                <w:rFonts w:asciiTheme="minorHAnsi" w:hAnsiTheme="minorHAnsi" w:cstheme="minorHAnsi"/>
                <w:b/>
              </w:rPr>
              <w:t>Monitoring</w:t>
            </w:r>
            <w:r w:rsidR="0010394D" w:rsidRPr="00B71B24">
              <w:rPr>
                <w:rFonts w:asciiTheme="minorHAnsi" w:hAnsiTheme="minorHAnsi" w:cstheme="minorHAnsi"/>
                <w:b/>
              </w:rPr>
              <w:t xml:space="preserve"> Tools</w:t>
            </w:r>
          </w:p>
        </w:tc>
        <w:tc>
          <w:tcPr>
            <w:tcW w:w="6202" w:type="dxa"/>
          </w:tcPr>
          <w:p w14:paraId="54A2BA69" w14:textId="79240E2F" w:rsidR="00D64B1E" w:rsidRPr="000A6BE1" w:rsidRDefault="0010394D" w:rsidP="00831381">
            <w:pPr>
              <w:pStyle w:val="NoSpacing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</w:rPr>
              <w:t xml:space="preserve">Microfocus, </w:t>
            </w:r>
            <w:r w:rsidR="00B635F3" w:rsidRPr="000A6BE1">
              <w:rPr>
                <w:rFonts w:asciiTheme="minorHAnsi" w:hAnsiTheme="minorHAnsi" w:cstheme="minorHAnsi"/>
                <w:sz w:val="20"/>
                <w:szCs w:val="20"/>
              </w:rPr>
              <w:t>Cloud watch</w:t>
            </w:r>
            <w:r w:rsidR="00034641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EF6BC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34641">
              <w:rPr>
                <w:rFonts w:asciiTheme="minorHAnsi" w:hAnsiTheme="minorHAnsi" w:cstheme="minorHAnsi"/>
                <w:sz w:val="20"/>
                <w:szCs w:val="20"/>
              </w:rPr>
              <w:t>ServiceNow</w:t>
            </w:r>
          </w:p>
        </w:tc>
      </w:tr>
      <w:tr w:rsidR="0010394D" w:rsidRPr="000A6BE1" w14:paraId="72ACC29D" w14:textId="77777777" w:rsidTr="007C0860">
        <w:trPr>
          <w:trHeight w:val="305"/>
        </w:trPr>
        <w:tc>
          <w:tcPr>
            <w:tcW w:w="3595" w:type="dxa"/>
          </w:tcPr>
          <w:p w14:paraId="0F58A544" w14:textId="77777777" w:rsidR="00D64B1E" w:rsidRPr="00B71B24" w:rsidRDefault="00D64B1E" w:rsidP="00831381">
            <w:pPr>
              <w:pStyle w:val="NoSpacing"/>
              <w:contextualSpacing/>
              <w:rPr>
                <w:rFonts w:asciiTheme="minorHAnsi" w:hAnsiTheme="minorHAnsi" w:cstheme="minorHAnsi"/>
              </w:rPr>
            </w:pPr>
            <w:r w:rsidRPr="00B71B24">
              <w:rPr>
                <w:rStyle w:val="Strong"/>
                <w:rFonts w:asciiTheme="minorHAnsi" w:hAnsiTheme="minorHAnsi" w:cstheme="minorHAnsi"/>
                <w:color w:val="000000"/>
                <w:shd w:val="clear" w:color="auto" w:fill="FFFFFF"/>
              </w:rPr>
              <w:t>Application Level</w:t>
            </w:r>
          </w:p>
        </w:tc>
        <w:tc>
          <w:tcPr>
            <w:tcW w:w="6202" w:type="dxa"/>
          </w:tcPr>
          <w:p w14:paraId="56C8DC00" w14:textId="77777777" w:rsidR="00D64B1E" w:rsidRPr="000A6BE1" w:rsidRDefault="00D64B1E" w:rsidP="00831381">
            <w:pPr>
              <w:pStyle w:val="NoSpacing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Shell Scripts</w:t>
            </w: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(</w:t>
            </w:r>
            <w:r w:rsidRPr="000A6BE1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  <w:t>Linux</w:t>
            </w:r>
            <w:r w:rsidRPr="000A6BE1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>, PowerShell).</w:t>
            </w:r>
          </w:p>
        </w:tc>
      </w:tr>
      <w:tr w:rsidR="00B635F3" w:rsidRPr="000A6BE1" w14:paraId="0E13FAD2" w14:textId="77777777" w:rsidTr="007C0860">
        <w:trPr>
          <w:trHeight w:val="305"/>
        </w:trPr>
        <w:tc>
          <w:tcPr>
            <w:tcW w:w="3595" w:type="dxa"/>
          </w:tcPr>
          <w:p w14:paraId="62B1B32B" w14:textId="376383D3" w:rsidR="00B635F3" w:rsidRPr="00B71B24" w:rsidRDefault="00B635F3" w:rsidP="00831381">
            <w:pPr>
              <w:pStyle w:val="NoSpacing"/>
              <w:contextualSpacing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shd w:val="clear" w:color="auto" w:fill="FFFFFF"/>
              </w:rPr>
            </w:pPr>
            <w:r w:rsidRPr="00B71B24">
              <w:rPr>
                <w:rFonts w:asciiTheme="minorHAnsi" w:hAnsiTheme="minorHAnsi" w:cstheme="minorHAnsi"/>
                <w:b/>
                <w:bCs/>
              </w:rPr>
              <w:t>Containers &amp; Orchestration</w:t>
            </w:r>
          </w:p>
        </w:tc>
        <w:tc>
          <w:tcPr>
            <w:tcW w:w="6202" w:type="dxa"/>
          </w:tcPr>
          <w:p w14:paraId="56336E1C" w14:textId="56C51236" w:rsidR="00B635F3" w:rsidRPr="000A6BE1" w:rsidRDefault="00B635F3" w:rsidP="00831381">
            <w:pPr>
              <w:pStyle w:val="NoSpacing"/>
              <w:contextualSpacing/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sz w:val="20"/>
                <w:szCs w:val="20"/>
              </w:rPr>
              <w:t>Docker &amp; Kubernetes</w:t>
            </w:r>
          </w:p>
        </w:tc>
      </w:tr>
      <w:tr w:rsidR="0010394D" w:rsidRPr="000A6BE1" w14:paraId="248377F4" w14:textId="77777777" w:rsidTr="007C0860">
        <w:trPr>
          <w:trHeight w:val="368"/>
        </w:trPr>
        <w:tc>
          <w:tcPr>
            <w:tcW w:w="3595" w:type="dxa"/>
          </w:tcPr>
          <w:p w14:paraId="68B30056" w14:textId="4215A789" w:rsidR="00D64B1E" w:rsidRPr="000A6BE1" w:rsidRDefault="0010394D" w:rsidP="00831381">
            <w:pPr>
              <w:pStyle w:val="NoSpacing"/>
              <w:contextualSpacing/>
              <w:rPr>
                <w:rStyle w:val="Strong"/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shd w:val="clear" w:color="auto" w:fill="FFFFFF"/>
              </w:rPr>
            </w:pPr>
            <w:r w:rsidRPr="000A6BE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frastructure &amp; Configuration Tools</w:t>
            </w:r>
          </w:p>
        </w:tc>
        <w:tc>
          <w:tcPr>
            <w:tcW w:w="6202" w:type="dxa"/>
          </w:tcPr>
          <w:p w14:paraId="3620D476" w14:textId="477EE549" w:rsidR="00D64B1E" w:rsidRPr="000A6BE1" w:rsidRDefault="00B71B24" w:rsidP="00831381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loud formation, </w:t>
            </w:r>
            <w:r w:rsidR="0010394D" w:rsidRPr="000A6BE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Terraform</w:t>
            </w:r>
          </w:p>
        </w:tc>
      </w:tr>
    </w:tbl>
    <w:p w14:paraId="5597BF28" w14:textId="7C764D3A" w:rsidR="00D64B1E" w:rsidRDefault="00D64B1E" w:rsidP="00831381">
      <w:pPr>
        <w:rPr>
          <w:rFonts w:asciiTheme="minorHAnsi" w:hAnsiTheme="minorHAnsi" w:cstheme="minorHAnsi"/>
          <w:color w:val="auto"/>
          <w:sz w:val="20"/>
          <w:szCs w:val="20"/>
        </w:rPr>
      </w:pPr>
    </w:p>
    <w:p w14:paraId="72A6D886" w14:textId="0E475023" w:rsidR="00DF1DF6" w:rsidRDefault="00D00C41" w:rsidP="00DF1DF6">
      <w:pPr>
        <w:rPr>
          <w:rFonts w:asciiTheme="minorHAnsi" w:hAnsiTheme="minorHAnsi" w:cstheme="minorHAnsi"/>
          <w:color w:val="auto"/>
          <w:sz w:val="20"/>
          <w:szCs w:val="20"/>
          <w:lang w:val="en-GB"/>
        </w:rPr>
      </w:pPr>
      <w:r w:rsidRPr="00DF1DF6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 xml:space="preserve">Academic </w:t>
      </w:r>
      <w:r w:rsidR="00DF1DF6" w:rsidRPr="00DF1DF6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Qualifications</w:t>
      </w:r>
      <w:r w:rsidR="00DF1DF6" w:rsidRPr="00DF1DF6">
        <w:rPr>
          <w:rFonts w:asciiTheme="minorHAnsi" w:hAnsiTheme="minorHAnsi" w:cstheme="minorHAnsi"/>
          <w:color w:val="auto"/>
          <w:sz w:val="20"/>
          <w:szCs w:val="20"/>
          <w:u w:val="single"/>
        </w:rPr>
        <w:t>:</w:t>
      </w:r>
      <w:r w:rsidR="00DF1DF6" w:rsidRPr="00DF1DF6">
        <w:rPr>
          <w:rFonts w:asciiTheme="minorHAnsi" w:hAnsiTheme="minorHAnsi" w:cstheme="minorHAnsi"/>
          <w:color w:val="auto"/>
          <w:sz w:val="20"/>
          <w:szCs w:val="20"/>
        </w:rPr>
        <w:t xml:space="preserve">  </w:t>
      </w:r>
      <w:r w:rsidR="00DF1DF6" w:rsidRPr="00DF1DF6">
        <w:rPr>
          <w:rFonts w:asciiTheme="minorHAnsi" w:hAnsiTheme="minorHAnsi" w:cstheme="minorHAnsi"/>
          <w:color w:val="auto"/>
          <w:sz w:val="20"/>
          <w:szCs w:val="20"/>
          <w:lang w:val="en-GB"/>
        </w:rPr>
        <w:t>Bachelors of Technology in India,2011.</w:t>
      </w:r>
    </w:p>
    <w:p w14:paraId="4A697651" w14:textId="77777777" w:rsidR="00DF1DF6" w:rsidRDefault="00DF1DF6" w:rsidP="00DF1DF6">
      <w:pPr>
        <w:pBdr>
          <w:bottom w:val="single" w:sz="12" w:space="0" w:color="auto"/>
        </w:pBdr>
        <w:rPr>
          <w:rFonts w:eastAsia="Cambria"/>
          <w:b/>
          <w:color w:val="17365D"/>
        </w:rPr>
      </w:pPr>
    </w:p>
    <w:p w14:paraId="466F332C" w14:textId="4117D594" w:rsidR="00DF1DF6" w:rsidRPr="00DF1DF6" w:rsidRDefault="00DF1DF6" w:rsidP="00DF1DF6">
      <w:pPr>
        <w:pBdr>
          <w:bottom w:val="single" w:sz="12" w:space="0" w:color="auto"/>
        </w:pBdr>
        <w:rPr>
          <w:rFonts w:asciiTheme="minorHAnsi" w:hAnsiTheme="minorHAnsi" w:cstheme="minorHAnsi"/>
          <w:color w:val="000000" w:themeColor="text1"/>
          <w:sz w:val="20"/>
          <w:szCs w:val="22"/>
          <w:lang w:val="en-GB"/>
        </w:rPr>
      </w:pPr>
      <w:r w:rsidRPr="00DF1DF6">
        <w:rPr>
          <w:rFonts w:asciiTheme="minorHAnsi" w:eastAsia="Cambria" w:hAnsiTheme="minorHAnsi" w:cstheme="minorHAnsi"/>
          <w:b/>
          <w:color w:val="000000" w:themeColor="text1"/>
          <w:sz w:val="20"/>
          <w:szCs w:val="22"/>
        </w:rPr>
        <w:t>Professional Experience:</w:t>
      </w:r>
    </w:p>
    <w:p w14:paraId="274E47EF" w14:textId="6EDF4592" w:rsidR="00032AB6" w:rsidRPr="000A6BE1" w:rsidRDefault="00032AB6" w:rsidP="00831381">
      <w:pPr>
        <w:rPr>
          <w:rFonts w:asciiTheme="minorHAnsi" w:hAnsiTheme="minorHAnsi" w:cstheme="minorHAnsi"/>
          <w:color w:val="auto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75"/>
        <w:gridCol w:w="2332"/>
      </w:tblGrid>
      <w:tr w:rsidR="00032AB6" w:rsidRPr="000A6BE1" w14:paraId="0E3CEC26" w14:textId="77777777" w:rsidTr="0066255C">
        <w:tc>
          <w:tcPr>
            <w:tcW w:w="7375" w:type="dxa"/>
            <w:shd w:val="clear" w:color="auto" w:fill="D5DCE4" w:themeFill="text2" w:themeFillTint="33"/>
          </w:tcPr>
          <w:p w14:paraId="7138F384" w14:textId="698567DF" w:rsidR="00032AB6" w:rsidRPr="000A6BE1" w:rsidRDefault="00032AB6" w:rsidP="00831381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Solenis IT - </w:t>
            </w: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Wilmington, DE. (Project.1 </w:t>
            </w: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sym w:font="Wingdings" w:char="F0E0"/>
            </w: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Project Crown)</w:t>
            </w:r>
          </w:p>
        </w:tc>
        <w:tc>
          <w:tcPr>
            <w:tcW w:w="2332" w:type="dxa"/>
            <w:shd w:val="clear" w:color="auto" w:fill="D5DCE4" w:themeFill="text2" w:themeFillTint="33"/>
          </w:tcPr>
          <w:p w14:paraId="30E2F77B" w14:textId="179E543D" w:rsidR="00032AB6" w:rsidRPr="000A6BE1" w:rsidRDefault="00032AB6" w:rsidP="00831381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April 2019 to till date</w:t>
            </w:r>
          </w:p>
        </w:tc>
      </w:tr>
      <w:tr w:rsidR="00032AB6" w:rsidRPr="000A6BE1" w14:paraId="728F3DF4" w14:textId="77777777" w:rsidTr="0066255C">
        <w:tc>
          <w:tcPr>
            <w:tcW w:w="7375" w:type="dxa"/>
            <w:shd w:val="clear" w:color="auto" w:fill="D5DCE4" w:themeFill="text2" w:themeFillTint="33"/>
          </w:tcPr>
          <w:p w14:paraId="523C25B3" w14:textId="2F947853" w:rsidR="00032AB6" w:rsidRPr="000A6BE1" w:rsidRDefault="00032AB6" w:rsidP="00831381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Role: </w:t>
            </w:r>
            <w:r w:rsidRPr="000A6BE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AWS DevOps Cloud Engineer</w:t>
            </w:r>
            <w:r w:rsidR="00C92234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/Senior</w:t>
            </w:r>
            <w:r w:rsidR="003C721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Linux Administrator</w:t>
            </w:r>
          </w:p>
        </w:tc>
        <w:tc>
          <w:tcPr>
            <w:tcW w:w="2332" w:type="dxa"/>
            <w:shd w:val="clear" w:color="auto" w:fill="D5DCE4" w:themeFill="text2" w:themeFillTint="33"/>
          </w:tcPr>
          <w:p w14:paraId="687F3132" w14:textId="77777777" w:rsidR="00032AB6" w:rsidRPr="000A6BE1" w:rsidRDefault="00032AB6" w:rsidP="00831381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5DE66238" w14:textId="3B0549A4" w:rsidR="001B02A1" w:rsidRPr="000A6BE1" w:rsidRDefault="001B02A1" w:rsidP="00831381">
      <w:p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1A35AA53" w14:textId="1A75826A" w:rsidR="009C1386" w:rsidRPr="000A6BE1" w:rsidRDefault="009C1386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Support Continuous Development for projects - Manage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Gitlab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branching strategies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developer workflow.</w:t>
      </w:r>
      <w:r w:rsidR="00717D5B" w:rsidRPr="000A6BE1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133FA0C" w14:textId="7743D18B" w:rsidR="00130187" w:rsidRPr="000A6BE1" w:rsidRDefault="00B13C4C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>Automated</w:t>
      </w:r>
      <w:r w:rsidR="009C1386"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9C1386"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Configuration Management</w:t>
      </w:r>
      <w:r w:rsidR="009C1386"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 of different servers like Dev, QA, Build or Production using </w:t>
      </w:r>
      <w:r w:rsid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Ansible.</w:t>
      </w:r>
    </w:p>
    <w:p w14:paraId="227DF2D2" w14:textId="115C5366" w:rsidR="00130187" w:rsidRPr="000A6BE1" w:rsidRDefault="009C1386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Automate Formal Builds like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Continuous Integration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Full/Nightly Build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Release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Integration </w:t>
      </w:r>
      <w:r w:rsidR="00F420CF"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pipelines.</w:t>
      </w:r>
    </w:p>
    <w:p w14:paraId="4C5A80A6" w14:textId="43A014C3" w:rsidR="009C1386" w:rsidRPr="000A6BE1" w:rsidRDefault="009C1386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Automate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Continuous Delivery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 &amp;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 xml:space="preserve">Deployment </w:t>
      </w:r>
      <w:r w:rsidR="00F420CF"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pipelines.</w:t>
      </w:r>
    </w:p>
    <w:p w14:paraId="54FA0EB9" w14:textId="77777777" w:rsidR="009C1386" w:rsidRPr="000A6BE1" w:rsidRDefault="009C1386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Automated Kubernetes Deployments using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Gitops</w:t>
      </w:r>
      <w:r w:rsidRPr="000A6BE1">
        <w:rPr>
          <w:rFonts w:asciiTheme="minorHAnsi" w:hAnsiTheme="minorHAnsi" w:cstheme="minorHAnsi"/>
          <w:color w:val="auto"/>
          <w:sz w:val="20"/>
          <w:szCs w:val="20"/>
        </w:rPr>
        <w:t xml:space="preserve"> &amp; </w:t>
      </w:r>
      <w:r w:rsidRPr="000A6BE1">
        <w:rPr>
          <w:rFonts w:asciiTheme="minorHAnsi" w:hAnsiTheme="minorHAnsi" w:cstheme="minorHAnsi"/>
          <w:b/>
          <w:bCs/>
          <w:color w:val="auto"/>
          <w:sz w:val="20"/>
          <w:szCs w:val="20"/>
        </w:rPr>
        <w:t>Helm</w:t>
      </w:r>
    </w:p>
    <w:p w14:paraId="70AA4D27" w14:textId="269E8D24" w:rsidR="00686123" w:rsidRPr="000A6BE1" w:rsidRDefault="007B6158" w:rsidP="009136E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  <w:highlight w:val="white"/>
          <w:shd w:val="clear" w:color="auto" w:fill="FFFFFF"/>
        </w:rPr>
        <w:t>Tracking and keeping all the automation scripts with the source code management tool ‘</w:t>
      </w:r>
      <w:r w:rsidRPr="000A6BE1">
        <w:rPr>
          <w:rFonts w:asciiTheme="minorHAnsi" w:hAnsiTheme="minorHAnsi" w:cstheme="minorHAnsi"/>
          <w:b/>
          <w:bCs/>
          <w:sz w:val="20"/>
          <w:szCs w:val="20"/>
          <w:highlight w:val="white"/>
          <w:shd w:val="clear" w:color="auto" w:fill="FFFFFF"/>
        </w:rPr>
        <w:t>Git’.</w:t>
      </w:r>
    </w:p>
    <w:p w14:paraId="0C8A043B" w14:textId="77777777" w:rsidR="00686123" w:rsidRPr="000A6BE1" w:rsidRDefault="007B6158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Managing the working environments through configuration management tool </w:t>
      </w:r>
      <w:r w:rsidRPr="000A6BE1">
        <w:rPr>
          <w:rFonts w:asciiTheme="minorHAnsi" w:hAnsiTheme="minorHAnsi" w:cstheme="minorHAnsi"/>
          <w:b/>
          <w:sz w:val="20"/>
          <w:szCs w:val="20"/>
          <w:shd w:val="clear" w:color="auto" w:fill="FFFFFF"/>
        </w:rPr>
        <w:t>Ansible</w:t>
      </w:r>
      <w:r w:rsidRPr="000A6BE1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.</w:t>
      </w:r>
    </w:p>
    <w:p w14:paraId="3C0EB87B" w14:textId="14BF469B" w:rsidR="00EF6BC3" w:rsidRDefault="003349E8" w:rsidP="00EF6BC3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Responsible for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configuring</w:t>
      </w:r>
      <w:r w:rsidRPr="000A6BE1">
        <w:rPr>
          <w:rFonts w:asciiTheme="minorHAnsi" w:hAnsiTheme="minorHAnsi" w:cstheme="minorHAnsi"/>
          <w:sz w:val="20"/>
          <w:szCs w:val="20"/>
        </w:rPr>
        <w:t xml:space="preserve"> and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maintaining</w:t>
      </w:r>
      <w:r w:rsidRPr="000A6BE1">
        <w:rPr>
          <w:rFonts w:asciiTheme="minorHAnsi" w:hAnsiTheme="minorHAnsi" w:cstheme="minorHAnsi"/>
          <w:sz w:val="20"/>
          <w:szCs w:val="20"/>
        </w:rPr>
        <w:t xml:space="preserve"> Docker environments for developers and testers by using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Docker build</w:t>
      </w:r>
      <w:r w:rsidRPr="000A6BE1">
        <w:rPr>
          <w:rFonts w:asciiTheme="minorHAnsi" w:hAnsiTheme="minorHAnsi" w:cstheme="minorHAnsi"/>
          <w:sz w:val="20"/>
          <w:szCs w:val="20"/>
        </w:rPr>
        <w:t xml:space="preserve"> &amp;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compose</w:t>
      </w:r>
      <w:r w:rsidRPr="000A6BE1">
        <w:rPr>
          <w:rFonts w:asciiTheme="minorHAnsi" w:hAnsiTheme="minorHAnsi" w:cstheme="minorHAnsi"/>
          <w:sz w:val="20"/>
          <w:szCs w:val="20"/>
        </w:rPr>
        <w:t>.</w:t>
      </w:r>
    </w:p>
    <w:p w14:paraId="5DEDBFF7" w14:textId="77777777" w:rsidR="00B71B24" w:rsidRDefault="00B71B24" w:rsidP="00EF6BC3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Created micro services </w:t>
      </w:r>
      <w:r w:rsidR="00EF6BC3" w:rsidRPr="00EF6BC3">
        <w:rPr>
          <w:rFonts w:asciiTheme="minorHAnsi" w:hAnsiTheme="minorHAnsi" w:cstheme="minorHAnsi"/>
          <w:sz w:val="20"/>
          <w:szCs w:val="20"/>
        </w:rPr>
        <w:t>based architectures using AWS Lambda to achieve granular and scalable application components.</w:t>
      </w:r>
    </w:p>
    <w:p w14:paraId="267C0025" w14:textId="2C01D8FA" w:rsidR="00EF6BC3" w:rsidRPr="00EF6BC3" w:rsidRDefault="00EF6BC3" w:rsidP="00EF6BC3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EF6BC3">
        <w:rPr>
          <w:rFonts w:asciiTheme="minorHAnsi" w:hAnsiTheme="minorHAnsi" w:cstheme="minorHAnsi"/>
          <w:sz w:val="20"/>
          <w:szCs w:val="20"/>
        </w:rPr>
        <w:t xml:space="preserve"> Implemented API endpoints with AWS API Gateway, enabling seamless integration with Lambda functions.</w:t>
      </w:r>
    </w:p>
    <w:p w14:paraId="0904720B" w14:textId="7E1E46A2" w:rsidR="00EF6BC3" w:rsidRPr="00EF6BC3" w:rsidRDefault="00EF6BC3" w:rsidP="00EF6BC3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EF6BC3">
        <w:rPr>
          <w:rFonts w:asciiTheme="minorHAnsi" w:hAnsiTheme="minorHAnsi" w:cstheme="minorHAnsi"/>
          <w:sz w:val="20"/>
          <w:szCs w:val="20"/>
        </w:rPr>
        <w:t xml:space="preserve"> Deployed and managed Lambda functions using AWS Console, AWS Command Line Interface (CLI), and AWS CloudFormation templates. Utilized versioning and aliases to ensure controlled deployment.</w:t>
      </w:r>
    </w:p>
    <w:p w14:paraId="2DCC5AA0" w14:textId="77777777" w:rsidR="00534433" w:rsidRPr="000A6BE1" w:rsidRDefault="00534433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Extensively worked on </w:t>
      </w:r>
      <w:r w:rsidRPr="000A6BE1">
        <w:rPr>
          <w:rFonts w:asciiTheme="minorHAnsi" w:hAnsiTheme="minorHAnsi" w:cstheme="minorHAnsi"/>
          <w:b/>
          <w:sz w:val="20"/>
          <w:szCs w:val="20"/>
        </w:rPr>
        <w:t>Jenkins</w:t>
      </w:r>
      <w:r w:rsidRPr="000A6BE1">
        <w:rPr>
          <w:rFonts w:asciiTheme="minorHAnsi" w:hAnsiTheme="minorHAnsi" w:cstheme="minorHAnsi"/>
          <w:sz w:val="20"/>
          <w:szCs w:val="20"/>
        </w:rPr>
        <w:t xml:space="preserve">, Configuring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Jenkins job</w:t>
      </w:r>
      <w:r w:rsidRPr="000A6BE1">
        <w:rPr>
          <w:rFonts w:asciiTheme="minorHAnsi" w:hAnsiTheme="minorHAnsi" w:cstheme="minorHAnsi"/>
          <w:sz w:val="20"/>
          <w:szCs w:val="20"/>
        </w:rPr>
        <w:t xml:space="preserve"> with related plug-in for CI, CD and static code analysis using </w:t>
      </w:r>
      <w:r w:rsidRPr="000A6BE1">
        <w:rPr>
          <w:rFonts w:asciiTheme="minorHAnsi" w:hAnsiTheme="minorHAnsi" w:cstheme="minorHAnsi"/>
          <w:b/>
          <w:sz w:val="20"/>
          <w:szCs w:val="20"/>
        </w:rPr>
        <w:t>SonarQube</w:t>
      </w:r>
      <w:r w:rsidRPr="000A6BE1">
        <w:rPr>
          <w:rFonts w:asciiTheme="minorHAnsi" w:hAnsiTheme="minorHAnsi" w:cstheme="minorHAnsi"/>
          <w:sz w:val="20"/>
          <w:szCs w:val="20"/>
        </w:rPr>
        <w:t xml:space="preserve"> and artifact storage as </w:t>
      </w:r>
      <w:r w:rsidRPr="000A6BE1">
        <w:rPr>
          <w:rFonts w:asciiTheme="minorHAnsi" w:hAnsiTheme="minorHAnsi" w:cstheme="minorHAnsi"/>
          <w:b/>
          <w:sz w:val="20"/>
          <w:szCs w:val="20"/>
        </w:rPr>
        <w:t>JFrog</w:t>
      </w:r>
      <w:r w:rsidRPr="000A6BE1">
        <w:rPr>
          <w:rFonts w:asciiTheme="minorHAnsi" w:hAnsiTheme="minorHAnsi" w:cstheme="minorHAnsi"/>
          <w:sz w:val="20"/>
          <w:szCs w:val="20"/>
        </w:rPr>
        <w:t>.</w:t>
      </w:r>
    </w:p>
    <w:p w14:paraId="302E6547" w14:textId="4B621FA0" w:rsidR="00717D5B" w:rsidRPr="000A6BE1" w:rsidRDefault="00717D5B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>Focus on CI</w:t>
      </w:r>
      <w:r w:rsidR="0043646F" w:rsidRPr="000A6BE1">
        <w:rPr>
          <w:rFonts w:asciiTheme="minorHAnsi" w:hAnsiTheme="minorHAnsi" w:cstheme="minorHAnsi"/>
          <w:sz w:val="20"/>
          <w:szCs w:val="20"/>
        </w:rPr>
        <w:t xml:space="preserve">/CD automation leveraging AWS </w:t>
      </w:r>
      <w:r w:rsidRPr="000A6BE1">
        <w:rPr>
          <w:rFonts w:asciiTheme="minorHAnsi" w:hAnsiTheme="minorHAnsi" w:cstheme="minorHAnsi"/>
          <w:sz w:val="20"/>
          <w:szCs w:val="20"/>
        </w:rPr>
        <w:t>DevOps, bitbucket, and GitHub to automate the deployment of applications to Azure cloud, GCP, and AWS.</w:t>
      </w:r>
    </w:p>
    <w:p w14:paraId="7ED392F5" w14:textId="5FF8C9D8" w:rsidR="00717D5B" w:rsidRPr="000A6BE1" w:rsidRDefault="00717D5B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Worked in container-based technologies like </w:t>
      </w:r>
      <w:r w:rsidRPr="000A6BE1">
        <w:rPr>
          <w:rFonts w:asciiTheme="minorHAnsi" w:hAnsiTheme="minorHAnsi" w:cstheme="minorHAnsi"/>
          <w:b/>
          <w:sz w:val="20"/>
          <w:szCs w:val="20"/>
        </w:rPr>
        <w:t>Docker</w:t>
      </w:r>
      <w:r w:rsidRPr="000A6BE1">
        <w:rPr>
          <w:rFonts w:asciiTheme="minorHAnsi" w:hAnsiTheme="minorHAnsi" w:cstheme="minorHAnsi"/>
          <w:sz w:val="20"/>
          <w:szCs w:val="20"/>
        </w:rPr>
        <w:t xml:space="preserve"> and </w:t>
      </w:r>
      <w:r w:rsidRPr="000A6BE1">
        <w:rPr>
          <w:rFonts w:asciiTheme="minorHAnsi" w:hAnsiTheme="minorHAnsi" w:cstheme="minorHAnsi"/>
          <w:b/>
          <w:sz w:val="20"/>
          <w:szCs w:val="20"/>
        </w:rPr>
        <w:t>Kubernetes</w:t>
      </w:r>
      <w:r w:rsidRPr="000A6BE1">
        <w:rPr>
          <w:rFonts w:asciiTheme="minorHAnsi" w:hAnsiTheme="minorHAnsi" w:cstheme="minorHAnsi"/>
          <w:sz w:val="20"/>
          <w:szCs w:val="20"/>
        </w:rPr>
        <w:t xml:space="preserve">, creating </w:t>
      </w:r>
      <w:r w:rsidR="00B71B24" w:rsidRPr="000A6BE1">
        <w:rPr>
          <w:rFonts w:asciiTheme="minorHAnsi" w:hAnsiTheme="minorHAnsi" w:cstheme="minorHAnsi"/>
          <w:sz w:val="20"/>
          <w:szCs w:val="20"/>
        </w:rPr>
        <w:t>Docker file</w:t>
      </w:r>
      <w:r w:rsidRPr="000A6BE1">
        <w:rPr>
          <w:rFonts w:asciiTheme="minorHAnsi" w:hAnsiTheme="minorHAnsi" w:cstheme="minorHAnsi"/>
          <w:sz w:val="20"/>
          <w:szCs w:val="20"/>
        </w:rPr>
        <w:t>, and automating Docker image creation using Jenkins and Docker</w:t>
      </w:r>
    </w:p>
    <w:p w14:paraId="6A60D9C8" w14:textId="5A6853C0" w:rsidR="00717D5B" w:rsidRPr="000A6BE1" w:rsidRDefault="00717D5B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Deploy an application that is containerized using </w:t>
      </w:r>
      <w:r w:rsidR="00B71B24" w:rsidRPr="000A6BE1">
        <w:rPr>
          <w:rFonts w:asciiTheme="minorHAnsi" w:hAnsiTheme="minorHAnsi" w:cstheme="minorHAnsi"/>
          <w:b/>
          <w:sz w:val="20"/>
          <w:szCs w:val="20"/>
        </w:rPr>
        <w:t>Docker</w:t>
      </w:r>
      <w:r w:rsidRPr="000A6BE1">
        <w:rPr>
          <w:rFonts w:asciiTheme="minorHAnsi" w:hAnsiTheme="minorHAnsi" w:cstheme="minorHAnsi"/>
          <w:sz w:val="20"/>
          <w:szCs w:val="20"/>
        </w:rPr>
        <w:t xml:space="preserve"> onto a </w:t>
      </w:r>
      <w:r w:rsidRPr="000A6BE1">
        <w:rPr>
          <w:rFonts w:asciiTheme="minorHAnsi" w:hAnsiTheme="minorHAnsi" w:cstheme="minorHAnsi"/>
          <w:b/>
          <w:sz w:val="20"/>
          <w:szCs w:val="20"/>
        </w:rPr>
        <w:t>Kubernetes</w:t>
      </w:r>
      <w:r w:rsidRPr="000A6BE1">
        <w:rPr>
          <w:rFonts w:asciiTheme="minorHAnsi" w:hAnsiTheme="minorHAnsi" w:cstheme="minorHAnsi"/>
          <w:sz w:val="20"/>
          <w:szCs w:val="20"/>
        </w:rPr>
        <w:t xml:space="preserve"> cluster which is managed by Amazon elastic container service for </w:t>
      </w:r>
      <w:r w:rsidRPr="000A6BE1">
        <w:rPr>
          <w:rFonts w:asciiTheme="minorHAnsi" w:hAnsiTheme="minorHAnsi" w:cstheme="minorHAnsi"/>
          <w:b/>
          <w:sz w:val="20"/>
          <w:szCs w:val="20"/>
        </w:rPr>
        <w:t>Kubernetes</w:t>
      </w:r>
      <w:r w:rsidRPr="000A6BE1">
        <w:rPr>
          <w:rFonts w:asciiTheme="minorHAnsi" w:hAnsiTheme="minorHAnsi" w:cstheme="minorHAnsi"/>
          <w:sz w:val="20"/>
          <w:szCs w:val="20"/>
        </w:rPr>
        <w:t xml:space="preserve"> (EKS).</w:t>
      </w:r>
    </w:p>
    <w:p w14:paraId="1AEFD754" w14:textId="317C0B8B" w:rsidR="003349E8" w:rsidRPr="000A6BE1" w:rsidRDefault="003349E8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Worked on containerization tools Docker to launch the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containers</w:t>
      </w:r>
      <w:r w:rsidRPr="000A6BE1">
        <w:rPr>
          <w:rFonts w:asciiTheme="minorHAnsi" w:hAnsiTheme="minorHAnsi" w:cstheme="minorHAnsi"/>
          <w:sz w:val="20"/>
          <w:szCs w:val="20"/>
        </w:rPr>
        <w:t xml:space="preserve">, create and </w:t>
      </w:r>
      <w:r w:rsidR="000D561A" w:rsidRPr="000A6BE1">
        <w:rPr>
          <w:rFonts w:asciiTheme="minorHAnsi" w:hAnsiTheme="minorHAnsi" w:cstheme="minorHAnsi"/>
          <w:b/>
          <w:bCs/>
          <w:sz w:val="20"/>
          <w:szCs w:val="20"/>
        </w:rPr>
        <w:t>manage</w:t>
      </w:r>
      <w:r w:rsidRPr="000A6BE1">
        <w:rPr>
          <w:rFonts w:asciiTheme="minorHAnsi" w:hAnsiTheme="minorHAnsi" w:cstheme="minorHAnsi"/>
          <w:sz w:val="20"/>
          <w:szCs w:val="20"/>
        </w:rPr>
        <w:t xml:space="preserve"> the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images</w:t>
      </w:r>
      <w:r w:rsidRPr="000A6BE1">
        <w:rPr>
          <w:rFonts w:asciiTheme="minorHAnsi" w:hAnsiTheme="minorHAnsi" w:cstheme="minorHAnsi"/>
          <w:sz w:val="20"/>
          <w:szCs w:val="20"/>
        </w:rPr>
        <w:t>.</w:t>
      </w:r>
    </w:p>
    <w:p w14:paraId="12C3CEA7" w14:textId="4A5296C2" w:rsidR="005304F8" w:rsidRPr="00B71B24" w:rsidRDefault="003349E8" w:rsidP="00B71B24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Created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Jenkins jobs</w:t>
      </w:r>
      <w:r w:rsidRPr="000A6BE1">
        <w:rPr>
          <w:rFonts w:asciiTheme="minorHAnsi" w:hAnsiTheme="minorHAnsi" w:cstheme="minorHAnsi"/>
          <w:sz w:val="20"/>
          <w:szCs w:val="20"/>
        </w:rPr>
        <w:t xml:space="preserve"> and worked on setup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Jenkins’s server</w:t>
      </w:r>
      <w:r w:rsidRPr="000A6BE1">
        <w:rPr>
          <w:rFonts w:asciiTheme="minorHAnsi" w:hAnsiTheme="minorHAnsi" w:cstheme="minorHAnsi"/>
          <w:sz w:val="20"/>
          <w:szCs w:val="20"/>
        </w:rPr>
        <w:t xml:space="preserve"> &amp;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nodes</w:t>
      </w:r>
      <w:r w:rsidRPr="000A6BE1">
        <w:rPr>
          <w:rFonts w:asciiTheme="minorHAnsi" w:hAnsiTheme="minorHAnsi" w:cstheme="minorHAnsi"/>
          <w:sz w:val="20"/>
          <w:szCs w:val="20"/>
        </w:rPr>
        <w:t xml:space="preserve"> for distributing the Jenkins jobs.</w:t>
      </w:r>
    </w:p>
    <w:p w14:paraId="73BA3F87" w14:textId="77777777" w:rsidR="0063738A" w:rsidRPr="000A6BE1" w:rsidRDefault="00293B3C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>Expertise in the 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 plugin management and implemented several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CI/CD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plugins like EC2, build Pipeline, Docker, Git, and Pipeline plugins. </w:t>
      </w:r>
    </w:p>
    <w:p w14:paraId="0291EAE7" w14:textId="4B115A19" w:rsidR="00BC2EBB" w:rsidRPr="000A6BE1" w:rsidRDefault="00293B3C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Strong understanding in writing the automation of processes using the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shell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scrip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with bash and Python.</w:t>
      </w:r>
    </w:p>
    <w:p w14:paraId="497266F6" w14:textId="69EE98A6" w:rsidR="003040C6" w:rsidRPr="00B71B24" w:rsidRDefault="00653BFA" w:rsidP="00B71B24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lastRenderedPageBreak/>
        <w:t xml:space="preserve">Good Experience in architecting and configuring secure cloud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VPC</w:t>
      </w:r>
      <w:r w:rsidRPr="000A6BE1">
        <w:rPr>
          <w:rFonts w:asciiTheme="minorHAnsi" w:hAnsiTheme="minorHAnsi" w:cstheme="minorHAnsi"/>
          <w:sz w:val="20"/>
          <w:szCs w:val="20"/>
        </w:rPr>
        <w:t xml:space="preserve"> using private and public n</w:t>
      </w:r>
      <w:r w:rsidR="00B71B24">
        <w:rPr>
          <w:rFonts w:asciiTheme="minorHAnsi" w:hAnsiTheme="minorHAnsi" w:cstheme="minorHAnsi"/>
          <w:sz w:val="20"/>
          <w:szCs w:val="20"/>
        </w:rPr>
        <w:t xml:space="preserve">etworks through subnets in AWS and </w:t>
      </w:r>
      <w:r w:rsidR="003040C6" w:rsidRPr="00B71B24">
        <w:rPr>
          <w:rFonts w:asciiTheme="minorHAnsi" w:hAnsiTheme="minorHAnsi" w:cstheme="minorHAnsi"/>
          <w:sz w:val="20"/>
          <w:szCs w:val="20"/>
        </w:rPr>
        <w:t xml:space="preserve">Development of test framework using the </w:t>
      </w:r>
      <w:r w:rsidR="003040C6" w:rsidRPr="00B71B24">
        <w:rPr>
          <w:rFonts w:asciiTheme="minorHAnsi" w:hAnsiTheme="minorHAnsi" w:cstheme="minorHAnsi"/>
          <w:b/>
          <w:sz w:val="20"/>
          <w:szCs w:val="20"/>
        </w:rPr>
        <w:t>python</w:t>
      </w:r>
      <w:r w:rsidR="003040C6" w:rsidRPr="00B71B24">
        <w:rPr>
          <w:rFonts w:asciiTheme="minorHAnsi" w:hAnsiTheme="minorHAnsi" w:cstheme="minorHAnsi"/>
          <w:sz w:val="20"/>
          <w:szCs w:val="20"/>
        </w:rPr>
        <w:t>.</w:t>
      </w:r>
    </w:p>
    <w:p w14:paraId="55B8CBED" w14:textId="703518B3" w:rsidR="00B87B66" w:rsidRPr="000A6BE1" w:rsidRDefault="00653BFA" w:rsidP="009136E7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Initiating alarms in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CloudWatch</w:t>
      </w:r>
      <w:r w:rsidRPr="000A6BE1">
        <w:rPr>
          <w:rFonts w:asciiTheme="minorHAnsi" w:hAnsiTheme="minorHAnsi" w:cstheme="minorHAnsi"/>
          <w:sz w:val="20"/>
          <w:szCs w:val="20"/>
        </w:rPr>
        <w:t xml:space="preserve"> service for monitoring the server’s performance, CPU Utilization, disk usage etc. to take recommended actions for better performance. </w:t>
      </w:r>
    </w:p>
    <w:p w14:paraId="3AA362B2" w14:textId="4E395247" w:rsidR="00717D5B" w:rsidRPr="000A6BE1" w:rsidRDefault="00717D5B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>Automated infrastructure tools for AWS services (</w:t>
      </w:r>
      <w:r w:rsidRPr="00C26B18">
        <w:rPr>
          <w:rFonts w:asciiTheme="minorHAnsi" w:hAnsiTheme="minorHAnsi" w:cstheme="minorHAnsi"/>
          <w:b/>
          <w:sz w:val="20"/>
          <w:szCs w:val="20"/>
        </w:rPr>
        <w:t>EC2, VPC, ELB</w:t>
      </w:r>
      <w:r w:rsidR="00B16CB3" w:rsidRPr="00C26B18">
        <w:rPr>
          <w:rFonts w:asciiTheme="minorHAnsi" w:hAnsiTheme="minorHAnsi" w:cstheme="minorHAnsi"/>
          <w:b/>
          <w:sz w:val="20"/>
          <w:szCs w:val="20"/>
        </w:rPr>
        <w:t>, R53 S3, IAM)</w:t>
      </w:r>
      <w:r w:rsidR="00B16CB3" w:rsidRPr="000A6BE1">
        <w:rPr>
          <w:rFonts w:asciiTheme="minorHAnsi" w:hAnsiTheme="minorHAnsi" w:cstheme="minorHAnsi"/>
          <w:sz w:val="20"/>
          <w:szCs w:val="20"/>
        </w:rPr>
        <w:t xml:space="preserve"> using Python &amp; </w:t>
      </w:r>
      <w:r w:rsidRPr="000A6BE1">
        <w:rPr>
          <w:rFonts w:asciiTheme="minorHAnsi" w:hAnsiTheme="minorHAnsi" w:cstheme="minorHAnsi"/>
          <w:sz w:val="20"/>
          <w:szCs w:val="20"/>
        </w:rPr>
        <w:t>AWS APIs</w:t>
      </w:r>
    </w:p>
    <w:p w14:paraId="04518833" w14:textId="245D6F42" w:rsidR="00717D5B" w:rsidRPr="000A6BE1" w:rsidRDefault="00717D5B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>Created and managed configuration files</w:t>
      </w:r>
      <w:r w:rsidR="00B16CB3" w:rsidRPr="000A6BE1">
        <w:rPr>
          <w:rFonts w:asciiTheme="minorHAnsi" w:hAnsiTheme="minorHAnsi" w:cstheme="minorHAnsi"/>
          <w:sz w:val="20"/>
          <w:szCs w:val="20"/>
        </w:rPr>
        <w:t xml:space="preserve"> that control caching on </w:t>
      </w:r>
      <w:r w:rsidRPr="000A6BE1">
        <w:rPr>
          <w:rFonts w:asciiTheme="minorHAnsi" w:hAnsiTheme="minorHAnsi" w:cstheme="minorHAnsi"/>
          <w:sz w:val="20"/>
          <w:szCs w:val="20"/>
        </w:rPr>
        <w:t>Cloud Flare and Amazon Cloud Front</w:t>
      </w:r>
    </w:p>
    <w:p w14:paraId="5E9B1945" w14:textId="24CA6A02" w:rsidR="00653BFA" w:rsidRPr="000A6BE1" w:rsidRDefault="00653BFA" w:rsidP="00717D5B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Design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AWS Cloud Formation</w:t>
      </w:r>
      <w:r w:rsidRPr="000A6BE1">
        <w:rPr>
          <w:rFonts w:asciiTheme="minorHAnsi" w:hAnsiTheme="minorHAnsi" w:cstheme="minorHAnsi"/>
          <w:sz w:val="20"/>
          <w:szCs w:val="20"/>
        </w:rPr>
        <w:t xml:space="preserve"> templates to create custom sized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VPC</w:t>
      </w:r>
      <w:r w:rsidRPr="000A6BE1">
        <w:rPr>
          <w:rFonts w:asciiTheme="minorHAnsi" w:hAnsiTheme="minorHAnsi" w:cstheme="minorHAnsi"/>
          <w:sz w:val="20"/>
          <w:szCs w:val="20"/>
        </w:rPr>
        <w:t xml:space="preserve">, subnets, NAT to ensure successful deployment of Web applications and database templates. </w:t>
      </w:r>
    </w:p>
    <w:p w14:paraId="224AD40F" w14:textId="77777777" w:rsidR="00653BFA" w:rsidRPr="000A6BE1" w:rsidRDefault="00653BFA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Configured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AWS Multi Factor Authentication</w:t>
      </w:r>
      <w:r w:rsidRPr="000A6BE1">
        <w:rPr>
          <w:rFonts w:asciiTheme="minorHAnsi" w:hAnsiTheme="minorHAnsi" w:cstheme="minorHAnsi"/>
          <w:sz w:val="20"/>
          <w:szCs w:val="20"/>
        </w:rPr>
        <w:t xml:space="preserve"> in IAM to implement 2 step authentication of user's access using Google Authenticator and AWS Virtual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MFA</w:t>
      </w:r>
      <w:r w:rsidRPr="000A6BE1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020C038" w14:textId="77777777" w:rsidR="00E2495F" w:rsidRPr="00E2495F" w:rsidRDefault="00E2495F" w:rsidP="00E2495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E2495F">
        <w:rPr>
          <w:rFonts w:asciiTheme="minorHAnsi" w:hAnsiTheme="minorHAnsi" w:cstheme="minorHAnsi"/>
          <w:sz w:val="20"/>
          <w:szCs w:val="20"/>
        </w:rPr>
        <w:t xml:space="preserve">Collaborated with development teams to design and implement continuous deployment pipelines for </w:t>
      </w:r>
      <w:r w:rsidRPr="00E2495F">
        <w:rPr>
          <w:rFonts w:asciiTheme="minorHAnsi" w:hAnsiTheme="minorHAnsi" w:cstheme="minorHAnsi"/>
          <w:b/>
          <w:sz w:val="20"/>
          <w:szCs w:val="20"/>
        </w:rPr>
        <w:t>Kubernetes</w:t>
      </w:r>
      <w:r w:rsidRPr="00E2495F">
        <w:rPr>
          <w:rFonts w:asciiTheme="minorHAnsi" w:hAnsiTheme="minorHAnsi" w:cstheme="minorHAnsi"/>
          <w:sz w:val="20"/>
          <w:szCs w:val="20"/>
        </w:rPr>
        <w:t xml:space="preserve"> applications.</w:t>
      </w:r>
    </w:p>
    <w:p w14:paraId="1036FD6B" w14:textId="77777777" w:rsidR="00E2495F" w:rsidRDefault="00E2495F" w:rsidP="00E2495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E2495F">
        <w:rPr>
          <w:rFonts w:asciiTheme="minorHAnsi" w:hAnsiTheme="minorHAnsi" w:cstheme="minorHAnsi"/>
          <w:sz w:val="20"/>
          <w:szCs w:val="20"/>
        </w:rPr>
        <w:t xml:space="preserve">Managed </w:t>
      </w:r>
      <w:r w:rsidRPr="00E2495F">
        <w:rPr>
          <w:rFonts w:asciiTheme="minorHAnsi" w:hAnsiTheme="minorHAnsi" w:cstheme="minorHAnsi"/>
          <w:b/>
          <w:sz w:val="20"/>
          <w:szCs w:val="20"/>
        </w:rPr>
        <w:t>Kubernetes</w:t>
      </w:r>
      <w:r w:rsidRPr="00E2495F">
        <w:rPr>
          <w:rFonts w:asciiTheme="minorHAnsi" w:hAnsiTheme="minorHAnsi" w:cstheme="minorHAnsi"/>
          <w:sz w:val="20"/>
          <w:szCs w:val="20"/>
        </w:rPr>
        <w:t xml:space="preserve"> clusters and applications using Helm, </w:t>
      </w:r>
      <w:proofErr w:type="spellStart"/>
      <w:r w:rsidRPr="00E2495F">
        <w:rPr>
          <w:rFonts w:asciiTheme="minorHAnsi" w:hAnsiTheme="minorHAnsi" w:cstheme="minorHAnsi"/>
          <w:b/>
          <w:sz w:val="20"/>
          <w:szCs w:val="20"/>
        </w:rPr>
        <w:t>Kubeadm</w:t>
      </w:r>
      <w:proofErr w:type="spellEnd"/>
      <w:r w:rsidRPr="00E2495F">
        <w:rPr>
          <w:rFonts w:asciiTheme="minorHAnsi" w:hAnsiTheme="minorHAnsi" w:cstheme="minorHAnsi"/>
          <w:sz w:val="20"/>
          <w:szCs w:val="20"/>
        </w:rPr>
        <w:t xml:space="preserve">, and other </w:t>
      </w:r>
      <w:r w:rsidRPr="00E2495F">
        <w:rPr>
          <w:rFonts w:asciiTheme="minorHAnsi" w:hAnsiTheme="minorHAnsi" w:cstheme="minorHAnsi"/>
          <w:b/>
          <w:sz w:val="20"/>
          <w:szCs w:val="20"/>
        </w:rPr>
        <w:t>Kubernetes</w:t>
      </w:r>
      <w:r w:rsidRPr="00E2495F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E2495F">
        <w:rPr>
          <w:rFonts w:asciiTheme="minorHAnsi" w:hAnsiTheme="minorHAnsi" w:cstheme="minorHAnsi"/>
          <w:sz w:val="20"/>
          <w:szCs w:val="20"/>
        </w:rPr>
        <w:t>tools.</w:t>
      </w:r>
      <w:proofErr w:type="spellEnd"/>
    </w:p>
    <w:p w14:paraId="197D2113" w14:textId="51504A16" w:rsidR="005353E4" w:rsidRPr="000A6BE1" w:rsidRDefault="005353E4" w:rsidP="00E2495F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 xml:space="preserve">Managing </w:t>
      </w:r>
      <w:r w:rsidRPr="00C26B18">
        <w:rPr>
          <w:rFonts w:asciiTheme="minorHAnsi" w:hAnsiTheme="minorHAnsi" w:cstheme="minorHAnsi"/>
          <w:b/>
          <w:sz w:val="20"/>
          <w:szCs w:val="20"/>
        </w:rPr>
        <w:t>SFTP</w:t>
      </w:r>
      <w:r w:rsidRPr="000A6BE1">
        <w:rPr>
          <w:rFonts w:asciiTheme="minorHAnsi" w:hAnsiTheme="minorHAnsi" w:cstheme="minorHAnsi"/>
          <w:sz w:val="20"/>
          <w:szCs w:val="20"/>
        </w:rPr>
        <w:t xml:space="preserve"> utility in the EC2 machines and also involved in SFTP </w:t>
      </w:r>
      <w:r w:rsidR="00B71B24" w:rsidRPr="000A6BE1">
        <w:rPr>
          <w:rFonts w:asciiTheme="minorHAnsi" w:hAnsiTheme="minorHAnsi" w:cstheme="minorHAnsi"/>
          <w:sz w:val="20"/>
          <w:szCs w:val="20"/>
        </w:rPr>
        <w:t>server less</w:t>
      </w:r>
      <w:r w:rsidRPr="000A6BE1">
        <w:rPr>
          <w:rFonts w:asciiTheme="minorHAnsi" w:hAnsiTheme="minorHAnsi" w:cstheme="minorHAnsi"/>
          <w:sz w:val="20"/>
          <w:szCs w:val="20"/>
        </w:rPr>
        <w:t xml:space="preserve"> using AWS Transfer Family.</w:t>
      </w:r>
    </w:p>
    <w:p w14:paraId="0C39E886" w14:textId="6E22CFBD" w:rsidR="005353E4" w:rsidRPr="000A6BE1" w:rsidRDefault="005353E4" w:rsidP="00264A8D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>Deploying resources by writing Infrastructure-</w:t>
      </w:r>
      <w:r w:rsidR="00C26B18" w:rsidRPr="000A6BE1">
        <w:rPr>
          <w:rFonts w:asciiTheme="minorHAnsi" w:hAnsiTheme="minorHAnsi" w:cstheme="minorHAnsi"/>
          <w:sz w:val="20"/>
          <w:szCs w:val="20"/>
        </w:rPr>
        <w:t>As</w:t>
      </w:r>
      <w:r w:rsidRPr="000A6BE1">
        <w:rPr>
          <w:rFonts w:asciiTheme="minorHAnsi" w:hAnsiTheme="minorHAnsi" w:cstheme="minorHAnsi"/>
          <w:sz w:val="20"/>
          <w:szCs w:val="20"/>
        </w:rPr>
        <w:t>-Code (</w:t>
      </w:r>
      <w:r w:rsidR="00C26B18" w:rsidRPr="000A6BE1">
        <w:rPr>
          <w:rFonts w:asciiTheme="minorHAnsi" w:hAnsiTheme="minorHAnsi" w:cstheme="minorHAnsi"/>
          <w:sz w:val="20"/>
          <w:szCs w:val="20"/>
        </w:rPr>
        <w:t>IaaC</w:t>
      </w:r>
      <w:r w:rsidRPr="000A6BE1">
        <w:rPr>
          <w:rFonts w:asciiTheme="minorHAnsi" w:hAnsiTheme="minorHAnsi" w:cstheme="minorHAnsi"/>
          <w:sz w:val="20"/>
          <w:szCs w:val="20"/>
        </w:rPr>
        <w:t xml:space="preserve">), using tools like </w:t>
      </w:r>
      <w:r w:rsidRPr="00C26B18">
        <w:rPr>
          <w:rFonts w:asciiTheme="minorHAnsi" w:hAnsiTheme="minorHAnsi" w:cstheme="minorHAnsi"/>
          <w:b/>
          <w:sz w:val="20"/>
          <w:szCs w:val="20"/>
        </w:rPr>
        <w:t>CloudFormation</w:t>
      </w:r>
      <w:r w:rsidR="00C26B18">
        <w:rPr>
          <w:rFonts w:asciiTheme="minorHAnsi" w:hAnsiTheme="minorHAnsi" w:cstheme="minorHAnsi"/>
          <w:sz w:val="20"/>
          <w:szCs w:val="20"/>
        </w:rPr>
        <w:t xml:space="preserve"> and </w:t>
      </w:r>
      <w:r w:rsidR="00C26B18" w:rsidRPr="00C26B18">
        <w:rPr>
          <w:rFonts w:asciiTheme="minorHAnsi" w:hAnsiTheme="minorHAnsi" w:cstheme="minorHAnsi"/>
          <w:b/>
          <w:sz w:val="20"/>
          <w:szCs w:val="20"/>
        </w:rPr>
        <w:t>Terraform</w:t>
      </w:r>
      <w:r w:rsidR="00C26B18">
        <w:rPr>
          <w:rFonts w:asciiTheme="minorHAnsi" w:hAnsiTheme="minorHAnsi" w:cstheme="minorHAnsi"/>
          <w:sz w:val="20"/>
          <w:szCs w:val="20"/>
        </w:rPr>
        <w:t>.</w:t>
      </w:r>
    </w:p>
    <w:p w14:paraId="4B071286" w14:textId="167D4618" w:rsidR="007A7D7F" w:rsidRPr="00B71B24" w:rsidRDefault="00653BFA" w:rsidP="00B71B24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sz w:val="20"/>
          <w:szCs w:val="20"/>
        </w:rPr>
        <w:t>Created AWS Multi-Factor Authentication (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MFA</w:t>
      </w:r>
      <w:r w:rsidRPr="000A6BE1">
        <w:rPr>
          <w:rFonts w:asciiTheme="minorHAnsi" w:hAnsiTheme="minorHAnsi" w:cstheme="minorHAnsi"/>
          <w:sz w:val="20"/>
          <w:szCs w:val="20"/>
        </w:rPr>
        <w:t xml:space="preserve">) for instance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RDP/ SSH</w:t>
      </w:r>
      <w:r w:rsidRPr="000A6BE1">
        <w:rPr>
          <w:rFonts w:asciiTheme="minorHAnsi" w:hAnsiTheme="minorHAnsi" w:cstheme="minorHAnsi"/>
          <w:sz w:val="20"/>
          <w:szCs w:val="20"/>
        </w:rPr>
        <w:t xml:space="preserve"> logon, worked with teams to lockdown sec</w:t>
      </w:r>
      <w:r w:rsidR="0066255C" w:rsidRPr="000A6BE1">
        <w:rPr>
          <w:rFonts w:asciiTheme="minorHAnsi" w:hAnsiTheme="minorHAnsi" w:cstheme="minorHAnsi"/>
          <w:sz w:val="20"/>
          <w:szCs w:val="20"/>
        </w:rPr>
        <w:t xml:space="preserve">urity groups and </w:t>
      </w:r>
      <w:r w:rsidRPr="000A6BE1">
        <w:rPr>
          <w:rFonts w:asciiTheme="minorHAnsi" w:hAnsiTheme="minorHAnsi" w:cstheme="minorHAnsi"/>
          <w:sz w:val="20"/>
          <w:szCs w:val="20"/>
        </w:rPr>
        <w:t xml:space="preserve">Deploy applications on AWS by using 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Elastic Beanstalk.</w:t>
      </w:r>
    </w:p>
    <w:p w14:paraId="5FB3F9E4" w14:textId="0AC4F0FD" w:rsidR="00A8101F" w:rsidRPr="000A6BE1" w:rsidRDefault="00293B3C" w:rsidP="005D3FA2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Development of automation of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Kubernetes cluster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with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Ansibl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, writing playbooks. Develop and maintain automat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CI/CD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pipelines for code deployment us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>. </w:t>
      </w:r>
    </w:p>
    <w:p w14:paraId="11323AF8" w14:textId="77777777" w:rsidR="00A8101F" w:rsidRPr="000A6BE1" w:rsidRDefault="00293B3C" w:rsidP="00264A8D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Expertise in using build tools like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MAVEN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and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AN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for the building of deployable Artifacts such as War, Jar from Source Code.</w:t>
      </w:r>
      <w:bookmarkStart w:id="0" w:name="page4"/>
      <w:bookmarkEnd w:id="0"/>
    </w:p>
    <w:p w14:paraId="6BFA1A7D" w14:textId="4A867E24" w:rsidR="00A8101F" w:rsidRPr="000A6BE1" w:rsidRDefault="00293B3C" w:rsidP="00264A8D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Experience in Package Management us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RPM/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YUM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an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Satellite server.</w:t>
      </w:r>
    </w:p>
    <w:p w14:paraId="487735A8" w14:textId="0852A08D" w:rsidR="00BC2EBB" w:rsidRPr="000A6BE1" w:rsidRDefault="00293B3C" w:rsidP="00264A8D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Configured LDAP Client o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machines for authorization and authentication. Patched up the systems with the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 xml:space="preserve">servers 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and created tickets for the respective services. </w:t>
      </w:r>
    </w:p>
    <w:p w14:paraId="3726189E" w14:textId="0757473F" w:rsidR="007C0860" w:rsidRPr="000A6BE1" w:rsidRDefault="00293B3C" w:rsidP="00264A8D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Managed and configur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environment and tools like Satellite,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Ansibl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Tower to have maximum system scalability, reliability and security. </w:t>
      </w:r>
    </w:p>
    <w:p w14:paraId="6C2798AC" w14:textId="77777777" w:rsidR="005D3FA2" w:rsidRPr="000A6BE1" w:rsidRDefault="00293B3C" w:rsidP="00264A8D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Automated various infrastructure activities like Continuous Deployment us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Ansibl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Playbooks and have Integrat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Ansibl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with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. </w:t>
      </w:r>
    </w:p>
    <w:p w14:paraId="78F76E67" w14:textId="77777777" w:rsidR="00AD1715" w:rsidRPr="000A6BE1" w:rsidRDefault="00293B3C" w:rsidP="00AD1715">
      <w:pPr>
        <w:pStyle w:val="ListParagraph"/>
        <w:numPr>
          <w:ilvl w:val="0"/>
          <w:numId w:val="6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Installation, configuration and administration of Jboss, Apache, </w:t>
      </w:r>
      <w:r w:rsidR="00AC33E2" w:rsidRPr="000A6BE1">
        <w:rPr>
          <w:rFonts w:asciiTheme="minorHAnsi" w:eastAsia="Courier New" w:hAnsiTheme="minorHAnsi" w:cstheme="minorHAnsi"/>
          <w:sz w:val="20"/>
          <w:szCs w:val="20"/>
        </w:rPr>
        <w:t>WebLogic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,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Tomca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and </w:t>
      </w:r>
      <w:r w:rsidR="00B13C4C" w:rsidRPr="000A6BE1">
        <w:rPr>
          <w:rFonts w:asciiTheme="minorHAnsi" w:eastAsia="Courier New" w:hAnsiTheme="minorHAnsi" w:cstheme="minorHAnsi"/>
          <w:sz w:val="20"/>
          <w:szCs w:val="20"/>
        </w:rPr>
        <w:t>WebSpher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. </w:t>
      </w:r>
    </w:p>
    <w:p w14:paraId="6DA70434" w14:textId="0AFDFA8D" w:rsidR="00AD1715" w:rsidRPr="000A6BE1" w:rsidRDefault="00AD1715" w:rsidP="00FC29CB">
      <w:pPr>
        <w:tabs>
          <w:tab w:val="left" w:pos="-270"/>
        </w:tabs>
        <w:ind w:right="-90"/>
        <w:rPr>
          <w:rStyle w:val="qowt-font1-bellmt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  <w:r w:rsidRPr="000A6BE1">
        <w:rPr>
          <w:rFonts w:asciiTheme="minorHAnsi" w:hAnsiTheme="minorHAnsi" w:cstheme="minorHAnsi"/>
          <w:b/>
          <w:sz w:val="20"/>
          <w:szCs w:val="20"/>
        </w:rPr>
        <w:t xml:space="preserve">Environment: </w:t>
      </w:r>
      <w:r w:rsidRPr="000A6BE1">
        <w:rPr>
          <w:rFonts w:asciiTheme="minorHAnsi" w:hAnsiTheme="minorHAnsi" w:cstheme="minorHAnsi"/>
          <w:sz w:val="20"/>
          <w:szCs w:val="20"/>
        </w:rPr>
        <w:t>AWS</w:t>
      </w:r>
      <w:r w:rsidRPr="000A6BE1">
        <w:rPr>
          <w:rFonts w:asciiTheme="minorHAnsi" w:hAnsiTheme="minorHAnsi" w:cstheme="minorHAnsi"/>
          <w:b/>
          <w:sz w:val="20"/>
          <w:szCs w:val="20"/>
        </w:rPr>
        <w:t>,</w:t>
      </w:r>
      <w:r w:rsidRPr="000A6BE1">
        <w:rPr>
          <w:rFonts w:asciiTheme="minorHAnsi" w:hAnsiTheme="minorHAnsi" w:cstheme="minorHAnsi"/>
          <w:sz w:val="20"/>
          <w:szCs w:val="20"/>
        </w:rPr>
        <w:t xml:space="preserve"> Redhat Linux 6/7/8</w:t>
      </w:r>
      <w:r w:rsidR="00FC29CB" w:rsidRPr="000A6BE1">
        <w:rPr>
          <w:rFonts w:asciiTheme="minorHAnsi" w:hAnsiTheme="minorHAnsi" w:cstheme="minorHAnsi"/>
          <w:sz w:val="20"/>
          <w:szCs w:val="20"/>
        </w:rPr>
        <w:t>,</w:t>
      </w:r>
      <w:r w:rsidRPr="000A6BE1">
        <w:rPr>
          <w:rFonts w:asciiTheme="minorHAnsi" w:hAnsiTheme="minorHAnsi" w:cstheme="minorHAnsi"/>
          <w:sz w:val="20"/>
          <w:szCs w:val="20"/>
        </w:rPr>
        <w:t xml:space="preserve"> GIT, GITHUB, Maven, Jenkins, SonarQube, Ansible, Terraform, Docker, Kubernetes,</w:t>
      </w:r>
      <w:r w:rsidRPr="000A6BE1">
        <w:rPr>
          <w:rStyle w:val="qowt-font1-bellmt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 xml:space="preserve"> Ubuntu, Python, Shell, VMware, Java, Ant, SVN, Apache Webserver, </w:t>
      </w:r>
      <w:r w:rsidR="00D15E06" w:rsidRPr="000A6BE1">
        <w:rPr>
          <w:rStyle w:val="qowt-font1-bellmt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Jboss</w:t>
      </w:r>
      <w:r w:rsidRPr="000A6BE1">
        <w:rPr>
          <w:rStyle w:val="qowt-font1-bellmt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  <w:t>, JIRA.</w:t>
      </w:r>
    </w:p>
    <w:p w14:paraId="288BA8ED" w14:textId="466E0BB2" w:rsidR="007150C5" w:rsidRPr="000A6BE1" w:rsidRDefault="007150C5" w:rsidP="00FC29CB">
      <w:pPr>
        <w:tabs>
          <w:tab w:val="left" w:pos="-270"/>
        </w:tabs>
        <w:ind w:right="-90"/>
        <w:rPr>
          <w:rStyle w:val="qowt-font1-bellmt"/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5"/>
        <w:gridCol w:w="2782"/>
      </w:tblGrid>
      <w:tr w:rsidR="00032AB6" w:rsidRPr="00B71B24" w14:paraId="4F0E697B" w14:textId="77777777" w:rsidTr="0066255C">
        <w:tc>
          <w:tcPr>
            <w:tcW w:w="6925" w:type="dxa"/>
            <w:shd w:val="clear" w:color="auto" w:fill="D5DCE4" w:themeFill="text2" w:themeFillTint="33"/>
          </w:tcPr>
          <w:p w14:paraId="4E3C4024" w14:textId="05F7FFD3" w:rsidR="00032AB6" w:rsidRPr="00B71B24" w:rsidRDefault="00032AB6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71B24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Solenis IT - </w:t>
            </w: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Wilmington, DE. (Project.2 </w:t>
            </w: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sym w:font="Wingdings" w:char="F0E0"/>
            </w: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Infra Structure )</w:t>
            </w:r>
          </w:p>
        </w:tc>
        <w:tc>
          <w:tcPr>
            <w:tcW w:w="2782" w:type="dxa"/>
            <w:shd w:val="clear" w:color="auto" w:fill="D5DCE4" w:themeFill="text2" w:themeFillTint="33"/>
          </w:tcPr>
          <w:p w14:paraId="78758223" w14:textId="0B5DE646" w:rsidR="00032AB6" w:rsidRPr="00B71B24" w:rsidRDefault="00032AB6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B71B2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April 2018 to March 2019</w:t>
            </w:r>
          </w:p>
        </w:tc>
      </w:tr>
      <w:tr w:rsidR="00032AB6" w:rsidRPr="00B71B24" w14:paraId="247C1050" w14:textId="77777777" w:rsidTr="0066255C">
        <w:tc>
          <w:tcPr>
            <w:tcW w:w="6925" w:type="dxa"/>
            <w:shd w:val="clear" w:color="auto" w:fill="D5DCE4" w:themeFill="text2" w:themeFillTint="33"/>
          </w:tcPr>
          <w:p w14:paraId="76F17BC2" w14:textId="7A9671D0" w:rsidR="00032AB6" w:rsidRPr="00B71B24" w:rsidRDefault="00032AB6" w:rsidP="00B71B24">
            <w:pPr>
              <w:rPr>
                <w:rFonts w:asciiTheme="minorHAnsi" w:eastAsia="Cambria" w:hAnsiTheme="minorHAnsi" w:cstheme="minorHAnsi"/>
                <w:b/>
                <w:color w:val="auto"/>
                <w:sz w:val="20"/>
                <w:szCs w:val="20"/>
              </w:rPr>
            </w:pPr>
            <w:r w:rsidRPr="00B71B24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Role: </w:t>
            </w:r>
            <w:r w:rsidR="003C7216">
              <w:rPr>
                <w:rFonts w:asciiTheme="minorHAnsi" w:eastAsia="Cambria" w:hAnsiTheme="minorHAnsi" w:cstheme="minorHAnsi"/>
                <w:b/>
                <w:color w:val="auto"/>
                <w:sz w:val="20"/>
                <w:szCs w:val="20"/>
              </w:rPr>
              <w:t>DevOps / Linux</w:t>
            </w:r>
            <w:r w:rsidR="00B71B24" w:rsidRPr="00B71B24">
              <w:rPr>
                <w:rFonts w:asciiTheme="minorHAnsi" w:eastAsia="Cambria" w:hAnsiTheme="minorHAnsi" w:cstheme="minorHAnsi"/>
                <w:b/>
                <w:color w:val="auto"/>
                <w:sz w:val="20"/>
                <w:szCs w:val="20"/>
              </w:rPr>
              <w:t xml:space="preserve"> Engineer </w:t>
            </w:r>
            <w:r w:rsidR="0066255C" w:rsidRPr="00B71B2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(DevOps, AWS, Redhat Linux/IBM AIX)</w:t>
            </w:r>
          </w:p>
        </w:tc>
        <w:tc>
          <w:tcPr>
            <w:tcW w:w="2782" w:type="dxa"/>
            <w:shd w:val="clear" w:color="auto" w:fill="D5DCE4" w:themeFill="text2" w:themeFillTint="33"/>
          </w:tcPr>
          <w:p w14:paraId="2925A6C8" w14:textId="77777777" w:rsidR="00032AB6" w:rsidRPr="00B71B24" w:rsidRDefault="00032AB6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52829804" w14:textId="77777777" w:rsidR="00B71B24" w:rsidRPr="00B71B24" w:rsidRDefault="00B71B24" w:rsidP="00B71B24">
      <w:pPr>
        <w:pStyle w:val="ListParagraph"/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</w:p>
    <w:p w14:paraId="54A7544C" w14:textId="1C7513BA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Involved in deployment of full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Software Development Life Cycle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(SDLC) of the tracking systems Requirement gathering, Conceptual design, Analysis, Detail design, Development, System Testing, and User Acceptance. </w:t>
      </w:r>
    </w:p>
    <w:p w14:paraId="3259C040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Develop infrastructure as code using Terraform/Puppet/ CloudFormation tools.</w:t>
      </w:r>
    </w:p>
    <w:p w14:paraId="38312C85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Build Dev environment - APIGateway, NAS storage, DynamoDB, Linux/windows deployments. </w:t>
      </w:r>
    </w:p>
    <w:p w14:paraId="5185B8EA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Automate provisioning and repetitive tasks using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Terraform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nd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Docker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container, Service Orchestration.</w:t>
      </w:r>
    </w:p>
    <w:p w14:paraId="1213D79B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Understand and develop Cloudops infrastructure architecture using the </w:t>
      </w:r>
      <w:r w:rsidRPr="00B71B24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IaaC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using the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Terraform.</w:t>
      </w:r>
    </w:p>
    <w:p w14:paraId="1E430CAF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Extensive experience in setting up the CI/CD pipelines using </w:t>
      </w:r>
      <w:r w:rsidRPr="00B71B24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Jenkin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Maven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Nexu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GitHub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CHEF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Terraform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nd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Cloudop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.</w:t>
      </w:r>
    </w:p>
    <w:p w14:paraId="0D4A51F8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Modify existing deployments to correct errors, allow it to adapt to new updates, or to improve its performance.</w:t>
      </w:r>
    </w:p>
    <w:p w14:paraId="77375A00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Supervise the Applications and deployments and technologists of other engineering and developers.</w:t>
      </w:r>
    </w:p>
    <w:p w14:paraId="2184BA12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Assisted in designing, building, and maintaining database to analyze life cycle of checking and debit transactions.</w:t>
      </w:r>
    </w:p>
    <w:p w14:paraId="7BE318FB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CloudOp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PI and UI functionality development testing for every release. </w:t>
      </w:r>
    </w:p>
    <w:p w14:paraId="54263C0E" w14:textId="77FA2919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Resolving the EPDSM tickets like: providing Self services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NAS</w:t>
      </w:r>
      <w:r>
        <w:rPr>
          <w:rFonts w:asciiTheme="minorHAnsi" w:eastAsia="Cambria" w:hAnsiTheme="minorHAnsi" w:cstheme="minorHAnsi"/>
          <w:b/>
          <w:color w:val="auto"/>
          <w:sz w:val="20"/>
          <w:szCs w:val="20"/>
        </w:rPr>
        <w:t xml:space="preserve">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storage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role management to the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VM’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deployed.</w:t>
      </w:r>
    </w:p>
    <w:p w14:paraId="59DACCA3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Develop auto scaling/Auto-zone/Load balancing Cloudops Infrastructure architecture.</w:t>
      </w:r>
    </w:p>
    <w:p w14:paraId="39E9641B" w14:textId="0DD85911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Configure ESC role/image/windows role groups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LB, GLB, VPC,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uto Scaling configurations, Security group based on the CloudOps Architecture</w:t>
      </w:r>
    </w:p>
    <w:p w14:paraId="51807356" w14:textId="6C3971EE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lastRenderedPageBreak/>
        <w:t>Coordinate software system installation and monitor equipment functioning to ensure</w:t>
      </w:r>
      <w:r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specifications are met. Regressive testing - end to end to testing for all releases.</w:t>
      </w:r>
    </w:p>
    <w:p w14:paraId="47D57DB6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Work with Network/security/cloud teams and follow standards and policies.</w:t>
      </w:r>
    </w:p>
    <w:p w14:paraId="364699A8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Workflow monitoring and dealing with the failures form Dev, R&amp;D and Prod environmental user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Puppet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Linux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,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VMware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nd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cloudopsUI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.</w:t>
      </w:r>
    </w:p>
    <w:p w14:paraId="360C287F" w14:textId="77777777" w:rsidR="008A29FB" w:rsidRPr="008A29FB" w:rsidRDefault="008A29FB" w:rsidP="008A29FB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Optimized </w:t>
      </w:r>
      <w:r w:rsidRPr="008A29FB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Kubernetes</w:t>
      </w:r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clusters for performance and reliability using techniques such as </w:t>
      </w:r>
      <w:proofErr w:type="spellStart"/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autoscaling</w:t>
      </w:r>
      <w:proofErr w:type="spellEnd"/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, resource management, and networking.</w:t>
      </w:r>
    </w:p>
    <w:p w14:paraId="5370767B" w14:textId="77777777" w:rsidR="008A29FB" w:rsidRDefault="008A29FB" w:rsidP="008A29FB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Implemented and maintained security policies for </w:t>
      </w:r>
      <w:r w:rsidRPr="008A29FB">
        <w:rPr>
          <w:rFonts w:asciiTheme="minorHAnsi" w:eastAsia="Cambria" w:hAnsiTheme="minorHAnsi" w:cstheme="minorHAnsi"/>
          <w:b/>
          <w:bCs/>
          <w:color w:val="auto"/>
          <w:sz w:val="20"/>
          <w:szCs w:val="20"/>
        </w:rPr>
        <w:t>Kubernetes</w:t>
      </w:r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clusters and </w:t>
      </w:r>
      <w:proofErr w:type="spellStart"/>
      <w:r w:rsidRPr="008A29FB">
        <w:rPr>
          <w:rFonts w:asciiTheme="minorHAnsi" w:eastAsia="Cambria" w:hAnsiTheme="minorHAnsi" w:cstheme="minorHAnsi"/>
          <w:bCs/>
          <w:color w:val="auto"/>
          <w:sz w:val="20"/>
          <w:szCs w:val="20"/>
        </w:rPr>
        <w:t>applications.</w:t>
      </w:r>
      <w:proofErr w:type="spellEnd"/>
    </w:p>
    <w:p w14:paraId="2803313F" w14:textId="6DE05D84" w:rsidR="00B71B24" w:rsidRPr="00B71B24" w:rsidRDefault="00B71B24" w:rsidP="008A29FB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Work on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Docker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containers snapshots, attaching it to a running container, removing the images, managing the containers and setting up environment for development and testing for the redirection of ports and volume.</w:t>
      </w:r>
    </w:p>
    <w:p w14:paraId="1D84F38A" w14:textId="77777777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System testing for all development tasks based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Pivotal Tracker’s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visualized stories</w:t>
      </w:r>
    </w:p>
    <w:p w14:paraId="107FAAB6" w14:textId="381D8212" w:rsidR="00B71B24" w:rsidRPr="00B71B24" w:rsidRDefault="00B71B24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Manage </w:t>
      </w:r>
      <w:r w:rsidRPr="00B71B24">
        <w:rPr>
          <w:rFonts w:asciiTheme="minorHAnsi" w:eastAsia="Cambria" w:hAnsiTheme="minorHAnsi" w:cstheme="minorHAnsi"/>
          <w:b/>
          <w:color w:val="auto"/>
          <w:sz w:val="20"/>
          <w:szCs w:val="20"/>
        </w:rPr>
        <w:t>EPDSM ticket</w:t>
      </w:r>
      <w:r w:rsidRPr="00B71B24">
        <w:rPr>
          <w:rFonts w:asciiTheme="minorHAnsi" w:eastAsia="Cambria" w:hAnsiTheme="minorHAnsi" w:cstheme="minorHAnsi"/>
          <w:bCs/>
          <w:color w:val="auto"/>
          <w:sz w:val="20"/>
          <w:szCs w:val="20"/>
        </w:rPr>
        <w:t xml:space="preserve"> assignments and time tracking systems promptly according to departmental standards. Working with the CloudOps Support, Raising Service Requests.</w:t>
      </w:r>
    </w:p>
    <w:p w14:paraId="28E6FBED" w14:textId="270B117B" w:rsidR="003040C6" w:rsidRPr="00B71B24" w:rsidRDefault="003040C6" w:rsidP="00B71B24">
      <w:pPr>
        <w:pStyle w:val="ListParagraph"/>
        <w:numPr>
          <w:ilvl w:val="0"/>
          <w:numId w:val="7"/>
        </w:numPr>
        <w:spacing w:after="5" w:line="249" w:lineRule="auto"/>
        <w:jc w:val="both"/>
        <w:rPr>
          <w:rFonts w:asciiTheme="minorHAnsi" w:eastAsia="Cambria" w:hAnsiTheme="minorHAnsi" w:cstheme="minorHAnsi"/>
          <w:bCs/>
          <w:color w:val="auto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Debugging the failure issues by capturing the array and register dumps using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 xml:space="preserve">python </w:t>
      </w:r>
      <w:r w:rsidR="005D3FA2" w:rsidRPr="00B71B24">
        <w:rPr>
          <w:rFonts w:asciiTheme="minorHAnsi" w:eastAsia="Courier New" w:hAnsiTheme="minorHAnsi" w:cstheme="minorHAnsi"/>
          <w:b/>
          <w:sz w:val="20"/>
          <w:szCs w:val="20"/>
        </w:rPr>
        <w:t>scripts</w:t>
      </w:r>
      <w:r w:rsidR="005D3FA2" w:rsidRPr="00B71B24">
        <w:rPr>
          <w:rFonts w:asciiTheme="minorHAnsi" w:eastAsia="Courier New" w:hAnsiTheme="minorHAnsi" w:cstheme="minorHAnsi"/>
          <w:sz w:val="20"/>
          <w:szCs w:val="20"/>
        </w:rPr>
        <w:t>, trace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and performing server experiments by interacting with the application teams.</w:t>
      </w:r>
    </w:p>
    <w:p w14:paraId="7F3B198A" w14:textId="77777777" w:rsidR="00293B3C" w:rsidRPr="00B71B24" w:rsidRDefault="00293B3C" w:rsidP="00264A8D">
      <w:pPr>
        <w:pStyle w:val="ListParagraph"/>
        <w:numPr>
          <w:ilvl w:val="0"/>
          <w:numId w:val="7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Designed and implemented Continuous Integration and Continuous Deployment frameworks from code to deploy using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. Installed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/Plugins for GIT Repository, Setup SCM Polling for Immediate</w:t>
      </w:r>
    </w:p>
    <w:p w14:paraId="1F3336DD" w14:textId="6764F909" w:rsidR="00293B3C" w:rsidRPr="00B71B24" w:rsidRDefault="00293B3C" w:rsidP="00264A8D">
      <w:pPr>
        <w:pStyle w:val="ListParagraph"/>
        <w:numPr>
          <w:ilvl w:val="0"/>
          <w:numId w:val="7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>Con</w:t>
      </w:r>
      <w:r w:rsidR="00B71B24">
        <w:rPr>
          <w:rFonts w:asciiTheme="minorHAnsi" w:eastAsia="Courier New" w:hAnsiTheme="minorHAnsi" w:cstheme="minorHAnsi"/>
          <w:sz w:val="20"/>
          <w:szCs w:val="20"/>
        </w:rPr>
        <w:t xml:space="preserve">figured SSH, SMTP, Build Tools 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and Source Control repositories in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. Installed multiple plugins to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Jenkin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.</w:t>
      </w:r>
    </w:p>
    <w:p w14:paraId="6E5AA61C" w14:textId="77777777" w:rsidR="00B71B24" w:rsidRDefault="00293B3C" w:rsidP="00D63F50">
      <w:pPr>
        <w:pStyle w:val="ListParagraph"/>
        <w:numPr>
          <w:ilvl w:val="0"/>
          <w:numId w:val="7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>Strong experience in installation, configuration, maintenance and troubleshooting of 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 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, </w:t>
      </w:r>
      <w:r w:rsidRPr="00BB1231">
        <w:rPr>
          <w:rFonts w:asciiTheme="minorHAnsi" w:eastAsia="Courier New" w:hAnsiTheme="minorHAnsi" w:cstheme="minorHAnsi"/>
          <w:b/>
          <w:sz w:val="20"/>
          <w:szCs w:val="20"/>
        </w:rPr>
        <w:t>SUSE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, 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Ubuntu, Fedora, CentOS, Sun Solaris, Windows Server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. </w:t>
      </w:r>
    </w:p>
    <w:p w14:paraId="0F8EAB4B" w14:textId="11D9DF5D" w:rsidR="00B71B24" w:rsidRDefault="00293B3C" w:rsidP="00D63F50">
      <w:pPr>
        <w:pStyle w:val="ListParagraph"/>
        <w:numPr>
          <w:ilvl w:val="0"/>
          <w:numId w:val="7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Experience in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Uni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/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 Networking services and protocols like 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TCP, SMTP, HTTP, LDAP, DNS, NFS, DHCP, NAS, FTP, SSH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, and 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SAMBA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. </w:t>
      </w:r>
    </w:p>
    <w:p w14:paraId="5DDD3361" w14:textId="60394165" w:rsidR="00AD1715" w:rsidRPr="00B71B24" w:rsidRDefault="00293B3C" w:rsidP="00D63F50">
      <w:pPr>
        <w:pStyle w:val="ListParagraph"/>
        <w:numPr>
          <w:ilvl w:val="0"/>
          <w:numId w:val="7"/>
        </w:numPr>
        <w:tabs>
          <w:tab w:val="left" w:pos="-270"/>
        </w:tabs>
        <w:ind w:right="-90"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>Using ANT, Puppet/ Chef Scripts with Ivy to build the application and deploy.</w:t>
      </w:r>
    </w:p>
    <w:p w14:paraId="0E018B83" w14:textId="3B3FD33D" w:rsidR="00AD1715" w:rsidRPr="000A6BE1" w:rsidRDefault="00AD1715" w:rsidP="00D63F50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sz w:val="20"/>
          <w:szCs w:val="20"/>
          <w:lang w:val="en-IN"/>
          <w14:ligatures w14:val="standardContextual"/>
        </w:rPr>
      </w:pPr>
      <w:r w:rsidRPr="000A6BE1">
        <w:rPr>
          <w:rFonts w:asciiTheme="minorHAnsi" w:hAnsiTheme="minorHAnsi" w:cstheme="minorHAnsi"/>
          <w:b/>
          <w:color w:val="auto"/>
          <w:sz w:val="20"/>
          <w:szCs w:val="20"/>
          <w:u w:val="single"/>
        </w:rPr>
        <w:t>Environment</w:t>
      </w:r>
      <w:r w:rsidRPr="000A6BE1">
        <w:rPr>
          <w:rFonts w:asciiTheme="minorHAnsi" w:hAnsiTheme="minorHAnsi" w:cstheme="minorHAnsi"/>
          <w:color w:val="000000"/>
          <w:sz w:val="20"/>
          <w:szCs w:val="20"/>
        </w:rPr>
        <w:t>: Redhat 6/7/</w:t>
      </w:r>
      <w:r w:rsidR="00D63F50" w:rsidRPr="000A6BE1">
        <w:rPr>
          <w:rFonts w:asciiTheme="minorHAnsi" w:hAnsiTheme="minorHAnsi" w:cstheme="minorHAnsi"/>
          <w:color w:val="000000"/>
          <w:sz w:val="20"/>
          <w:szCs w:val="20"/>
        </w:rPr>
        <w:t>8, Ubuntu, CI</w:t>
      </w:r>
      <w:r w:rsidRPr="000A6BE1">
        <w:rPr>
          <w:rFonts w:asciiTheme="minorHAnsi" w:hAnsiTheme="minorHAnsi" w:cstheme="minorHAnsi"/>
          <w:color w:val="000000"/>
          <w:sz w:val="20"/>
          <w:szCs w:val="20"/>
        </w:rPr>
        <w:t>/</w:t>
      </w:r>
      <w:r w:rsidR="00D63F50" w:rsidRPr="000A6BE1">
        <w:rPr>
          <w:rFonts w:asciiTheme="minorHAnsi" w:hAnsiTheme="minorHAnsi" w:cstheme="minorHAnsi"/>
          <w:color w:val="000000"/>
          <w:sz w:val="20"/>
          <w:szCs w:val="20"/>
        </w:rPr>
        <w:t>CD, AWS, Shell, JENKINS, Docker,</w:t>
      </w:r>
      <w:r w:rsidR="00D63F50" w:rsidRPr="000A6BE1">
        <w:rPr>
          <w:rFonts w:asciiTheme="minorHAnsi" w:eastAsiaTheme="minorHAnsi" w:hAnsiTheme="minorHAnsi" w:cstheme="minorHAnsi"/>
          <w:sz w:val="20"/>
          <w:szCs w:val="20"/>
          <w:lang w:val="en-IN"/>
          <w14:ligatures w14:val="standardContextual"/>
        </w:rPr>
        <w:t xml:space="preserve"> AWS EC2, CloudFront, cloud watch, RDS, Docker, Kubernetes, Terraform, Maven, Jenkins, GIT, SVN, JIRA, Ansible, Nagios, Shell scripting, Python Scripting</w:t>
      </w:r>
    </w:p>
    <w:p w14:paraId="1A97AF6B" w14:textId="26770BF6" w:rsidR="0066255C" w:rsidRPr="000A6BE1" w:rsidRDefault="0066255C" w:rsidP="00D63F50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sz w:val="20"/>
          <w:szCs w:val="20"/>
          <w:lang w:val="en-IN"/>
          <w14:ligatures w14:val="standardContextu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602"/>
      </w:tblGrid>
      <w:tr w:rsidR="0066255C" w:rsidRPr="000A6BE1" w14:paraId="02C45BAE" w14:textId="77777777" w:rsidTr="0066255C">
        <w:tc>
          <w:tcPr>
            <w:tcW w:w="7105" w:type="dxa"/>
            <w:shd w:val="clear" w:color="auto" w:fill="D5DCE4" w:themeFill="text2" w:themeFillTint="33"/>
          </w:tcPr>
          <w:p w14:paraId="71409C5F" w14:textId="3807CEDB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Wells Fargo/IBM – Charlotte, NC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56BBEEC8" w14:textId="0811B540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April 2017 to Feb 2018</w:t>
            </w:r>
          </w:p>
        </w:tc>
      </w:tr>
      <w:tr w:rsidR="0066255C" w:rsidRPr="000A6BE1" w14:paraId="3DA328FE" w14:textId="77777777" w:rsidTr="0066255C">
        <w:tc>
          <w:tcPr>
            <w:tcW w:w="7105" w:type="dxa"/>
            <w:shd w:val="clear" w:color="auto" w:fill="D5DCE4" w:themeFill="text2" w:themeFillTint="33"/>
          </w:tcPr>
          <w:p w14:paraId="41FDE0B4" w14:textId="564F3C5A" w:rsidR="0066255C" w:rsidRPr="000A6BE1" w:rsidRDefault="0066255C" w:rsidP="0066255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Role: </w:t>
            </w:r>
            <w:r w:rsidRPr="000A6BE1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Senior </w:t>
            </w: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Operational Professional (AWS, DevOps, RHEL &amp; IBM AIX)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43A21F9A" w14:textId="77777777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6D631254" w14:textId="6C8A981D" w:rsidR="002F10B9" w:rsidRPr="000A6BE1" w:rsidRDefault="002F10B9" w:rsidP="001B02A1">
      <w:pPr>
        <w:widowControl w:val="0"/>
        <w:jc w:val="both"/>
        <w:rPr>
          <w:rFonts w:asciiTheme="minorHAnsi" w:hAnsiTheme="minorHAnsi" w:cstheme="minorHAnsi"/>
          <w:color w:val="auto"/>
          <w:sz w:val="20"/>
          <w:szCs w:val="20"/>
        </w:rPr>
      </w:pPr>
    </w:p>
    <w:p w14:paraId="7A66DFD1" w14:textId="60746C14" w:rsidR="002F10B9" w:rsidRPr="00B71B24" w:rsidRDefault="002F10B9" w:rsidP="002F10B9">
      <w:pPr>
        <w:pStyle w:val="ListParagraph"/>
        <w:widowControl w:val="0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Setup/Managing Linux Servers on </w:t>
      </w:r>
      <w:r w:rsidRPr="00B71B24">
        <w:rPr>
          <w:rFonts w:asciiTheme="minorHAnsi" w:hAnsiTheme="minorHAnsi" w:cstheme="minorHAnsi"/>
          <w:b/>
          <w:sz w:val="20"/>
          <w:szCs w:val="20"/>
        </w:rPr>
        <w:t>AWS (EC2, EBS, ELB, SSL, Security Groups, RDS and IAM).</w:t>
      </w:r>
    </w:p>
    <w:p w14:paraId="12028BC8" w14:textId="2413FC39" w:rsidR="00B71B24" w:rsidRPr="00B71B24" w:rsidRDefault="002F10B9" w:rsidP="00B71B24">
      <w:pPr>
        <w:pStyle w:val="ListParagraph"/>
        <w:widowControl w:val="0"/>
        <w:numPr>
          <w:ilvl w:val="0"/>
          <w:numId w:val="3"/>
        </w:numPr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B71B24">
        <w:rPr>
          <w:rFonts w:asciiTheme="minorHAnsi" w:hAnsiTheme="minorHAnsi" w:cstheme="minorHAnsi"/>
          <w:sz w:val="20"/>
          <w:szCs w:val="20"/>
        </w:rPr>
        <w:t xml:space="preserve">Setup/Managing VPC, Subnets, make connection between different zones and blocking suspicious </w:t>
      </w:r>
      <w:proofErr w:type="spellStart"/>
      <w:r w:rsidRPr="00B71B24">
        <w:rPr>
          <w:rFonts w:asciiTheme="minorHAnsi" w:hAnsiTheme="minorHAnsi" w:cstheme="minorHAnsi"/>
          <w:sz w:val="20"/>
          <w:szCs w:val="20"/>
        </w:rPr>
        <w:t>Ip</w:t>
      </w:r>
      <w:proofErr w:type="spellEnd"/>
      <w:r w:rsidRPr="00B71B24">
        <w:rPr>
          <w:rFonts w:asciiTheme="minorHAnsi" w:hAnsiTheme="minorHAnsi" w:cstheme="minorHAnsi"/>
          <w:sz w:val="20"/>
          <w:szCs w:val="20"/>
        </w:rPr>
        <w:t xml:space="preserve">/subnet via ACL. </w:t>
      </w:r>
    </w:p>
    <w:p w14:paraId="06B92657" w14:textId="77777777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after="0" w:line="249" w:lineRule="auto"/>
        <w:ind w:right="117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 xml:space="preserve">Involving in day-to-day monitoring activities of </w:t>
      </w:r>
      <w:r w:rsidRPr="00B71B24">
        <w:rPr>
          <w:b/>
          <w:sz w:val="20"/>
          <w:szCs w:val="20"/>
        </w:rPr>
        <w:t>RHEL5</w:t>
      </w:r>
      <w:r w:rsidRPr="00B71B24">
        <w:rPr>
          <w:sz w:val="20"/>
          <w:szCs w:val="20"/>
        </w:rPr>
        <w:t>/</w:t>
      </w:r>
      <w:r w:rsidRPr="00B71B24">
        <w:rPr>
          <w:b/>
          <w:sz w:val="20"/>
          <w:szCs w:val="20"/>
        </w:rPr>
        <w:t xml:space="preserve">6/7 </w:t>
      </w:r>
      <w:r w:rsidRPr="00B71B24">
        <w:rPr>
          <w:sz w:val="20"/>
          <w:szCs w:val="20"/>
        </w:rPr>
        <w:t>machines and Application Servers, Build and Deployments of web services. Support the code builds by integrating with continuous integration tool(</w:t>
      </w:r>
      <w:r w:rsidRPr="00B71B24">
        <w:rPr>
          <w:b/>
          <w:sz w:val="20"/>
          <w:szCs w:val="20"/>
        </w:rPr>
        <w:t>Jenkins</w:t>
      </w:r>
      <w:r w:rsidRPr="00B71B24">
        <w:rPr>
          <w:sz w:val="20"/>
          <w:szCs w:val="20"/>
        </w:rPr>
        <w:t>).</w:t>
      </w:r>
    </w:p>
    <w:p w14:paraId="0800914E" w14:textId="5595E8BF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after="0" w:line="269" w:lineRule="exact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 xml:space="preserve">Written </w:t>
      </w:r>
      <w:r w:rsidRPr="00B71B24">
        <w:rPr>
          <w:b/>
          <w:sz w:val="20"/>
          <w:szCs w:val="20"/>
        </w:rPr>
        <w:t xml:space="preserve">Maven </w:t>
      </w:r>
      <w:r w:rsidRPr="00B71B24">
        <w:rPr>
          <w:sz w:val="20"/>
          <w:szCs w:val="20"/>
        </w:rPr>
        <w:t xml:space="preserve">scripts, Installed </w:t>
      </w:r>
      <w:r w:rsidRPr="00B71B24">
        <w:rPr>
          <w:b/>
          <w:sz w:val="20"/>
          <w:szCs w:val="20"/>
        </w:rPr>
        <w:t>Jenkins</w:t>
      </w:r>
      <w:r w:rsidRPr="00B71B24">
        <w:rPr>
          <w:sz w:val="20"/>
          <w:szCs w:val="20"/>
        </w:rPr>
        <w:t>, written shell script for end-to-end build and deployment automation.</w:t>
      </w:r>
    </w:p>
    <w:p w14:paraId="18D30B92" w14:textId="77777777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5" w:after="0" w:line="240" w:lineRule="auto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>Built Continuous Integration environment (</w:t>
      </w:r>
      <w:r w:rsidRPr="00B71B24">
        <w:rPr>
          <w:b/>
          <w:sz w:val="20"/>
          <w:szCs w:val="20"/>
        </w:rPr>
        <w:t>Jenkins</w:t>
      </w:r>
      <w:r w:rsidRPr="00B71B24">
        <w:rPr>
          <w:sz w:val="20"/>
          <w:szCs w:val="20"/>
        </w:rPr>
        <w:t>). And Continuous delivery environment(Puppet).</w:t>
      </w:r>
    </w:p>
    <w:p w14:paraId="736F9649" w14:textId="17D5C820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8" w:after="0" w:line="240" w:lineRule="auto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>Integrated delivery (</w:t>
      </w:r>
      <w:r w:rsidRPr="00B71B24">
        <w:rPr>
          <w:b/>
          <w:sz w:val="20"/>
          <w:szCs w:val="20"/>
        </w:rPr>
        <w:t xml:space="preserve">CI and CD </w:t>
      </w:r>
      <w:r w:rsidRPr="00B71B24">
        <w:rPr>
          <w:sz w:val="20"/>
          <w:szCs w:val="20"/>
        </w:rPr>
        <w:t xml:space="preserve">process) Using </w:t>
      </w:r>
      <w:r w:rsidRPr="00B71B24">
        <w:rPr>
          <w:b/>
          <w:sz w:val="20"/>
          <w:szCs w:val="20"/>
        </w:rPr>
        <w:t xml:space="preserve">Jenkins </w:t>
      </w:r>
      <w:r w:rsidRPr="00B71B24">
        <w:rPr>
          <w:sz w:val="20"/>
          <w:szCs w:val="20"/>
        </w:rPr>
        <w:t xml:space="preserve">and </w:t>
      </w:r>
      <w:r w:rsidRPr="00B71B24">
        <w:rPr>
          <w:b/>
          <w:sz w:val="20"/>
          <w:szCs w:val="20"/>
        </w:rPr>
        <w:t>puppet</w:t>
      </w:r>
      <w:r w:rsidRPr="00B71B24">
        <w:rPr>
          <w:sz w:val="20"/>
          <w:szCs w:val="20"/>
        </w:rPr>
        <w:t>.</w:t>
      </w:r>
    </w:p>
    <w:p w14:paraId="1AE55BD8" w14:textId="226DAF2F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8" w:after="0" w:line="240" w:lineRule="auto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 xml:space="preserve">Able to create scripts for system administration, </w:t>
      </w:r>
      <w:r w:rsidRPr="00B71B24">
        <w:rPr>
          <w:b/>
          <w:sz w:val="20"/>
          <w:szCs w:val="20"/>
        </w:rPr>
        <w:t xml:space="preserve">AWS </w:t>
      </w:r>
      <w:r w:rsidRPr="00B71B24">
        <w:rPr>
          <w:sz w:val="20"/>
          <w:szCs w:val="20"/>
        </w:rPr>
        <w:t>and Azure using languages such as PowerShell and Python.</w:t>
      </w:r>
    </w:p>
    <w:p w14:paraId="0270B48E" w14:textId="5C85B8BB" w:rsidR="00B71B24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9" w:after="0" w:line="240" w:lineRule="auto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>Conducted statistical analysis on students’ demographic, identified target consumer.</w:t>
      </w:r>
    </w:p>
    <w:p w14:paraId="38CB6428" w14:textId="119F75F2" w:rsid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9" w:after="0" w:line="249" w:lineRule="auto"/>
        <w:ind w:right="123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>Work closely with business partners and team members to prioritize, define, develop, and deploy new features for reports.</w:t>
      </w:r>
    </w:p>
    <w:p w14:paraId="2D7C8654" w14:textId="7A914603" w:rsidR="008A29FB" w:rsidRPr="00B71B24" w:rsidRDefault="008A29FB" w:rsidP="008A29FB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9" w:after="0" w:line="249" w:lineRule="auto"/>
        <w:ind w:right="123"/>
        <w:contextualSpacing w:val="0"/>
        <w:rPr>
          <w:sz w:val="20"/>
          <w:szCs w:val="20"/>
        </w:rPr>
      </w:pPr>
      <w:r w:rsidRPr="008A29FB">
        <w:rPr>
          <w:sz w:val="20"/>
          <w:szCs w:val="20"/>
        </w:rPr>
        <w:t xml:space="preserve">Experience with </w:t>
      </w:r>
      <w:bookmarkStart w:id="1" w:name="_GoBack"/>
      <w:r w:rsidRPr="008A29FB">
        <w:rPr>
          <w:b/>
          <w:sz w:val="20"/>
          <w:szCs w:val="20"/>
        </w:rPr>
        <w:t>Kubernetes</w:t>
      </w:r>
      <w:bookmarkEnd w:id="1"/>
      <w:r w:rsidRPr="008A29FB">
        <w:rPr>
          <w:sz w:val="20"/>
          <w:szCs w:val="20"/>
        </w:rPr>
        <w:t>-based infrastructure as code tools such as Terraform and Ansible.</w:t>
      </w:r>
    </w:p>
    <w:p w14:paraId="15E332FF" w14:textId="0BE41E60" w:rsidR="002F10B9" w:rsidRPr="00B71B24" w:rsidRDefault="00B71B24" w:rsidP="00B71B24">
      <w:pPr>
        <w:pStyle w:val="ListParagraph"/>
        <w:widowControl w:val="0"/>
        <w:numPr>
          <w:ilvl w:val="0"/>
          <w:numId w:val="3"/>
        </w:numPr>
        <w:tabs>
          <w:tab w:val="left" w:pos="820"/>
          <w:tab w:val="left" w:pos="821"/>
        </w:tabs>
        <w:autoSpaceDE w:val="0"/>
        <w:autoSpaceDN w:val="0"/>
        <w:spacing w:before="7" w:after="0" w:line="240" w:lineRule="auto"/>
        <w:contextualSpacing w:val="0"/>
        <w:rPr>
          <w:sz w:val="20"/>
          <w:szCs w:val="20"/>
        </w:rPr>
      </w:pPr>
      <w:r w:rsidRPr="00B71B24">
        <w:rPr>
          <w:sz w:val="20"/>
          <w:szCs w:val="20"/>
        </w:rPr>
        <w:t xml:space="preserve">Working knowledge of the Software </w:t>
      </w:r>
      <w:r w:rsidRPr="00B71B24">
        <w:rPr>
          <w:b/>
          <w:sz w:val="20"/>
          <w:szCs w:val="20"/>
        </w:rPr>
        <w:t xml:space="preserve">Development Lifecycle </w:t>
      </w:r>
      <w:r w:rsidRPr="00B71B24">
        <w:rPr>
          <w:sz w:val="20"/>
          <w:szCs w:val="20"/>
        </w:rPr>
        <w:t>and associated processes.</w:t>
      </w:r>
    </w:p>
    <w:p w14:paraId="6829C517" w14:textId="77777777" w:rsidR="005442D5" w:rsidRPr="00B71B24" w:rsidRDefault="00AA349D" w:rsidP="00264A8D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Ability to perform daily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OS Maintenance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installations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OS upgrades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, user account maintenance.</w:t>
      </w:r>
    </w:p>
    <w:p w14:paraId="3EB43C09" w14:textId="24BF7A5A" w:rsidR="00636369" w:rsidRPr="00B71B24" w:rsidRDefault="003040C6" w:rsidP="00264A8D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Developing of </w:t>
      </w:r>
      <w:r w:rsidRPr="00B71B24">
        <w:rPr>
          <w:rFonts w:asciiTheme="minorHAnsi" w:hAnsiTheme="minorHAnsi" w:cstheme="minorHAnsi"/>
          <w:b/>
          <w:color w:val="auto"/>
          <w:sz w:val="20"/>
          <w:szCs w:val="20"/>
        </w:rPr>
        <w:t>data structures, XML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 parsing using </w:t>
      </w:r>
      <w:r w:rsidRPr="00B71B24">
        <w:rPr>
          <w:rFonts w:asciiTheme="minorHAnsi" w:hAnsiTheme="minorHAnsi" w:cstheme="minorHAnsi"/>
          <w:b/>
          <w:color w:val="auto"/>
          <w:sz w:val="20"/>
          <w:szCs w:val="20"/>
        </w:rPr>
        <w:t>python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5390D2DA" w14:textId="6337B8AB" w:rsidR="00DA3375" w:rsidRPr="00B71B24" w:rsidRDefault="00636369" w:rsidP="0063738A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auto"/>
          <w:sz w:val="20"/>
          <w:szCs w:val="20"/>
        </w:rPr>
      </w:pP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Perform hardware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configuration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operating system loads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, and assist with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troubleshooting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B71B24">
        <w:rPr>
          <w:rFonts w:asciiTheme="minorHAnsi" w:hAnsiTheme="minorHAnsi" w:cstheme="minorHAnsi"/>
          <w:b/>
          <w:bCs/>
          <w:color w:val="auto"/>
          <w:sz w:val="20"/>
          <w:szCs w:val="20"/>
        </w:rPr>
        <w:t>installation issues</w:t>
      </w:r>
      <w:r w:rsidRPr="00B71B24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41C2A2C4" w14:textId="77777777" w:rsidR="00293B3C" w:rsidRPr="00B71B24" w:rsidRDefault="00293B3C" w:rsidP="00264A8D">
      <w:pPr>
        <w:numPr>
          <w:ilvl w:val="0"/>
          <w:numId w:val="3"/>
        </w:numPr>
        <w:tabs>
          <w:tab w:val="left" w:pos="-270"/>
        </w:tabs>
        <w:ind w:right="-90"/>
        <w:contextualSpacing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Troubleshooting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network, security related issues, capturing packets using tools such as Iptables, firewall, TCP wrappers, NMAP.</w:t>
      </w:r>
    </w:p>
    <w:p w14:paraId="1F355343" w14:textId="0C706DEA" w:rsidR="00293B3C" w:rsidRPr="00B71B24" w:rsidRDefault="00293B3C" w:rsidP="00264A8D">
      <w:pPr>
        <w:numPr>
          <w:ilvl w:val="0"/>
          <w:numId w:val="3"/>
        </w:numPr>
        <w:tabs>
          <w:tab w:val="left" w:pos="-270"/>
        </w:tabs>
        <w:ind w:right="-90"/>
        <w:contextualSpacing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Used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Nagios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as a network monitoring tool.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RPM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and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YUM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package installations, patches, and </w:t>
      </w:r>
      <w:r w:rsidR="00760DF8" w:rsidRPr="00B71B24">
        <w:rPr>
          <w:rFonts w:asciiTheme="minorHAnsi" w:eastAsia="Courier New" w:hAnsiTheme="minorHAnsi" w:cstheme="minorHAnsi"/>
          <w:sz w:val="20"/>
          <w:szCs w:val="20"/>
        </w:rPr>
        <w:t>another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server management.</w:t>
      </w:r>
    </w:p>
    <w:p w14:paraId="13AC99AD" w14:textId="0C954F75" w:rsidR="00293B3C" w:rsidRPr="00B71B24" w:rsidRDefault="00293B3C" w:rsidP="00264A8D">
      <w:pPr>
        <w:numPr>
          <w:ilvl w:val="0"/>
          <w:numId w:val="3"/>
        </w:numPr>
        <w:tabs>
          <w:tab w:val="left" w:pos="-270"/>
        </w:tabs>
        <w:ind w:right="-90"/>
        <w:contextualSpacing/>
        <w:rPr>
          <w:rFonts w:asciiTheme="minorHAnsi" w:eastAsia="Courier New" w:hAnsiTheme="minorHAnsi" w:cstheme="minorHAnsi"/>
          <w:sz w:val="20"/>
          <w:szCs w:val="20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Managing virtual and physical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 xml:space="preserve">servers 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>for deployments, configurations and patching cycles to ensure reliable and secure infrastructure</w:t>
      </w:r>
      <w:r w:rsidR="006323ED">
        <w:rPr>
          <w:rFonts w:asciiTheme="minorHAnsi" w:eastAsia="Courier New" w:hAnsiTheme="minorHAnsi" w:cstheme="minorHAnsi"/>
          <w:sz w:val="20"/>
          <w:szCs w:val="20"/>
        </w:rPr>
        <w:t>.</w:t>
      </w:r>
    </w:p>
    <w:p w14:paraId="33A629CF" w14:textId="77777777" w:rsidR="00D63F50" w:rsidRPr="000A6BE1" w:rsidRDefault="00D63F50" w:rsidP="00D63F50">
      <w:pPr>
        <w:tabs>
          <w:tab w:val="left" w:pos="-270"/>
        </w:tabs>
        <w:ind w:left="360" w:right="-90"/>
        <w:contextualSpacing/>
        <w:rPr>
          <w:rFonts w:asciiTheme="minorHAnsi" w:eastAsia="Courier New" w:hAnsiTheme="minorHAnsi" w:cstheme="minorHAnsi"/>
          <w:sz w:val="20"/>
          <w:szCs w:val="20"/>
        </w:rPr>
      </w:pPr>
    </w:p>
    <w:p w14:paraId="698B8C03" w14:textId="2594C850" w:rsidR="00D63F50" w:rsidRDefault="00D63F50" w:rsidP="00D63F50">
      <w:pPr>
        <w:ind w:right="-142"/>
        <w:rPr>
          <w:rFonts w:asciiTheme="minorHAnsi" w:hAnsiTheme="minorHAnsi" w:cstheme="minorHAnsi"/>
          <w:sz w:val="20"/>
          <w:szCs w:val="20"/>
        </w:rPr>
      </w:pPr>
      <w:r w:rsidRPr="000A6BE1">
        <w:rPr>
          <w:rFonts w:asciiTheme="minorHAnsi" w:hAnsiTheme="minorHAnsi" w:cstheme="minorHAnsi"/>
          <w:b/>
          <w:bCs/>
          <w:sz w:val="20"/>
          <w:szCs w:val="20"/>
          <w:u w:val="single"/>
        </w:rPr>
        <w:t>Environment</w:t>
      </w:r>
      <w:r w:rsidRPr="000A6BE1">
        <w:rPr>
          <w:rFonts w:asciiTheme="minorHAnsi" w:hAnsiTheme="minorHAnsi" w:cstheme="minorHAnsi"/>
          <w:b/>
          <w:bCs/>
          <w:sz w:val="20"/>
          <w:szCs w:val="20"/>
        </w:rPr>
        <w:t>:</w:t>
      </w:r>
      <w:r w:rsidRPr="000A6BE1">
        <w:rPr>
          <w:rFonts w:asciiTheme="minorHAnsi" w:hAnsiTheme="minorHAnsi" w:cstheme="minorHAnsi"/>
          <w:sz w:val="20"/>
          <w:szCs w:val="20"/>
        </w:rPr>
        <w:t xml:space="preserve"> </w:t>
      </w:r>
      <w:r w:rsidR="0063738A" w:rsidRPr="000A6BE1">
        <w:rPr>
          <w:rFonts w:asciiTheme="minorHAnsi" w:hAnsiTheme="minorHAnsi" w:cstheme="minorHAnsi"/>
          <w:sz w:val="20"/>
          <w:szCs w:val="20"/>
        </w:rPr>
        <w:t>Redhat Linux 6/7/8, AWS</w:t>
      </w:r>
      <w:r w:rsidRPr="000A6BE1">
        <w:rPr>
          <w:rFonts w:asciiTheme="minorHAnsi" w:hAnsiTheme="minorHAnsi" w:cstheme="minorHAnsi"/>
          <w:sz w:val="20"/>
          <w:szCs w:val="20"/>
        </w:rPr>
        <w:t xml:space="preserve">, Git, Jenkins, </w:t>
      </w:r>
      <w:r w:rsidR="0063738A" w:rsidRPr="000A6BE1">
        <w:rPr>
          <w:rFonts w:asciiTheme="minorHAnsi" w:hAnsiTheme="minorHAnsi" w:cstheme="minorHAnsi"/>
          <w:sz w:val="20"/>
          <w:szCs w:val="20"/>
        </w:rPr>
        <w:t>Dockers, Ansible</w:t>
      </w:r>
      <w:r w:rsidRPr="000A6BE1">
        <w:rPr>
          <w:rFonts w:asciiTheme="minorHAnsi" w:hAnsiTheme="minorHAnsi" w:cstheme="minorHAnsi"/>
          <w:sz w:val="20"/>
          <w:szCs w:val="20"/>
        </w:rPr>
        <w:t xml:space="preserve">, Terraform, IAM, Cloud formation </w:t>
      </w:r>
      <w:r w:rsidR="0066255C" w:rsidRPr="000A6BE1">
        <w:rPr>
          <w:rFonts w:asciiTheme="minorHAnsi" w:hAnsiTheme="minorHAnsi" w:cstheme="minorHAnsi"/>
          <w:sz w:val="20"/>
          <w:szCs w:val="20"/>
        </w:rPr>
        <w:t>templates, Python scripting.</w:t>
      </w:r>
    </w:p>
    <w:p w14:paraId="57D564FA" w14:textId="668FAA11" w:rsidR="00C92234" w:rsidRDefault="00C92234" w:rsidP="00D63F50">
      <w:pPr>
        <w:ind w:right="-142"/>
        <w:rPr>
          <w:rFonts w:asciiTheme="minorHAnsi" w:hAnsiTheme="minorHAnsi" w:cstheme="minorHAnsi"/>
          <w:sz w:val="20"/>
          <w:szCs w:val="20"/>
        </w:rPr>
      </w:pPr>
    </w:p>
    <w:p w14:paraId="307C308F" w14:textId="77777777" w:rsidR="00C92234" w:rsidRPr="000A6BE1" w:rsidRDefault="00C92234" w:rsidP="00D63F50">
      <w:pPr>
        <w:ind w:right="-142"/>
        <w:rPr>
          <w:rFonts w:asciiTheme="minorHAnsi" w:hAnsiTheme="minorHAnsi" w:cstheme="minorHAnsi"/>
          <w:sz w:val="20"/>
          <w:szCs w:val="20"/>
        </w:rPr>
      </w:pPr>
    </w:p>
    <w:p w14:paraId="6093F76D" w14:textId="1F5A26A9" w:rsidR="0066255C" w:rsidRPr="000A6BE1" w:rsidRDefault="0066255C" w:rsidP="00D63F50">
      <w:pPr>
        <w:ind w:right="-142"/>
        <w:rPr>
          <w:rFonts w:asciiTheme="minorHAnsi" w:hAnsiTheme="minorHAnsi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602"/>
      </w:tblGrid>
      <w:tr w:rsidR="0066255C" w:rsidRPr="000A6BE1" w14:paraId="764A834B" w14:textId="77777777" w:rsidTr="0066255C">
        <w:tc>
          <w:tcPr>
            <w:tcW w:w="7105" w:type="dxa"/>
            <w:shd w:val="clear" w:color="auto" w:fill="D5DCE4" w:themeFill="text2" w:themeFillTint="33"/>
          </w:tcPr>
          <w:p w14:paraId="7574FFEA" w14:textId="5EA14151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KIA Corporation – India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248AA78D" w14:textId="3EF48F02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Nov 2014 to Mar 2017</w:t>
            </w:r>
          </w:p>
        </w:tc>
      </w:tr>
      <w:tr w:rsidR="0066255C" w:rsidRPr="000A6BE1" w14:paraId="1C435B93" w14:textId="77777777" w:rsidTr="0066255C">
        <w:tc>
          <w:tcPr>
            <w:tcW w:w="7105" w:type="dxa"/>
            <w:shd w:val="clear" w:color="auto" w:fill="D5DCE4" w:themeFill="text2" w:themeFillTint="33"/>
          </w:tcPr>
          <w:p w14:paraId="239BC17E" w14:textId="4C2A0BBD" w:rsidR="0066255C" w:rsidRPr="000A6BE1" w:rsidRDefault="00915FAB" w:rsidP="0066255C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Role: </w:t>
            </w:r>
            <w:r w:rsidR="00BB123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L1 </w:t>
            </w:r>
            <w:r w:rsidR="0066255C"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DevOps Engineer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295AD252" w14:textId="77777777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6089F0AB" w14:textId="77777777" w:rsidR="0066255C" w:rsidRPr="000A6BE1" w:rsidRDefault="0066255C" w:rsidP="00D63F50">
      <w:pPr>
        <w:ind w:right="-142"/>
        <w:rPr>
          <w:rFonts w:asciiTheme="minorHAnsi" w:hAnsiTheme="minorHAnsi" w:cstheme="minorHAnsi"/>
          <w:sz w:val="20"/>
          <w:szCs w:val="20"/>
        </w:rPr>
      </w:pPr>
    </w:p>
    <w:p w14:paraId="61ED0651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bookmarkStart w:id="2" w:name="__DdeLink__140_1932984876"/>
      <w:bookmarkEnd w:id="2"/>
      <w:r w:rsidRPr="00B71B24">
        <w:rPr>
          <w:rFonts w:cstheme="minorHAnsi"/>
          <w:sz w:val="20"/>
          <w:szCs w:val="20"/>
        </w:rPr>
        <w:t xml:space="preserve">Created the automated </w:t>
      </w:r>
      <w:r w:rsidRPr="00B71B24">
        <w:rPr>
          <w:rFonts w:cstheme="minorHAnsi"/>
          <w:b/>
          <w:sz w:val="20"/>
          <w:szCs w:val="20"/>
        </w:rPr>
        <w:t>build</w:t>
      </w:r>
      <w:r w:rsidRPr="00B71B24">
        <w:rPr>
          <w:rFonts w:cstheme="minorHAnsi"/>
          <w:sz w:val="20"/>
          <w:szCs w:val="20"/>
        </w:rPr>
        <w:t xml:space="preserve"> and </w:t>
      </w:r>
      <w:r w:rsidRPr="00B71B24">
        <w:rPr>
          <w:rFonts w:cstheme="minorHAnsi"/>
          <w:b/>
          <w:sz w:val="20"/>
          <w:szCs w:val="20"/>
        </w:rPr>
        <w:t>deployment</w:t>
      </w:r>
      <w:r w:rsidRPr="00B71B24">
        <w:rPr>
          <w:rFonts w:cstheme="minorHAnsi"/>
          <w:sz w:val="20"/>
          <w:szCs w:val="20"/>
        </w:rPr>
        <w:t xml:space="preserve"> process for application, re-engineering setup for better user experience, and leading up to building a </w:t>
      </w:r>
      <w:r w:rsidRPr="00B71B24">
        <w:rPr>
          <w:rFonts w:cstheme="minorHAnsi"/>
          <w:b/>
          <w:sz w:val="20"/>
          <w:szCs w:val="20"/>
        </w:rPr>
        <w:t>continuous integration system</w:t>
      </w:r>
      <w:r w:rsidRPr="00B71B24">
        <w:rPr>
          <w:rFonts w:cstheme="minorHAnsi"/>
          <w:sz w:val="20"/>
          <w:szCs w:val="20"/>
        </w:rPr>
        <w:t>. </w:t>
      </w:r>
    </w:p>
    <w:p w14:paraId="67114859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Developed and implemented Software Release Management strategies for various applications according to the </w:t>
      </w:r>
      <w:r w:rsidRPr="00B71B24">
        <w:rPr>
          <w:rFonts w:cstheme="minorHAnsi"/>
          <w:b/>
          <w:sz w:val="20"/>
          <w:szCs w:val="20"/>
        </w:rPr>
        <w:t>agile process</w:t>
      </w:r>
      <w:r w:rsidRPr="00B71B24">
        <w:rPr>
          <w:rFonts w:cstheme="minorHAnsi"/>
          <w:sz w:val="20"/>
          <w:szCs w:val="20"/>
        </w:rPr>
        <w:t>. </w:t>
      </w:r>
    </w:p>
    <w:p w14:paraId="1D116702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Responsible for </w:t>
      </w:r>
      <w:r w:rsidRPr="005B1C46">
        <w:rPr>
          <w:rFonts w:cstheme="minorHAnsi"/>
          <w:b/>
          <w:sz w:val="20"/>
          <w:szCs w:val="20"/>
        </w:rPr>
        <w:t>Continuous Integration</w:t>
      </w:r>
      <w:r w:rsidRPr="00B71B24">
        <w:rPr>
          <w:rFonts w:cstheme="minorHAnsi"/>
          <w:sz w:val="20"/>
          <w:szCs w:val="20"/>
        </w:rPr>
        <w:t xml:space="preserve"> (CI) and </w:t>
      </w:r>
      <w:r w:rsidRPr="005B1C46">
        <w:rPr>
          <w:rFonts w:cstheme="minorHAnsi"/>
          <w:b/>
          <w:sz w:val="20"/>
          <w:szCs w:val="20"/>
        </w:rPr>
        <w:t>Continuous Delivery</w:t>
      </w:r>
      <w:r w:rsidRPr="00B71B24">
        <w:rPr>
          <w:rFonts w:cstheme="minorHAnsi"/>
          <w:sz w:val="20"/>
          <w:szCs w:val="20"/>
        </w:rPr>
        <w:t xml:space="preserve"> (CD) process implementation-using </w:t>
      </w:r>
      <w:r w:rsidRPr="00B71B24">
        <w:rPr>
          <w:rFonts w:cstheme="minorHAnsi"/>
          <w:b/>
          <w:sz w:val="20"/>
          <w:szCs w:val="20"/>
        </w:rPr>
        <w:t>Jenkins</w:t>
      </w:r>
      <w:r w:rsidRPr="00B71B24">
        <w:rPr>
          <w:rFonts w:cstheme="minorHAnsi"/>
          <w:sz w:val="20"/>
          <w:szCs w:val="20"/>
        </w:rPr>
        <w:t xml:space="preserve"> and Shell scripts to automate routine jobs.</w:t>
      </w:r>
    </w:p>
    <w:p w14:paraId="3FA9880D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Managed </w:t>
      </w:r>
      <w:r w:rsidRPr="005B1C46">
        <w:rPr>
          <w:rFonts w:cstheme="minorHAnsi"/>
          <w:b/>
          <w:sz w:val="20"/>
          <w:szCs w:val="20"/>
        </w:rPr>
        <w:t>IAM</w:t>
      </w:r>
      <w:r w:rsidRPr="00B71B24">
        <w:rPr>
          <w:rFonts w:cstheme="minorHAnsi"/>
          <w:sz w:val="20"/>
          <w:szCs w:val="20"/>
        </w:rPr>
        <w:t xml:space="preserve"> policies, providing access to different </w:t>
      </w:r>
      <w:r w:rsidRPr="005B1C46">
        <w:rPr>
          <w:rFonts w:cstheme="minorHAnsi"/>
          <w:b/>
          <w:sz w:val="20"/>
          <w:szCs w:val="20"/>
        </w:rPr>
        <w:t>AWS</w:t>
      </w:r>
      <w:r w:rsidRPr="00B71B24">
        <w:rPr>
          <w:rFonts w:cstheme="minorHAnsi"/>
          <w:sz w:val="20"/>
          <w:szCs w:val="20"/>
        </w:rPr>
        <w:t xml:space="preserve"> resources, design and refine the workflows used to grant access.</w:t>
      </w:r>
    </w:p>
    <w:p w14:paraId="65D529C5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Implemented and maintained the monitoring and alerting of production and corporate servers/storage using </w:t>
      </w:r>
      <w:r w:rsidRPr="005B1C46">
        <w:rPr>
          <w:rFonts w:cstheme="minorHAnsi"/>
          <w:b/>
          <w:sz w:val="20"/>
          <w:szCs w:val="20"/>
        </w:rPr>
        <w:t>AWS</w:t>
      </w:r>
      <w:r w:rsidRPr="00B71B24">
        <w:rPr>
          <w:rFonts w:cstheme="minorHAnsi"/>
          <w:sz w:val="20"/>
          <w:szCs w:val="20"/>
        </w:rPr>
        <w:t xml:space="preserve"> </w:t>
      </w:r>
      <w:r w:rsidRPr="005B1C46">
        <w:rPr>
          <w:rFonts w:cstheme="minorHAnsi"/>
          <w:b/>
          <w:sz w:val="20"/>
          <w:szCs w:val="20"/>
        </w:rPr>
        <w:t>Cloud</w:t>
      </w:r>
      <w:r w:rsidRPr="00B71B24">
        <w:rPr>
          <w:rFonts w:cstheme="minorHAnsi"/>
          <w:sz w:val="20"/>
          <w:szCs w:val="20"/>
        </w:rPr>
        <w:t xml:space="preserve"> </w:t>
      </w:r>
      <w:r w:rsidRPr="005B1C46">
        <w:rPr>
          <w:rFonts w:cstheme="minorHAnsi"/>
          <w:b/>
          <w:sz w:val="20"/>
          <w:szCs w:val="20"/>
        </w:rPr>
        <w:t>watch</w:t>
      </w:r>
      <w:r w:rsidRPr="00B71B24">
        <w:rPr>
          <w:rFonts w:cstheme="minorHAnsi"/>
          <w:sz w:val="20"/>
          <w:szCs w:val="20"/>
        </w:rPr>
        <w:t>.</w:t>
      </w:r>
    </w:p>
    <w:p w14:paraId="3DB05C9C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Installed, Configured and Administered </w:t>
      </w:r>
      <w:r w:rsidRPr="00B71B24">
        <w:rPr>
          <w:rFonts w:cstheme="minorHAnsi"/>
          <w:b/>
          <w:sz w:val="20"/>
          <w:szCs w:val="20"/>
        </w:rPr>
        <w:t>Jenkins</w:t>
      </w:r>
      <w:r w:rsidRPr="00B71B24">
        <w:rPr>
          <w:rFonts w:cstheme="minorHAnsi"/>
          <w:sz w:val="20"/>
          <w:szCs w:val="20"/>
        </w:rPr>
        <w:t xml:space="preserve"> Continuous Integration Tools.</w:t>
      </w:r>
    </w:p>
    <w:p w14:paraId="31DD91AF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Proposed, Implemented and maintained New </w:t>
      </w:r>
      <w:r w:rsidRPr="00B71B24">
        <w:rPr>
          <w:rFonts w:cstheme="minorHAnsi"/>
          <w:b/>
          <w:sz w:val="20"/>
          <w:szCs w:val="20"/>
        </w:rPr>
        <w:t xml:space="preserve">Branching </w:t>
      </w:r>
      <w:r w:rsidRPr="00B71B24">
        <w:rPr>
          <w:rFonts w:cstheme="minorHAnsi"/>
          <w:sz w:val="20"/>
          <w:szCs w:val="20"/>
        </w:rPr>
        <w:t>strategies for development teams to support trunk, development baseline codes along with several feature branches.</w:t>
      </w:r>
    </w:p>
    <w:p w14:paraId="1C2AA537" w14:textId="65741020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Responsible for defining </w:t>
      </w:r>
      <w:r w:rsidRPr="00B71B24">
        <w:rPr>
          <w:rFonts w:cstheme="minorHAnsi"/>
          <w:b/>
          <w:sz w:val="20"/>
          <w:szCs w:val="20"/>
        </w:rPr>
        <w:t xml:space="preserve">branching </w:t>
      </w:r>
      <w:r w:rsidRPr="00B71B24">
        <w:rPr>
          <w:rFonts w:cstheme="minorHAnsi"/>
          <w:sz w:val="20"/>
          <w:szCs w:val="20"/>
        </w:rPr>
        <w:t xml:space="preserve">&amp; </w:t>
      </w:r>
      <w:r w:rsidRPr="00B71B24">
        <w:rPr>
          <w:rFonts w:cstheme="minorHAnsi"/>
          <w:b/>
          <w:sz w:val="20"/>
          <w:szCs w:val="20"/>
        </w:rPr>
        <w:t>merging</w:t>
      </w:r>
      <w:r w:rsidRPr="00B71B24">
        <w:rPr>
          <w:rFonts w:cstheme="minorHAnsi"/>
          <w:sz w:val="20"/>
          <w:szCs w:val="20"/>
        </w:rPr>
        <w:t xml:space="preserve"> strategy, check-in policies, improving code quality, automated Gated Check-ins, defining backup and archival plans.</w:t>
      </w:r>
    </w:p>
    <w:p w14:paraId="2B110320" w14:textId="6C23A9E4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Implemented new projects builds framework using </w:t>
      </w:r>
      <w:r w:rsidRPr="00B71B24">
        <w:rPr>
          <w:rFonts w:cstheme="minorHAnsi"/>
          <w:b/>
          <w:sz w:val="20"/>
          <w:szCs w:val="20"/>
        </w:rPr>
        <w:t xml:space="preserve">Jenkins </w:t>
      </w:r>
      <w:r w:rsidRPr="00B71B24">
        <w:rPr>
          <w:rFonts w:cstheme="minorHAnsi"/>
          <w:sz w:val="20"/>
          <w:szCs w:val="20"/>
        </w:rPr>
        <w:t xml:space="preserve">&amp; </w:t>
      </w:r>
      <w:r w:rsidRPr="00B71B24">
        <w:rPr>
          <w:rFonts w:cstheme="minorHAnsi"/>
          <w:b/>
          <w:sz w:val="20"/>
          <w:szCs w:val="20"/>
        </w:rPr>
        <w:t>Maven</w:t>
      </w:r>
      <w:r w:rsidRPr="00B71B24">
        <w:rPr>
          <w:rFonts w:cstheme="minorHAnsi"/>
          <w:sz w:val="20"/>
          <w:szCs w:val="20"/>
        </w:rPr>
        <w:t xml:space="preserve"> as build framework tools.</w:t>
      </w:r>
    </w:p>
    <w:p w14:paraId="46B1BBCA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Used </w:t>
      </w:r>
      <w:r w:rsidRPr="00B71B24">
        <w:rPr>
          <w:rFonts w:cstheme="minorHAnsi"/>
          <w:b/>
          <w:sz w:val="20"/>
          <w:szCs w:val="20"/>
        </w:rPr>
        <w:t>Maven</w:t>
      </w:r>
      <w:r w:rsidRPr="00B71B24">
        <w:rPr>
          <w:rFonts w:cstheme="minorHAnsi"/>
          <w:sz w:val="20"/>
          <w:szCs w:val="20"/>
        </w:rPr>
        <w:t xml:space="preserve"> as build tool on python projects for the development of build artifacts on the source code.</w:t>
      </w:r>
    </w:p>
    <w:p w14:paraId="2B7E1411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Developed </w:t>
      </w:r>
      <w:r w:rsidRPr="00B71B24">
        <w:rPr>
          <w:rFonts w:cstheme="minorHAnsi"/>
          <w:b/>
          <w:sz w:val="20"/>
          <w:szCs w:val="20"/>
        </w:rPr>
        <w:t>automation framework</w:t>
      </w:r>
      <w:r w:rsidRPr="00B71B24">
        <w:rPr>
          <w:rFonts w:cstheme="minorHAnsi"/>
          <w:sz w:val="20"/>
          <w:szCs w:val="20"/>
        </w:rPr>
        <w:t xml:space="preserve"> for Application Deployments to the cloud environments. </w:t>
      </w:r>
    </w:p>
    <w:p w14:paraId="1ED4A84B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>Installed and configured Infrastructure Automation Tool Puppet. Created and updated Puppet manifests and modules, files, and packages. </w:t>
      </w:r>
    </w:p>
    <w:p w14:paraId="5F491019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Implemented </w:t>
      </w:r>
      <w:r w:rsidRPr="00B71B24">
        <w:rPr>
          <w:rFonts w:cstheme="minorHAnsi"/>
          <w:b/>
          <w:sz w:val="20"/>
          <w:szCs w:val="20"/>
        </w:rPr>
        <w:t>AWS</w:t>
      </w:r>
      <w:r w:rsidRPr="00B71B24">
        <w:rPr>
          <w:rFonts w:cstheme="minorHAnsi"/>
          <w:sz w:val="20"/>
          <w:szCs w:val="20"/>
        </w:rPr>
        <w:t xml:space="preserve"> solutions using </w:t>
      </w:r>
      <w:bookmarkStart w:id="3" w:name="_Hlk494202362"/>
      <w:r w:rsidRPr="005B1C46">
        <w:rPr>
          <w:rFonts w:cstheme="minorHAnsi"/>
          <w:b/>
          <w:sz w:val="20"/>
          <w:szCs w:val="20"/>
        </w:rPr>
        <w:t>EC2, S3, RDS, EBS, Elastic Load Balancer</w:t>
      </w:r>
      <w:bookmarkEnd w:id="3"/>
      <w:r w:rsidRPr="00B71B24">
        <w:rPr>
          <w:rFonts w:cstheme="minorHAnsi"/>
          <w:sz w:val="20"/>
          <w:szCs w:val="20"/>
        </w:rPr>
        <w:t xml:space="preserve">, and </w:t>
      </w:r>
      <w:r w:rsidRPr="005B1C46">
        <w:rPr>
          <w:rFonts w:cstheme="minorHAnsi"/>
          <w:b/>
          <w:sz w:val="20"/>
          <w:szCs w:val="20"/>
        </w:rPr>
        <w:t>Auto scaling groups</w:t>
      </w:r>
      <w:r w:rsidRPr="00B71B24">
        <w:rPr>
          <w:rFonts w:cstheme="minorHAnsi"/>
          <w:sz w:val="20"/>
          <w:szCs w:val="20"/>
        </w:rPr>
        <w:t xml:space="preserve">, Optimized volumes and </w:t>
      </w:r>
      <w:r w:rsidRPr="005B1C46">
        <w:rPr>
          <w:rFonts w:cstheme="minorHAnsi"/>
          <w:b/>
          <w:sz w:val="20"/>
          <w:szCs w:val="20"/>
        </w:rPr>
        <w:t>EC2</w:t>
      </w:r>
      <w:r w:rsidRPr="00B71B24">
        <w:rPr>
          <w:rFonts w:cstheme="minorHAnsi"/>
          <w:sz w:val="20"/>
          <w:szCs w:val="20"/>
        </w:rPr>
        <w:t xml:space="preserve"> instances. </w:t>
      </w:r>
    </w:p>
    <w:p w14:paraId="10FB7A88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>Written pre-&amp; post commit hook scripts to accommodate various development requests.</w:t>
      </w:r>
    </w:p>
    <w:p w14:paraId="1A987904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Developed </w:t>
      </w:r>
      <w:r w:rsidRPr="00B71B24">
        <w:rPr>
          <w:rFonts w:cstheme="minorHAnsi"/>
          <w:b/>
          <w:sz w:val="20"/>
          <w:szCs w:val="20"/>
        </w:rPr>
        <w:t>Perl</w:t>
      </w:r>
      <w:r w:rsidRPr="00B71B24">
        <w:rPr>
          <w:rFonts w:cstheme="minorHAnsi"/>
          <w:sz w:val="20"/>
          <w:szCs w:val="20"/>
        </w:rPr>
        <w:t xml:space="preserve"> and </w:t>
      </w:r>
      <w:r w:rsidRPr="00B71B24">
        <w:rPr>
          <w:rFonts w:cstheme="minorHAnsi"/>
          <w:b/>
          <w:sz w:val="20"/>
          <w:szCs w:val="20"/>
        </w:rPr>
        <w:t>shell</w:t>
      </w:r>
      <w:r w:rsidRPr="00B71B24">
        <w:rPr>
          <w:rFonts w:cstheme="minorHAnsi"/>
          <w:sz w:val="20"/>
          <w:szCs w:val="20"/>
        </w:rPr>
        <w:t xml:space="preserve"> scripts for automation of the build and release process, developed Custom Scripts to monitor repositories, Server storage. </w:t>
      </w:r>
    </w:p>
    <w:p w14:paraId="66675E79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bookmarkStart w:id="4" w:name="_Hlk526949888"/>
      <w:r w:rsidRPr="00B71B24">
        <w:rPr>
          <w:rFonts w:cstheme="minorHAnsi"/>
          <w:sz w:val="20"/>
          <w:szCs w:val="20"/>
        </w:rPr>
        <w:t xml:space="preserve">Automated the cloud deployments using </w:t>
      </w:r>
      <w:r w:rsidRPr="00B71B24">
        <w:rPr>
          <w:rFonts w:cstheme="minorHAnsi"/>
          <w:b/>
          <w:sz w:val="20"/>
          <w:szCs w:val="20"/>
        </w:rPr>
        <w:t>Puppet</w:t>
      </w:r>
      <w:r w:rsidRPr="00B71B24">
        <w:rPr>
          <w:rFonts w:cstheme="minorHAnsi"/>
          <w:sz w:val="20"/>
          <w:szCs w:val="20"/>
        </w:rPr>
        <w:t xml:space="preserve"> and </w:t>
      </w:r>
      <w:r w:rsidRPr="00B71B24">
        <w:rPr>
          <w:rFonts w:cstheme="minorHAnsi"/>
          <w:b/>
          <w:sz w:val="20"/>
          <w:szCs w:val="20"/>
        </w:rPr>
        <w:t>AWS</w:t>
      </w:r>
      <w:r w:rsidRPr="00B71B24">
        <w:rPr>
          <w:rFonts w:cstheme="minorHAnsi"/>
          <w:sz w:val="20"/>
          <w:szCs w:val="20"/>
        </w:rPr>
        <w:t xml:space="preserve"> Cloud Formation Templates.</w:t>
      </w:r>
    </w:p>
    <w:bookmarkEnd w:id="4"/>
    <w:p w14:paraId="6970D280" w14:textId="77777777" w:rsidR="00B71B24" w:rsidRPr="00B71B24" w:rsidRDefault="00B71B24" w:rsidP="00B71B24">
      <w:pPr>
        <w:pStyle w:val="NoSpacing1"/>
        <w:numPr>
          <w:ilvl w:val="0"/>
          <w:numId w:val="2"/>
        </w:numPr>
        <w:jc w:val="both"/>
        <w:rPr>
          <w:rFonts w:cstheme="minorHAnsi"/>
          <w:sz w:val="20"/>
          <w:szCs w:val="20"/>
        </w:rPr>
      </w:pPr>
      <w:r w:rsidRPr="00B71B24">
        <w:rPr>
          <w:rFonts w:cstheme="minorHAnsi"/>
          <w:sz w:val="20"/>
          <w:szCs w:val="20"/>
        </w:rPr>
        <w:t xml:space="preserve">To achieve Continuous Delivery goal on high scalable environment, used </w:t>
      </w:r>
      <w:r w:rsidRPr="00B71B24">
        <w:rPr>
          <w:rFonts w:cstheme="minorHAnsi"/>
          <w:b/>
          <w:sz w:val="20"/>
          <w:szCs w:val="20"/>
        </w:rPr>
        <w:t xml:space="preserve">Docker </w:t>
      </w:r>
      <w:r w:rsidRPr="00B71B24">
        <w:rPr>
          <w:rFonts w:cstheme="minorHAnsi"/>
          <w:sz w:val="20"/>
          <w:szCs w:val="20"/>
        </w:rPr>
        <w:t xml:space="preserve">coupled with load-balancing tool </w:t>
      </w:r>
      <w:r w:rsidRPr="00B71B24">
        <w:rPr>
          <w:rFonts w:cstheme="minorHAnsi"/>
          <w:b/>
          <w:sz w:val="20"/>
          <w:szCs w:val="20"/>
        </w:rPr>
        <w:t>Nginx</w:t>
      </w:r>
      <w:r w:rsidRPr="00B71B24">
        <w:rPr>
          <w:rFonts w:cstheme="minorHAnsi"/>
          <w:sz w:val="20"/>
          <w:szCs w:val="20"/>
        </w:rPr>
        <w:t>.</w:t>
      </w:r>
    </w:p>
    <w:p w14:paraId="3378B707" w14:textId="77777777" w:rsidR="00E50648" w:rsidRPr="00B71B24" w:rsidRDefault="00FC29CB" w:rsidP="00E5064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Style w:val="apple-converted-space"/>
          <w:rFonts w:asciiTheme="minorHAnsi" w:eastAsia="Cambria" w:hAnsiTheme="minorHAnsi" w:cstheme="minorHAnsi"/>
          <w:sz w:val="20"/>
          <w:szCs w:val="20"/>
        </w:rPr>
      </w:pPr>
      <w:r w:rsidRPr="00B71B24">
        <w:rPr>
          <w:rStyle w:val="apple-converted-space"/>
          <w:rFonts w:asciiTheme="minorHAnsi" w:eastAsia="Cambria" w:hAnsiTheme="minorHAnsi" w:cstheme="minorHAnsi"/>
          <w:sz w:val="20"/>
          <w:szCs w:val="20"/>
        </w:rPr>
        <w:t xml:space="preserve">Experience in implementing and configuring network services such as </w:t>
      </w:r>
      <w:r w:rsidRPr="00B71B24">
        <w:rPr>
          <w:rStyle w:val="apple-converted-space"/>
          <w:rFonts w:asciiTheme="minorHAnsi" w:eastAsia="Cambria" w:hAnsiTheme="minorHAnsi" w:cstheme="minorHAnsi"/>
          <w:b/>
          <w:sz w:val="20"/>
          <w:szCs w:val="20"/>
        </w:rPr>
        <w:t>TCP/IP, HTTP, DHCP,</w:t>
      </w:r>
      <w:r w:rsidRPr="00B71B24">
        <w:rPr>
          <w:rStyle w:val="apple-converted-space"/>
          <w:rFonts w:asciiTheme="minorHAnsi" w:eastAsia="Cambria" w:hAnsiTheme="minorHAnsi" w:cstheme="minorHAnsi"/>
          <w:sz w:val="20"/>
          <w:szCs w:val="20"/>
        </w:rPr>
        <w:t xml:space="preserve"> and TFTP.</w:t>
      </w:r>
    </w:p>
    <w:p w14:paraId="31B80FEC" w14:textId="22D3D400" w:rsidR="00E50648" w:rsidRPr="00B71B24" w:rsidRDefault="00E50648" w:rsidP="00E5064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eastAsia="Cambria" w:hAnsiTheme="minorHAnsi" w:cstheme="minorHAnsi"/>
          <w:sz w:val="20"/>
          <w:szCs w:val="20"/>
          <w:lang w:val="de-DE"/>
        </w:rPr>
      </w:pPr>
      <w:r w:rsidRPr="00B71B24">
        <w:rPr>
          <w:rFonts w:asciiTheme="minorHAnsi" w:hAnsiTheme="minorHAnsi" w:cstheme="minorHAnsi"/>
          <w:color w:val="1F1F1F"/>
          <w:sz w:val="20"/>
          <w:szCs w:val="20"/>
        </w:rPr>
        <w:t xml:space="preserve">Successfully migrated a large-scale Red Hat Enterprise Linux </w:t>
      </w:r>
      <w:r w:rsidRPr="00B71B24">
        <w:rPr>
          <w:rFonts w:asciiTheme="minorHAnsi" w:hAnsiTheme="minorHAnsi" w:cstheme="minorHAnsi"/>
          <w:b/>
          <w:color w:val="1F1F1F"/>
          <w:sz w:val="20"/>
          <w:szCs w:val="20"/>
        </w:rPr>
        <w:t>(RHEL) 6</w:t>
      </w:r>
      <w:r w:rsidRPr="00B71B24">
        <w:rPr>
          <w:rFonts w:asciiTheme="minorHAnsi" w:hAnsiTheme="minorHAnsi" w:cstheme="minorHAnsi"/>
          <w:color w:val="1F1F1F"/>
          <w:sz w:val="20"/>
          <w:szCs w:val="20"/>
        </w:rPr>
        <w:t xml:space="preserve"> environment to </w:t>
      </w:r>
      <w:r w:rsidRPr="00B71B24">
        <w:rPr>
          <w:rFonts w:asciiTheme="minorHAnsi" w:hAnsiTheme="minorHAnsi" w:cstheme="minorHAnsi"/>
          <w:b/>
          <w:color w:val="1F1F1F"/>
          <w:sz w:val="20"/>
          <w:szCs w:val="20"/>
        </w:rPr>
        <w:t>RHEL 7</w:t>
      </w:r>
      <w:r w:rsidRPr="00B71B24">
        <w:rPr>
          <w:rFonts w:asciiTheme="minorHAnsi" w:hAnsiTheme="minorHAnsi" w:cstheme="minorHAnsi"/>
          <w:color w:val="1F1F1F"/>
          <w:sz w:val="20"/>
          <w:szCs w:val="20"/>
        </w:rPr>
        <w:t>.</w:t>
      </w:r>
    </w:p>
    <w:p w14:paraId="12079F27" w14:textId="11E46E51" w:rsidR="00E50648" w:rsidRPr="009C6EAD" w:rsidRDefault="00E50648" w:rsidP="009C6EAD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inorHAnsi" w:eastAsia="Cambria" w:hAnsiTheme="minorHAnsi" w:cstheme="minorHAnsi"/>
          <w:sz w:val="20"/>
          <w:szCs w:val="20"/>
          <w:lang w:val="de-DE"/>
        </w:rPr>
      </w:pPr>
      <w:r w:rsidRPr="00B71B24">
        <w:rPr>
          <w:rStyle w:val="Strong"/>
          <w:rFonts w:asciiTheme="minorHAnsi" w:hAnsiTheme="minorHAnsi" w:cstheme="minorHAnsi"/>
          <w:b w:val="0"/>
          <w:bCs w:val="0"/>
          <w:color w:val="1F1F1F"/>
          <w:sz w:val="20"/>
          <w:szCs w:val="20"/>
          <w:shd w:val="clear" w:color="auto" w:fill="FFFFFF"/>
        </w:rPr>
        <w:t xml:space="preserve">Expertise in Red Hat Enterprise Linux (RHEL) </w:t>
      </w:r>
      <w:r w:rsidRPr="00B71B24">
        <w:rPr>
          <w:rStyle w:val="Strong"/>
          <w:rFonts w:asciiTheme="minorHAnsi" w:hAnsiTheme="minorHAnsi" w:cstheme="minorHAnsi"/>
          <w:bCs w:val="0"/>
          <w:color w:val="1F1F1F"/>
          <w:sz w:val="20"/>
          <w:szCs w:val="20"/>
          <w:shd w:val="clear" w:color="auto" w:fill="FFFFFF"/>
        </w:rPr>
        <w:t>installation, configuration, and administration.</w:t>
      </w:r>
    </w:p>
    <w:p w14:paraId="60D65984" w14:textId="176EDDAF" w:rsidR="00E50648" w:rsidRPr="00B71B24" w:rsidRDefault="00E50648" w:rsidP="00FC29CB">
      <w:pPr>
        <w:pStyle w:val="ListParagraph"/>
        <w:numPr>
          <w:ilvl w:val="0"/>
          <w:numId w:val="2"/>
        </w:numPr>
        <w:shd w:val="clear" w:color="auto" w:fill="FFFFFF"/>
        <w:tabs>
          <w:tab w:val="left" w:pos="1080"/>
        </w:tabs>
        <w:rPr>
          <w:rFonts w:asciiTheme="minorHAnsi" w:hAnsiTheme="minorHAnsi" w:cstheme="minorHAnsi"/>
          <w:color w:val="auto"/>
          <w:sz w:val="20"/>
          <w:szCs w:val="20"/>
          <w:lang w:eastAsia="zh-CN"/>
        </w:rPr>
      </w:pPr>
      <w:r w:rsidRPr="00B71B24">
        <w:rPr>
          <w:rStyle w:val="Strong"/>
          <w:rFonts w:asciiTheme="minorHAnsi" w:hAnsiTheme="minorHAnsi" w:cstheme="minorHAnsi"/>
          <w:b w:val="0"/>
          <w:bCs w:val="0"/>
          <w:color w:val="1F1F1F"/>
          <w:sz w:val="20"/>
          <w:szCs w:val="20"/>
          <w:shd w:val="clear" w:color="auto" w:fill="FFFFFF"/>
        </w:rPr>
        <w:t xml:space="preserve">Experience with </w:t>
      </w:r>
      <w:r w:rsidRPr="00B71B24">
        <w:rPr>
          <w:rStyle w:val="Strong"/>
          <w:rFonts w:asciiTheme="minorHAnsi" w:hAnsiTheme="minorHAnsi" w:cstheme="minorHAnsi"/>
          <w:bCs w:val="0"/>
          <w:color w:val="1F1F1F"/>
          <w:sz w:val="20"/>
          <w:szCs w:val="20"/>
          <w:shd w:val="clear" w:color="auto" w:fill="FFFFFF"/>
        </w:rPr>
        <w:t>Red Hat Satellite</w:t>
      </w:r>
      <w:r w:rsidRPr="00B71B24">
        <w:rPr>
          <w:rStyle w:val="Strong"/>
          <w:rFonts w:asciiTheme="minorHAnsi" w:hAnsiTheme="minorHAnsi" w:cstheme="minorHAnsi"/>
          <w:b w:val="0"/>
          <w:bCs w:val="0"/>
          <w:color w:val="1F1F1F"/>
          <w:sz w:val="20"/>
          <w:szCs w:val="20"/>
          <w:shd w:val="clear" w:color="auto" w:fill="FFFFFF"/>
        </w:rPr>
        <w:t xml:space="preserve">, a system management tool that can be used to automate the deployment and management of </w:t>
      </w:r>
      <w:r w:rsidRPr="00B71B24">
        <w:rPr>
          <w:rStyle w:val="Strong"/>
          <w:rFonts w:asciiTheme="minorHAnsi" w:hAnsiTheme="minorHAnsi" w:cstheme="minorHAnsi"/>
          <w:bCs w:val="0"/>
          <w:color w:val="1F1F1F"/>
          <w:sz w:val="20"/>
          <w:szCs w:val="20"/>
          <w:shd w:val="clear" w:color="auto" w:fill="FFFFFF"/>
        </w:rPr>
        <w:t>RHEL systems</w:t>
      </w:r>
      <w:r w:rsidRPr="00B71B24">
        <w:rPr>
          <w:rStyle w:val="Strong"/>
          <w:rFonts w:asciiTheme="minorHAnsi" w:hAnsiTheme="minorHAnsi" w:cstheme="minorHAnsi"/>
          <w:b w:val="0"/>
          <w:bCs w:val="0"/>
          <w:color w:val="1F1F1F"/>
          <w:sz w:val="20"/>
          <w:szCs w:val="20"/>
          <w:shd w:val="clear" w:color="auto" w:fill="FFFFFF"/>
        </w:rPr>
        <w:t>.</w:t>
      </w:r>
    </w:p>
    <w:p w14:paraId="3E85C699" w14:textId="77777777" w:rsidR="00466BAC" w:rsidRPr="00B71B24" w:rsidRDefault="00FC29CB" w:rsidP="00FC29CB">
      <w:pPr>
        <w:pStyle w:val="ListParagraph"/>
        <w:numPr>
          <w:ilvl w:val="0"/>
          <w:numId w:val="2"/>
        </w:numPr>
        <w:shd w:val="clear" w:color="auto" w:fill="FFFFFF"/>
        <w:tabs>
          <w:tab w:val="left" w:pos="1080"/>
        </w:tabs>
        <w:rPr>
          <w:rFonts w:asciiTheme="minorHAnsi" w:hAnsiTheme="minorHAnsi" w:cstheme="minorHAnsi"/>
          <w:color w:val="auto"/>
          <w:sz w:val="20"/>
          <w:szCs w:val="20"/>
          <w:lang w:eastAsia="zh-CN"/>
        </w:rPr>
      </w:pP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Installed, configured, maintained and administered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/ </w:t>
      </w:r>
      <w:r w:rsidRPr="00B71B24">
        <w:rPr>
          <w:rFonts w:asciiTheme="minorHAnsi" w:eastAsia="Courier New" w:hAnsiTheme="minorHAnsi" w:cstheme="minorHAnsi"/>
          <w:b/>
          <w:sz w:val="20"/>
          <w:szCs w:val="20"/>
        </w:rPr>
        <w:t>UNIX</w:t>
      </w:r>
      <w:r w:rsidRPr="00B71B24">
        <w:rPr>
          <w:rFonts w:asciiTheme="minorHAnsi" w:eastAsia="Courier New" w:hAnsiTheme="minorHAnsi" w:cstheme="minorHAnsi"/>
          <w:sz w:val="20"/>
          <w:szCs w:val="20"/>
        </w:rPr>
        <w:t xml:space="preserve"> operating systems and components.</w:t>
      </w:r>
    </w:p>
    <w:p w14:paraId="0F3E83AB" w14:textId="6D652E2A" w:rsidR="00FC29CB" w:rsidRPr="00B71B24" w:rsidRDefault="00466BAC" w:rsidP="00FC29CB">
      <w:pPr>
        <w:pStyle w:val="ListParagraph"/>
        <w:numPr>
          <w:ilvl w:val="0"/>
          <w:numId w:val="2"/>
        </w:numPr>
        <w:shd w:val="clear" w:color="auto" w:fill="FFFFFF"/>
        <w:tabs>
          <w:tab w:val="left" w:pos="1080"/>
        </w:tabs>
        <w:rPr>
          <w:rFonts w:asciiTheme="minorHAnsi" w:hAnsiTheme="minorHAnsi" w:cstheme="minorHAnsi"/>
          <w:color w:val="auto"/>
          <w:sz w:val="20"/>
          <w:szCs w:val="20"/>
          <w:lang w:eastAsia="zh-CN"/>
        </w:rPr>
      </w:pPr>
      <w:r w:rsidRPr="00B71B24">
        <w:rPr>
          <w:rFonts w:asciiTheme="minorHAnsi" w:hAnsiTheme="minorHAnsi" w:cstheme="minorHAnsi"/>
          <w:sz w:val="20"/>
          <w:szCs w:val="20"/>
        </w:rPr>
        <w:t>Created local repository to connect Linux server to RHEL site for downloading packages and patches</w:t>
      </w:r>
      <w:r w:rsidR="00FC29CB" w:rsidRPr="00B71B24">
        <w:rPr>
          <w:rFonts w:asciiTheme="minorHAnsi" w:eastAsia="Courier New" w:hAnsiTheme="minorHAnsi" w:cstheme="minorHAnsi"/>
          <w:sz w:val="20"/>
          <w:szCs w:val="20"/>
        </w:rPr>
        <w:t>.</w:t>
      </w:r>
    </w:p>
    <w:p w14:paraId="434FB9DD" w14:textId="310556F0" w:rsidR="00D63F50" w:rsidRPr="000A6BE1" w:rsidRDefault="00D63F50" w:rsidP="00D63F50">
      <w:pPr>
        <w:shd w:val="clear" w:color="auto" w:fill="FFFFFF"/>
        <w:tabs>
          <w:tab w:val="left" w:pos="1080"/>
        </w:tabs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</w:pPr>
      <w:r w:rsidRPr="000A6BE1">
        <w:rPr>
          <w:rFonts w:asciiTheme="minorHAnsi" w:hAnsiTheme="minorHAnsi" w:cstheme="minorHAnsi"/>
          <w:b/>
          <w:sz w:val="20"/>
          <w:szCs w:val="20"/>
          <w:u w:val="single"/>
        </w:rPr>
        <w:t>Environments</w:t>
      </w:r>
      <w:r w:rsidRPr="000A6BE1">
        <w:rPr>
          <w:rFonts w:asciiTheme="minorHAnsi" w:hAnsiTheme="minorHAnsi" w:cstheme="minorHAnsi"/>
          <w:sz w:val="20"/>
          <w:szCs w:val="20"/>
        </w:rPr>
        <w:t xml:space="preserve">: </w:t>
      </w:r>
      <w:r w:rsidR="00FC29CB" w:rsidRPr="000A6BE1">
        <w:rPr>
          <w:rFonts w:asciiTheme="minorHAnsi" w:hAnsiTheme="minorHAnsi" w:cstheme="minorHAnsi"/>
          <w:sz w:val="20"/>
          <w:szCs w:val="20"/>
        </w:rPr>
        <w:t xml:space="preserve">Cloud AWS, </w:t>
      </w:r>
      <w:r w:rsidR="0063738A" w:rsidRPr="000A6BE1">
        <w:rPr>
          <w:rFonts w:asciiTheme="minorHAnsi" w:hAnsiTheme="minorHAnsi" w:cstheme="minorHAnsi"/>
          <w:sz w:val="20"/>
          <w:szCs w:val="20"/>
        </w:rPr>
        <w:t>Jenkins, Ansible, Redhat</w:t>
      </w:r>
      <w:r w:rsidRPr="000A6BE1">
        <w:rPr>
          <w:rFonts w:asciiTheme="minorHAnsi" w:hAnsiTheme="minorHAnsi" w:cstheme="minorHAnsi"/>
          <w:sz w:val="20"/>
          <w:szCs w:val="20"/>
        </w:rPr>
        <w:t xml:space="preserve"> Linux, IBM Aix, Ubuntu, </w:t>
      </w:r>
      <w:r w:rsidR="00FC29CB" w:rsidRPr="000A6BE1">
        <w:rPr>
          <w:rFonts w:asciiTheme="minorHAnsi" w:hAnsiTheme="minorHAnsi" w:cstheme="minorHAnsi"/>
          <w:sz w:val="20"/>
          <w:szCs w:val="20"/>
        </w:rPr>
        <w:t>CentOS, VMware</w:t>
      </w:r>
      <w:r w:rsidRPr="000A6BE1">
        <w:rPr>
          <w:rFonts w:asciiTheme="minorHAnsi" w:hAnsiTheme="minorHAnsi" w:cstheme="minorHAnsi"/>
          <w:sz w:val="20"/>
          <w:szCs w:val="20"/>
        </w:rPr>
        <w:t xml:space="preserve"> Java/J2ee, Shell Scripts, Apache Web Server, Jboss Application Server</w:t>
      </w:r>
      <w:r w:rsidR="00FC29CB" w:rsidRPr="000A6BE1">
        <w:rPr>
          <w:rFonts w:asciiTheme="minorHAnsi" w:hAnsiTheme="minorHAnsi" w:cstheme="minorHAnsi"/>
          <w:sz w:val="20"/>
          <w:szCs w:val="20"/>
        </w:rPr>
        <w:t>,</w:t>
      </w:r>
      <w:r w:rsidR="00FC29CB" w:rsidRPr="000A6BE1">
        <w:rPr>
          <w:rStyle w:val="HeaderChar"/>
          <w:rFonts w:asciiTheme="minorHAnsi" w:eastAsia="Cambria" w:hAnsiTheme="minorHAnsi" w:cstheme="minorHAnsi"/>
          <w:color w:val="000000"/>
          <w:sz w:val="20"/>
          <w:szCs w:val="20"/>
        </w:rPr>
        <w:t xml:space="preserve"> </w:t>
      </w:r>
      <w:r w:rsidR="00FC29CB" w:rsidRPr="000A6BE1"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  <w:t>TCP/IP, HTTP DNS, Bash</w:t>
      </w:r>
    </w:p>
    <w:p w14:paraId="34E4FEFE" w14:textId="7128E1F8" w:rsidR="0066255C" w:rsidRPr="000A6BE1" w:rsidRDefault="0066255C" w:rsidP="00D63F50">
      <w:pPr>
        <w:shd w:val="clear" w:color="auto" w:fill="FFFFFF"/>
        <w:tabs>
          <w:tab w:val="left" w:pos="1080"/>
        </w:tabs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05"/>
        <w:gridCol w:w="2602"/>
      </w:tblGrid>
      <w:tr w:rsidR="0066255C" w:rsidRPr="000A6BE1" w14:paraId="271F5F08" w14:textId="77777777" w:rsidTr="0066255C">
        <w:tc>
          <w:tcPr>
            <w:tcW w:w="7105" w:type="dxa"/>
            <w:shd w:val="clear" w:color="auto" w:fill="D5DCE4" w:themeFill="text2" w:themeFillTint="33"/>
          </w:tcPr>
          <w:p w14:paraId="6246AE49" w14:textId="5069453F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Manuh Technologies – India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4C99109E" w14:textId="3A3670F8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Mar 2013 to Oct 2014</w:t>
            </w:r>
          </w:p>
        </w:tc>
      </w:tr>
      <w:tr w:rsidR="0066255C" w:rsidRPr="000A6BE1" w14:paraId="30392CF5" w14:textId="77777777" w:rsidTr="0066255C">
        <w:tc>
          <w:tcPr>
            <w:tcW w:w="7105" w:type="dxa"/>
            <w:shd w:val="clear" w:color="auto" w:fill="D5DCE4" w:themeFill="text2" w:themeFillTint="33"/>
          </w:tcPr>
          <w:p w14:paraId="798D8361" w14:textId="0D66EA48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0A6BE1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>Role: System Engineer (Redhat Linux, IBM AIX)</w:t>
            </w:r>
          </w:p>
        </w:tc>
        <w:tc>
          <w:tcPr>
            <w:tcW w:w="2602" w:type="dxa"/>
            <w:shd w:val="clear" w:color="auto" w:fill="D5DCE4" w:themeFill="text2" w:themeFillTint="33"/>
          </w:tcPr>
          <w:p w14:paraId="44F61966" w14:textId="77777777" w:rsidR="0066255C" w:rsidRPr="000A6BE1" w:rsidRDefault="0066255C" w:rsidP="0086248B">
            <w:pPr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</w:p>
        </w:tc>
      </w:tr>
    </w:tbl>
    <w:p w14:paraId="25325F66" w14:textId="77777777" w:rsidR="0066255C" w:rsidRPr="000A6BE1" w:rsidRDefault="0066255C" w:rsidP="0066255C">
      <w:pPr>
        <w:tabs>
          <w:tab w:val="left" w:pos="-270"/>
        </w:tabs>
        <w:ind w:left="720" w:right="-90"/>
        <w:contextualSpacing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</w:p>
    <w:p w14:paraId="7FD0716E" w14:textId="734B275F" w:rsidR="0018172D" w:rsidRPr="000A6BE1" w:rsidRDefault="007144B0" w:rsidP="0018172D">
      <w:pPr>
        <w:numPr>
          <w:ilvl w:val="0"/>
          <w:numId w:val="21"/>
        </w:numPr>
        <w:tabs>
          <w:tab w:val="left" w:pos="-270"/>
        </w:tabs>
        <w:ind w:right="-90"/>
        <w:contextualSpacing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Installation and configur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Red hat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Enterprise 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5/6. Implementation of 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Kick-start and administration.</w:t>
      </w:r>
    </w:p>
    <w:p w14:paraId="7A9C7F58" w14:textId="2DE200F5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>Configuring, Automating and Deploying Ansible for configuration management to existing Infrastructure.</w:t>
      </w:r>
    </w:p>
    <w:p w14:paraId="60CE52DF" w14:textId="10796FC4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Written the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Ansible YAML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scripts to configure the remote servers</w:t>
      </w:r>
    </w:p>
    <w:p w14:paraId="0679BCEB" w14:textId="77777777" w:rsidR="00FB647F" w:rsidRPr="000A6BE1" w:rsidRDefault="0018172D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>Responsible for maintaining user accounts and basic services access permissions on infrastructure servers</w:t>
      </w:r>
    </w:p>
    <w:p w14:paraId="183311FA" w14:textId="61E6D8CE" w:rsidR="00FB647F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lastRenderedPageBreak/>
        <w:t xml:space="preserve">Providing On-call support and resolving issues within SLA. Creat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SAMBA/NF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shares and manag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 xml:space="preserve">Active 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directory groups o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servers. Creating, clon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Virtual Machines, templates us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VMware</w:t>
      </w:r>
      <w:r w:rsidR="00CD56BB" w:rsidRPr="000A6BE1">
        <w:rPr>
          <w:rFonts w:asciiTheme="minorHAnsi" w:eastAsia="Courier New" w:hAnsiTheme="minorHAnsi" w:cstheme="minorHAnsi"/>
          <w:sz w:val="20"/>
          <w:szCs w:val="20"/>
        </w:rPr>
        <w:t xml:space="preserve"> Virtual Client.</w:t>
      </w:r>
    </w:p>
    <w:p w14:paraId="45316725" w14:textId="77777777" w:rsidR="00FB647F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Regularly supported and manag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RHEL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patch deployment, implementation and testing. Deployment process, Supported and administer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,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VMware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, post-hardware setup and configurations based on various development environments. Excellent in patches and packages installation o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>/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Uni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Environment. Configure password less login betwee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servers</w:t>
      </w:r>
    </w:p>
    <w:p w14:paraId="547E3593" w14:textId="197AE060" w:rsidR="00FB647F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Troubleshooting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network, security related issues, capturing packets using tools such as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Iptable</w:t>
      </w:r>
      <w:r w:rsidR="00CD56BB" w:rsidRPr="000A6BE1">
        <w:rPr>
          <w:rFonts w:asciiTheme="minorHAnsi" w:eastAsia="Courier New" w:hAnsiTheme="minorHAnsi" w:cstheme="minorHAnsi"/>
          <w:b/>
          <w:sz w:val="20"/>
          <w:szCs w:val="20"/>
        </w:rPr>
        <w:t>s, firewall, TCP/UDP</w:t>
      </w:r>
      <w:r w:rsidR="00CD56BB" w:rsidRPr="000A6BE1">
        <w:rPr>
          <w:rFonts w:asciiTheme="minorHAnsi" w:eastAsia="Courier New" w:hAnsiTheme="minorHAnsi" w:cstheme="minorHAnsi"/>
          <w:sz w:val="20"/>
          <w:szCs w:val="20"/>
        </w:rPr>
        <w:t xml:space="preserve"> and other networking issues.</w:t>
      </w:r>
    </w:p>
    <w:p w14:paraId="3E648C74" w14:textId="77777777" w:rsidR="00FB647F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Planned, scheduled and Implemented OS patches on both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 xml:space="preserve">Solaris 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&amp;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boxes as a part of pro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 xml:space="preserve">active 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maintenance and Secure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Shell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(SSH) implementation. </w:t>
      </w:r>
    </w:p>
    <w:p w14:paraId="0DE248D5" w14:textId="2A634BED" w:rsidR="0018172D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Installed Patches/Packages and RPM packages o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 xml:space="preserve">Servers 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>and Upgrading OS levels. </w:t>
      </w:r>
    </w:p>
    <w:p w14:paraId="3D10C50F" w14:textId="50CBA5E0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Responsible for configuring networking concepts like 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SMTP,DNS,NTP,SAMBA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and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NFS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services and supporting users in solving their problems.</w:t>
      </w:r>
    </w:p>
    <w:p w14:paraId="2BF0C453" w14:textId="77777777" w:rsidR="00FB647F" w:rsidRPr="000A6BE1" w:rsidRDefault="0018172D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Installed and updated packages on all the servers using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YUM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and managed packages through Redhat Satellite server.</w:t>
      </w:r>
    </w:p>
    <w:p w14:paraId="179E93B4" w14:textId="3E8914D3" w:rsidR="00FB647F" w:rsidRPr="000A6BE1" w:rsidRDefault="00FB647F" w:rsidP="00FB647F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Experience in Installing Firmware Upgrades,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kernel patche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, systems configuration, performance tuning on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Uni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>/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systems.</w:t>
      </w:r>
    </w:p>
    <w:p w14:paraId="120505D3" w14:textId="0CC6301C" w:rsidR="00FB647F" w:rsidRPr="000A6BE1" w:rsidRDefault="00FB647F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Installed, configured, maintained and administere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Linu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/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UNIX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operating systems and components. Diagnosed and resolved problems associated with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DNS, DHCP, VPN, NFS</w:t>
      </w:r>
      <w:r w:rsidRPr="000A6BE1">
        <w:rPr>
          <w:rFonts w:asciiTheme="minorHAnsi" w:eastAsia="Courier New" w:hAnsiTheme="minorHAnsi" w:cstheme="minorHAnsi"/>
          <w:sz w:val="20"/>
          <w:szCs w:val="20"/>
        </w:rPr>
        <w:t xml:space="preserve"> and </w:t>
      </w:r>
      <w:r w:rsidRPr="000A6BE1">
        <w:rPr>
          <w:rFonts w:asciiTheme="minorHAnsi" w:eastAsia="Courier New" w:hAnsiTheme="minorHAnsi" w:cstheme="minorHAnsi"/>
          <w:b/>
          <w:sz w:val="20"/>
          <w:szCs w:val="20"/>
        </w:rPr>
        <w:t>Apache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</w:t>
      </w:r>
    </w:p>
    <w:p w14:paraId="0DE03FE0" w14:textId="325F17CA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Configuration of remote access utilities, providing user access control on services like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Telnet, FTP</w:t>
      </w:r>
      <w:r w:rsidR="00FB647F"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,SSH</w:t>
      </w:r>
    </w:p>
    <w:p w14:paraId="6EFF25FA" w14:textId="1B5DF7EC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Involved in configuring </w:t>
      </w:r>
      <w:r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>Redhat Satellite server</w:t>
      </w: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 xml:space="preserve"> by creating templates and profiles and assigning to all hosts accordingly.</w:t>
      </w:r>
    </w:p>
    <w:p w14:paraId="4ED4EF3C" w14:textId="5F2B3ADB" w:rsidR="0018172D" w:rsidRPr="000A6BE1" w:rsidRDefault="0018172D" w:rsidP="0018172D">
      <w:pPr>
        <w:pStyle w:val="ListParagraph"/>
        <w:numPr>
          <w:ilvl w:val="0"/>
          <w:numId w:val="21"/>
        </w:numPr>
        <w:tabs>
          <w:tab w:val="left" w:pos="-270"/>
        </w:tabs>
        <w:ind w:right="-90"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>Installations of all the required patches, hardware, software drivers, third-party software’s</w:t>
      </w:r>
    </w:p>
    <w:p w14:paraId="4869D267" w14:textId="1F21D768" w:rsidR="00682514" w:rsidRPr="000A6BE1" w:rsidRDefault="00AE15DB" w:rsidP="00682514">
      <w:pPr>
        <w:tabs>
          <w:tab w:val="left" w:pos="-270"/>
        </w:tabs>
        <w:ind w:right="-90"/>
        <w:contextualSpacing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  <w:r w:rsidRPr="000A6BE1">
        <w:rPr>
          <w:rFonts w:asciiTheme="minorHAnsi" w:hAnsiTheme="minorHAnsi" w:cstheme="minorHAnsi"/>
          <w:b/>
          <w:sz w:val="20"/>
          <w:szCs w:val="20"/>
          <w:u w:val="single"/>
        </w:rPr>
        <w:t>Environments</w:t>
      </w:r>
      <w:r w:rsidRPr="000A6BE1">
        <w:rPr>
          <w:rFonts w:asciiTheme="minorHAnsi" w:hAnsiTheme="minorHAnsi" w:cstheme="minorHAnsi"/>
          <w:sz w:val="20"/>
          <w:szCs w:val="20"/>
        </w:rPr>
        <w:t xml:space="preserve">: Redhat Linux 5/6/7, IBM Aix, Ubuntu, </w:t>
      </w:r>
      <w:r w:rsidR="007144B0" w:rsidRPr="000A6BE1">
        <w:rPr>
          <w:rFonts w:asciiTheme="minorHAnsi" w:hAnsiTheme="minorHAnsi" w:cstheme="minorHAnsi"/>
          <w:sz w:val="20"/>
          <w:szCs w:val="20"/>
        </w:rPr>
        <w:t>CentOS, Shell</w:t>
      </w:r>
      <w:r w:rsidRPr="000A6BE1">
        <w:rPr>
          <w:rFonts w:asciiTheme="minorHAnsi" w:hAnsiTheme="minorHAnsi" w:cstheme="minorHAnsi"/>
          <w:sz w:val="20"/>
          <w:szCs w:val="20"/>
        </w:rPr>
        <w:t xml:space="preserve"> Scripts, Apache Web Server, </w:t>
      </w:r>
      <w:r w:rsidRPr="000A6BE1"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  <w:t>TCP/IP, HTTP DNS, Bash</w:t>
      </w:r>
      <w:r w:rsidR="00682514" w:rsidRPr="000A6BE1"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  <w:t>,</w:t>
      </w:r>
      <w:r w:rsidR="00682514" w:rsidRPr="000A6BE1">
        <w:rPr>
          <w:rFonts w:asciiTheme="minorHAnsi" w:eastAsia="Cambria" w:hAnsiTheme="minorHAnsi" w:cstheme="minorHAnsi"/>
          <w:b/>
          <w:color w:val="000000"/>
          <w:sz w:val="20"/>
          <w:szCs w:val="20"/>
          <w:lang w:val="de-DE"/>
        </w:rPr>
        <w:t xml:space="preserve"> </w:t>
      </w:r>
      <w:r w:rsidR="00682514" w:rsidRPr="000A6BE1"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  <w:t>Redhat Satellite server</w:t>
      </w:r>
    </w:p>
    <w:p w14:paraId="7051690D" w14:textId="21C7A253" w:rsidR="0066255C" w:rsidRPr="000A6BE1" w:rsidRDefault="0066255C" w:rsidP="00682514">
      <w:pPr>
        <w:tabs>
          <w:tab w:val="left" w:pos="-270"/>
        </w:tabs>
        <w:ind w:right="-90"/>
        <w:contextualSpacing/>
        <w:rPr>
          <w:rFonts w:asciiTheme="minorHAnsi" w:eastAsia="Cambria" w:hAnsiTheme="minorHAnsi" w:cstheme="minorHAnsi"/>
          <w:color w:val="000000"/>
          <w:sz w:val="20"/>
          <w:szCs w:val="20"/>
          <w:lang w:val="de-DE"/>
        </w:rPr>
      </w:pPr>
    </w:p>
    <w:p w14:paraId="02AB2040" w14:textId="77777777" w:rsidR="0066255C" w:rsidRPr="000A6BE1" w:rsidRDefault="0066255C" w:rsidP="00682514">
      <w:pPr>
        <w:tabs>
          <w:tab w:val="left" w:pos="-270"/>
        </w:tabs>
        <w:ind w:right="-90"/>
        <w:contextualSpacing/>
        <w:rPr>
          <w:rStyle w:val="apple-converted-space"/>
          <w:rFonts w:asciiTheme="minorHAnsi" w:eastAsia="Cambria" w:hAnsiTheme="minorHAnsi" w:cstheme="minorHAnsi"/>
          <w:color w:val="000000"/>
          <w:sz w:val="20"/>
          <w:szCs w:val="20"/>
        </w:rPr>
      </w:pPr>
    </w:p>
    <w:sectPr w:rsidR="0066255C" w:rsidRPr="000A6BE1" w:rsidSect="000A6BE1">
      <w:headerReference w:type="default" r:id="rId8"/>
      <w:footerReference w:type="default" r:id="rId9"/>
      <w:headerReference w:type="first" r:id="rId10"/>
      <w:pgSz w:w="11906" w:h="16838"/>
      <w:pgMar w:top="714" w:right="1469" w:bottom="994" w:left="720" w:header="0" w:footer="864" w:gutter="0"/>
      <w:cols w:space="720"/>
      <w:formProt w:val="0"/>
      <w:titlePg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26F12C" w14:textId="77777777" w:rsidR="000856F9" w:rsidRDefault="000856F9">
      <w:r>
        <w:separator/>
      </w:r>
    </w:p>
  </w:endnote>
  <w:endnote w:type="continuationSeparator" w:id="0">
    <w:p w14:paraId="751FF5BC" w14:textId="77777777" w:rsidR="000856F9" w:rsidRDefault="00085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Symbol">
    <w:altName w:val="Times New Roman"/>
    <w:charset w:val="01"/>
    <w:family w:val="auto"/>
    <w:pitch w:val="default"/>
  </w:font>
  <w:font w:name="Liberation Sans">
    <w:altName w:val="Arial"/>
    <w:charset w:val="01"/>
    <w:family w:val="roman"/>
    <w:pitch w:val="variable"/>
  </w:font>
  <w:font w:name="WenQuanYi Zen Hei Sharp">
    <w:panose1 w:val="00000000000000000000"/>
    <w:charset w:val="00"/>
    <w:family w:val="roman"/>
    <w:notTrueType/>
    <w:pitch w:val="default"/>
  </w:font>
  <w:font w:name="Lohit Devanagari">
    <w:altName w:val="Times New Roman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0C353D" w14:textId="77777777" w:rsidR="005442D5" w:rsidRDefault="00AA349D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442D1672" wp14:editId="10C2DE58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7470" cy="174625"/>
              <wp:effectExtent l="0" t="0" r="0" b="0"/>
              <wp:wrapSquare wrapText="largest"/>
              <wp:docPr id="2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68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D8A206" w14:textId="2A601258" w:rsidR="005442D5" w:rsidRDefault="00AA349D">
                          <w:pPr>
                            <w:pStyle w:val="Footer"/>
                            <w:rPr>
                              <w:color w:val="auto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8A29FB">
                            <w:rPr>
                              <w:noProof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442D1672" id="Frame1" o:spid="_x0000_s1026" style="position:absolute;margin-left:-45.1pt;margin-top:.05pt;width:6.1pt;height:13.75pt;z-index:-503316475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" filled="f" stroked="f">
              <v:textbox style="mso-fit-shape-to-text:t" inset="0,0,0,0">
                <w:txbxContent>
                  <w:p w14:paraId="1ED8A206" w14:textId="2A601258" w:rsidR="005442D5" w:rsidRDefault="00AA349D">
                    <w:pPr>
                      <w:pStyle w:val="Footer"/>
                      <w:rPr>
                        <w:color w:val="auto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8A29FB">
                      <w:rPr>
                        <w:noProof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type="square" side="largest"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FF5249" w14:textId="77777777" w:rsidR="000856F9" w:rsidRDefault="000856F9">
      <w:r>
        <w:separator/>
      </w:r>
    </w:p>
  </w:footnote>
  <w:footnote w:type="continuationSeparator" w:id="0">
    <w:p w14:paraId="2DD66971" w14:textId="77777777" w:rsidR="000856F9" w:rsidRDefault="00085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11B79C" w14:textId="56A48F5F" w:rsidR="005442D5" w:rsidRPr="00FB5375" w:rsidRDefault="00AA349D" w:rsidP="00DD5FCA">
    <w:pPr>
      <w:pStyle w:val="Header"/>
    </w:pPr>
    <w:r w:rsidRPr="00DD5FCA">
      <w:t xml:space="preserve"> </w:t>
    </w:r>
    <w:r w:rsidR="00FB5375">
      <w:rPr>
        <w:noProof/>
      </w:rPr>
      <w:t xml:space="preserve">                                                                                           </w:t>
    </w:r>
    <w:r w:rsidR="00FB5375">
      <w:rPr>
        <w:noProof/>
      </w:rPr>
      <w:drawing>
        <wp:inline distT="0" distB="0" distL="0" distR="0" wp14:anchorId="63524326" wp14:editId="65E70555">
          <wp:extent cx="647700" cy="647700"/>
          <wp:effectExtent l="0" t="0" r="0" b="0"/>
          <wp:docPr id="1231842500" name="Picture 1231842500" descr="Red Hat® Certified System Administrator (RHCSA®)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Red Hat® Certified System Administrator (RHCSA®) - Cred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B5375">
      <w:rPr>
        <w:noProof/>
      </w:rPr>
      <w:t xml:space="preserve">  </w:t>
    </w:r>
    <w:r w:rsidR="00FB5375">
      <w:rPr>
        <w:noProof/>
      </w:rPr>
      <w:drawing>
        <wp:inline distT="0" distB="0" distL="0" distR="0" wp14:anchorId="6AC489BC" wp14:editId="10E4D4CE">
          <wp:extent cx="615950" cy="647700"/>
          <wp:effectExtent l="0" t="0" r="0" b="0"/>
          <wp:docPr id="1231842501" name="Picture 1231842501" descr="Red Hat® Certified Engineer (RHCE®)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Red Hat® Certified Engineer (RHCE®) - Cred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9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B5375">
      <w:rPr>
        <w:noProof/>
      </w:rPr>
      <w:drawing>
        <wp:inline distT="0" distB="0" distL="0" distR="0" wp14:anchorId="35C49EB4" wp14:editId="53093E40">
          <wp:extent cx="717550" cy="520700"/>
          <wp:effectExtent l="0" t="0" r="6350" b="0"/>
          <wp:docPr id="1231842502" name="Picture 12318425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274" cy="542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B5375">
      <w:rPr>
        <w:noProof/>
      </w:rPr>
      <w:drawing>
        <wp:inline distT="0" distB="0" distL="0" distR="0" wp14:anchorId="24A5F571" wp14:editId="0DC5C1E0">
          <wp:extent cx="590550" cy="590550"/>
          <wp:effectExtent l="0" t="0" r="0" b="0"/>
          <wp:docPr id="1231842503" name="Picture 1231842503" descr="Microsoft Certified: Azure Fundamentals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Microsoft Certified: Azure Fundamentals - Credl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1531C5" w14:textId="4A75B6BB" w:rsidR="009657E7" w:rsidRPr="000A6BE1" w:rsidRDefault="00DD5FCA" w:rsidP="009657E7">
    <w:pPr>
      <w:pStyle w:val="Header"/>
      <w:rPr>
        <w:rFonts w:asciiTheme="minorHAnsi" w:hAnsiTheme="minorHAnsi" w:cstheme="minorHAnsi"/>
        <w:b/>
        <w:iCs/>
        <w:sz w:val="40"/>
        <w:szCs w:val="44"/>
      </w:rPr>
    </w:pPr>
    <w:bookmarkStart w:id="5" w:name="_Hlk138428587"/>
    <w:bookmarkStart w:id="6" w:name="_Hlk138428588"/>
    <w:r w:rsidRPr="000A6BE1">
      <w:rPr>
        <w:rFonts w:asciiTheme="minorHAnsi" w:hAnsiTheme="minorHAnsi" w:cstheme="minorHAnsi"/>
        <w:b/>
        <w:iCs/>
        <w:sz w:val="40"/>
        <w:szCs w:val="44"/>
      </w:rPr>
      <w:t>Sai Kumar</w:t>
    </w:r>
    <w:r w:rsidR="009657E7" w:rsidRPr="000A6BE1">
      <w:rPr>
        <w:rFonts w:asciiTheme="minorHAnsi" w:hAnsiTheme="minorHAnsi" w:cstheme="minorHAnsi"/>
        <w:noProof/>
      </w:rPr>
      <w:t xml:space="preserve">                                                            </w:t>
    </w:r>
    <w:r w:rsidR="00FB5375" w:rsidRPr="000A6BE1">
      <w:rPr>
        <w:rFonts w:asciiTheme="minorHAnsi" w:hAnsiTheme="minorHAnsi" w:cstheme="minorHAnsi"/>
        <w:noProof/>
      </w:rPr>
      <w:t xml:space="preserve">  </w:t>
    </w:r>
    <w:r w:rsidR="000A6BE1">
      <w:rPr>
        <w:rFonts w:asciiTheme="minorHAnsi" w:hAnsiTheme="minorHAnsi" w:cstheme="minorHAnsi"/>
        <w:noProof/>
      </w:rPr>
      <w:t xml:space="preserve">       </w:t>
    </w:r>
    <w:r w:rsidR="00FB5375" w:rsidRPr="000A6BE1">
      <w:rPr>
        <w:rFonts w:asciiTheme="minorHAnsi" w:hAnsiTheme="minorHAnsi" w:cstheme="minorHAnsi"/>
        <w:noProof/>
      </w:rPr>
      <w:t xml:space="preserve"> </w:t>
    </w:r>
    <w:r w:rsidR="009657E7" w:rsidRPr="000A6BE1">
      <w:rPr>
        <w:rFonts w:asciiTheme="minorHAnsi" w:hAnsiTheme="minorHAnsi" w:cstheme="minorHAnsi"/>
        <w:noProof/>
      </w:rPr>
      <w:t xml:space="preserve"> </w:t>
    </w:r>
    <w:r w:rsidR="009657E7" w:rsidRPr="000A6BE1">
      <w:rPr>
        <w:rFonts w:asciiTheme="minorHAnsi" w:hAnsiTheme="minorHAnsi" w:cstheme="minorHAnsi"/>
        <w:noProof/>
      </w:rPr>
      <w:drawing>
        <wp:inline distT="0" distB="0" distL="0" distR="0" wp14:anchorId="7C67D5EE" wp14:editId="0411FCEF">
          <wp:extent cx="647700" cy="647700"/>
          <wp:effectExtent l="0" t="0" r="0" b="0"/>
          <wp:docPr id="1231842504" name="Picture 1231842504" descr="Red Hat® Certified System Administrator (RHCSA®)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Red Hat® Certified System Administrator (RHCSA®) - Cred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657E7" w:rsidRPr="000A6BE1">
      <w:rPr>
        <w:rFonts w:asciiTheme="minorHAnsi" w:hAnsiTheme="minorHAnsi" w:cstheme="minorHAnsi"/>
        <w:noProof/>
      </w:rPr>
      <w:t xml:space="preserve">  </w:t>
    </w:r>
    <w:r w:rsidR="009657E7" w:rsidRPr="000A6BE1">
      <w:rPr>
        <w:rFonts w:asciiTheme="minorHAnsi" w:hAnsiTheme="minorHAnsi" w:cstheme="minorHAnsi"/>
        <w:noProof/>
      </w:rPr>
      <w:drawing>
        <wp:inline distT="0" distB="0" distL="0" distR="0" wp14:anchorId="46A4C64D" wp14:editId="5D881B83">
          <wp:extent cx="615950" cy="647700"/>
          <wp:effectExtent l="0" t="0" r="0" b="0"/>
          <wp:docPr id="1231842505" name="Picture 1231842505" descr="Red Hat® Certified Engineer (RHCE®)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Red Hat® Certified Engineer (RHCE®) - Credl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95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657E7" w:rsidRPr="000A6BE1">
      <w:rPr>
        <w:rFonts w:asciiTheme="minorHAnsi" w:hAnsiTheme="minorHAnsi" w:cstheme="minorHAnsi"/>
        <w:noProof/>
      </w:rPr>
      <w:drawing>
        <wp:inline distT="0" distB="0" distL="0" distR="0" wp14:anchorId="2DB5F8C4" wp14:editId="62233D17">
          <wp:extent cx="717550" cy="520700"/>
          <wp:effectExtent l="0" t="0" r="6350" b="0"/>
          <wp:docPr id="1231842506" name="Picture 123184250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274" cy="542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B5375" w:rsidRPr="000A6BE1">
      <w:rPr>
        <w:rFonts w:asciiTheme="minorHAnsi" w:hAnsiTheme="minorHAnsi" w:cstheme="minorHAnsi"/>
        <w:noProof/>
      </w:rPr>
      <w:drawing>
        <wp:inline distT="0" distB="0" distL="0" distR="0" wp14:anchorId="01603CA4" wp14:editId="19A386DA">
          <wp:extent cx="590550" cy="590550"/>
          <wp:effectExtent l="0" t="0" r="0" b="0"/>
          <wp:docPr id="1231842507" name="Picture 1231842507" descr="Microsoft Certified: Azure Fundamentals - Cred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Microsoft Certified: Azure Fundamentals - Credly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0550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DF41B18" w14:textId="682AB739" w:rsidR="009657E7" w:rsidRPr="000A6BE1" w:rsidRDefault="00D0184B">
    <w:pPr>
      <w:pStyle w:val="Header"/>
      <w:rPr>
        <w:rFonts w:asciiTheme="minorHAnsi" w:eastAsia="Courier New" w:hAnsiTheme="minorHAnsi" w:cstheme="minorHAnsi"/>
        <w:b/>
        <w:sz w:val="22"/>
        <w:szCs w:val="22"/>
      </w:rPr>
    </w:pPr>
    <w:r w:rsidRPr="000A6BE1">
      <w:rPr>
        <w:rFonts w:asciiTheme="minorHAnsi" w:eastAsia="Courier New" w:hAnsiTheme="minorHAnsi" w:cstheme="minorHAnsi"/>
        <w:b/>
        <w:sz w:val="22"/>
        <w:szCs w:val="22"/>
      </w:rPr>
      <w:t xml:space="preserve">AWS </w:t>
    </w:r>
    <w:r w:rsidR="009657E7" w:rsidRPr="000A6BE1">
      <w:rPr>
        <w:rFonts w:asciiTheme="minorHAnsi" w:eastAsia="Courier New" w:hAnsiTheme="minorHAnsi" w:cstheme="minorHAnsi"/>
        <w:b/>
        <w:sz w:val="22"/>
        <w:szCs w:val="22"/>
      </w:rPr>
      <w:t>DevOp</w:t>
    </w:r>
    <w:r w:rsidR="00FB5375" w:rsidRPr="000A6BE1">
      <w:rPr>
        <w:rFonts w:asciiTheme="minorHAnsi" w:eastAsia="Courier New" w:hAnsiTheme="minorHAnsi" w:cstheme="minorHAnsi"/>
        <w:b/>
        <w:sz w:val="22"/>
        <w:szCs w:val="22"/>
      </w:rPr>
      <w:t>s</w:t>
    </w:r>
    <w:r w:rsidR="00A35F6D" w:rsidRPr="000A6BE1">
      <w:rPr>
        <w:rFonts w:asciiTheme="minorHAnsi" w:eastAsia="Courier New" w:hAnsiTheme="minorHAnsi" w:cstheme="minorHAnsi"/>
        <w:b/>
        <w:sz w:val="22"/>
        <w:szCs w:val="22"/>
      </w:rPr>
      <w:t xml:space="preserve"> Cloud Engineer</w:t>
    </w:r>
    <w:r w:rsidR="003C7216">
      <w:rPr>
        <w:rFonts w:asciiTheme="minorHAnsi" w:eastAsia="Courier New" w:hAnsiTheme="minorHAnsi" w:cstheme="minorHAnsi"/>
        <w:b/>
        <w:sz w:val="22"/>
        <w:szCs w:val="22"/>
      </w:rPr>
      <w:t>/S</w:t>
    </w:r>
    <w:r w:rsidR="00C92234">
      <w:rPr>
        <w:rFonts w:asciiTheme="minorHAnsi" w:eastAsia="Courier New" w:hAnsiTheme="minorHAnsi" w:cstheme="minorHAnsi"/>
        <w:b/>
        <w:sz w:val="22"/>
        <w:szCs w:val="22"/>
      </w:rPr>
      <w:t>enio</w:t>
    </w:r>
    <w:r w:rsidR="003C7216">
      <w:rPr>
        <w:rFonts w:asciiTheme="minorHAnsi" w:eastAsia="Courier New" w:hAnsiTheme="minorHAnsi" w:cstheme="minorHAnsi"/>
        <w:b/>
        <w:sz w:val="22"/>
        <w:szCs w:val="22"/>
      </w:rPr>
      <w:t>r Linux Admin</w:t>
    </w:r>
    <w:r w:rsidR="00C92234">
      <w:rPr>
        <w:rFonts w:asciiTheme="minorHAnsi" w:eastAsia="Courier New" w:hAnsiTheme="minorHAnsi" w:cstheme="minorHAnsi"/>
        <w:b/>
        <w:sz w:val="22"/>
        <w:szCs w:val="22"/>
      </w:rPr>
      <w:t>istrator</w:t>
    </w:r>
  </w:p>
  <w:bookmarkEnd w:id="5"/>
  <w:bookmarkEnd w:id="6"/>
  <w:p w14:paraId="6F796C2F" w14:textId="1A8F0A87" w:rsidR="00FB5375" w:rsidRPr="000A6BE1" w:rsidRDefault="002D067E">
    <w:pPr>
      <w:pStyle w:val="Header"/>
      <w:rPr>
        <w:rStyle w:val="Hyperlink"/>
        <w:rFonts w:asciiTheme="minorHAnsi" w:hAnsiTheme="minorHAnsi" w:cstheme="minorHAnsi"/>
        <w:b/>
        <w:iCs/>
        <w:color w:val="00000A"/>
        <w:sz w:val="22"/>
        <w:szCs w:val="22"/>
        <w:u w:val="none"/>
      </w:rPr>
    </w:pPr>
    <w:r>
      <w:rPr>
        <w:noProof/>
      </w:rPr>
      <w:drawing>
        <wp:inline distT="0" distB="0" distL="0" distR="0" wp14:anchorId="7C93929D" wp14:editId="446C8C5E">
          <wp:extent cx="139700" cy="139700"/>
          <wp:effectExtent l="0" t="0" r="0" b="0"/>
          <wp:docPr id="6" name="Picture 6" descr="phone&quot; Icon - Download for free – Icondu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842508" descr="phone&quot; Icon - Download for free – Iconduck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39700" cy="139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  <w:r>
      <w:rPr>
        <w:rFonts w:asciiTheme="minorHAnsi" w:hAnsiTheme="minorHAnsi" w:cstheme="minorHAnsi"/>
        <w:b/>
        <w:iCs/>
        <w:sz w:val="22"/>
        <w:szCs w:val="22"/>
      </w:rPr>
      <w:t xml:space="preserve">832-349-5354   </w:t>
    </w:r>
    <w:r>
      <w:rPr>
        <w:noProof/>
      </w:rPr>
      <w:drawing>
        <wp:inline distT="0" distB="0" distL="0" distR="0" wp14:anchorId="1351CB64" wp14:editId="43F47B9E">
          <wp:extent cx="146050" cy="146050"/>
          <wp:effectExtent l="0" t="0" r="6350" b="6350"/>
          <wp:docPr id="3" name="Picture 3" descr="File:Circle-icons-mail.svg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842509" descr="File:Circle-icons-mail.svg - Wikipedia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050" cy="146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hAnsiTheme="minorHAnsi" w:cstheme="minorHAnsi"/>
        <w:b/>
        <w:iCs/>
        <w:sz w:val="22"/>
        <w:szCs w:val="22"/>
      </w:rPr>
      <w:t xml:space="preserve"> Email: </w:t>
    </w:r>
    <w:hyperlink r:id="rId7" w:history="1">
      <w:r>
        <w:rPr>
          <w:rStyle w:val="Hyperlink"/>
          <w:rFonts w:asciiTheme="minorHAnsi" w:hAnsiTheme="minorHAnsi" w:cstheme="minorHAnsi"/>
          <w:b/>
          <w:iCs/>
          <w:sz w:val="22"/>
          <w:szCs w:val="22"/>
        </w:rPr>
        <w:t>skaws1708@gmail.com</w:t>
      </w:r>
    </w:hyperlink>
    <w:r>
      <w:rPr>
        <w:rStyle w:val="Hyperlink"/>
        <w:rFonts w:asciiTheme="minorHAnsi" w:hAnsiTheme="minorHAnsi" w:cstheme="minorHAnsi"/>
        <w:b/>
        <w:iCs/>
        <w:sz w:val="22"/>
        <w:szCs w:val="22"/>
      </w:rPr>
      <w:t xml:space="preserve"> </w:t>
    </w:r>
    <w:r>
      <w:rPr>
        <w:rFonts w:asciiTheme="minorHAnsi" w:hAnsiTheme="minorHAnsi" w:cstheme="minorHAnsi"/>
        <w:b/>
        <w:iCs/>
        <w:sz w:val="22"/>
        <w:szCs w:val="22"/>
      </w:rPr>
      <w:t xml:space="preserve"> </w:t>
    </w:r>
    <w:r>
      <w:rPr>
        <w:rFonts w:asciiTheme="minorHAnsi" w:hAnsiTheme="minorHAnsi" w:cstheme="minorHAnsi"/>
      </w:rPr>
      <w:t xml:space="preserve"> </w:t>
    </w:r>
    <w:r>
      <w:rPr>
        <w:noProof/>
      </w:rPr>
      <w:drawing>
        <wp:inline distT="0" distB="0" distL="0" distR="0" wp14:anchorId="15373065" wp14:editId="01485DEC">
          <wp:extent cx="158750" cy="158750"/>
          <wp:effectExtent l="0" t="0" r="0" b="0"/>
          <wp:docPr id="1" name="Picture 1" descr="File:LinkedIn icon circle.svg - Wikimedia Common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842510" descr="File:LinkedIn icon circle.svg - Wikimedia Commons"/>
                  <pic:cNvPicPr>
                    <a:picLocks noChangeAspect="1" noChangeArrowheads="1"/>
                  </pic:cNvPicPr>
                </pic:nvPicPr>
                <pic:blipFill>
                  <a:blip r:embed="rId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" cy="158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hAnsiTheme="minorHAnsi" w:cstheme="minorHAnsi"/>
      </w:rPr>
      <w:t xml:space="preserve"> </w:t>
    </w:r>
    <w:hyperlink r:id="rId9" w:history="1">
      <w:r>
        <w:rPr>
          <w:rStyle w:val="Hyperlink"/>
          <w:rFonts w:asciiTheme="minorHAnsi" w:hAnsiTheme="minorHAnsi" w:cstheme="minorHAnsi"/>
          <w:sz w:val="20"/>
          <w:szCs w:val="20"/>
          <w:lang w:eastAsia="zh-CN"/>
        </w:rPr>
        <w:t>https://www.linkedin.com/in/sai-kumar-b72498142/</w:t>
      </w:r>
    </w:hyperlink>
  </w:p>
  <w:p w14:paraId="70FA1654" w14:textId="77777777" w:rsidR="001039D9" w:rsidRPr="00FB5375" w:rsidRDefault="001039D9">
    <w:pPr>
      <w:pStyle w:val="Header"/>
      <w:rPr>
        <w:rFonts w:asciiTheme="minorHAnsi" w:hAnsiTheme="minorHAnsi" w:cstheme="minorHAnsi"/>
        <w:b/>
        <w:iCs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/>
        <w:sz w:val="20"/>
        <w:szCs w:val="20"/>
      </w:rPr>
    </w:lvl>
  </w:abstractNum>
  <w:abstractNum w:abstractNumId="1" w15:restartNumberingAfterBreak="0">
    <w:nsid w:val="00340B90"/>
    <w:multiLevelType w:val="hybridMultilevel"/>
    <w:tmpl w:val="3C028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D6565"/>
    <w:multiLevelType w:val="hybridMultilevel"/>
    <w:tmpl w:val="608E96B6"/>
    <w:lvl w:ilvl="0" w:tplc="5EAA2904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0225B4"/>
    <w:multiLevelType w:val="hybridMultilevel"/>
    <w:tmpl w:val="4510F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5229D"/>
    <w:multiLevelType w:val="hybridMultilevel"/>
    <w:tmpl w:val="5492008A"/>
    <w:lvl w:ilvl="0" w:tplc="FFDC5AF8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9B8D4B2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2" w:tplc="619628E4">
      <w:numFmt w:val="bullet"/>
      <w:lvlText w:val="•"/>
      <w:lvlJc w:val="left"/>
      <w:pPr>
        <w:ind w:left="2593" w:hanging="360"/>
      </w:pPr>
      <w:rPr>
        <w:rFonts w:hint="default"/>
        <w:lang w:val="en-US" w:eastAsia="en-US" w:bidi="en-US"/>
      </w:rPr>
    </w:lvl>
    <w:lvl w:ilvl="3" w:tplc="081ED522">
      <w:numFmt w:val="bullet"/>
      <w:lvlText w:val="•"/>
      <w:lvlJc w:val="left"/>
      <w:pPr>
        <w:ind w:left="3646" w:hanging="360"/>
      </w:pPr>
      <w:rPr>
        <w:rFonts w:hint="default"/>
        <w:lang w:val="en-US" w:eastAsia="en-US" w:bidi="en-US"/>
      </w:rPr>
    </w:lvl>
    <w:lvl w:ilvl="4" w:tplc="1CE85FDC">
      <w:numFmt w:val="bullet"/>
      <w:lvlText w:val="•"/>
      <w:lvlJc w:val="left"/>
      <w:pPr>
        <w:ind w:left="4700" w:hanging="360"/>
      </w:pPr>
      <w:rPr>
        <w:rFonts w:hint="default"/>
        <w:lang w:val="en-US" w:eastAsia="en-US" w:bidi="en-US"/>
      </w:rPr>
    </w:lvl>
    <w:lvl w:ilvl="5" w:tplc="075EE298">
      <w:numFmt w:val="bullet"/>
      <w:lvlText w:val="•"/>
      <w:lvlJc w:val="left"/>
      <w:pPr>
        <w:ind w:left="5753" w:hanging="360"/>
      </w:pPr>
      <w:rPr>
        <w:rFonts w:hint="default"/>
        <w:lang w:val="en-US" w:eastAsia="en-US" w:bidi="en-US"/>
      </w:rPr>
    </w:lvl>
    <w:lvl w:ilvl="6" w:tplc="834803BC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en-US"/>
      </w:rPr>
    </w:lvl>
    <w:lvl w:ilvl="7" w:tplc="846A5330">
      <w:numFmt w:val="bullet"/>
      <w:lvlText w:val="•"/>
      <w:lvlJc w:val="left"/>
      <w:pPr>
        <w:ind w:left="7860" w:hanging="360"/>
      </w:pPr>
      <w:rPr>
        <w:rFonts w:hint="default"/>
        <w:lang w:val="en-US" w:eastAsia="en-US" w:bidi="en-US"/>
      </w:rPr>
    </w:lvl>
    <w:lvl w:ilvl="8" w:tplc="DB0018CC">
      <w:numFmt w:val="bullet"/>
      <w:lvlText w:val="•"/>
      <w:lvlJc w:val="left"/>
      <w:pPr>
        <w:ind w:left="8913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0BC40215"/>
    <w:multiLevelType w:val="hybridMultilevel"/>
    <w:tmpl w:val="33F6D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105B1"/>
    <w:multiLevelType w:val="hybridMultilevel"/>
    <w:tmpl w:val="BF00EA12"/>
    <w:lvl w:ilvl="0" w:tplc="E94CB54C">
      <w:start w:val="1"/>
      <w:numFmt w:val="bullet"/>
      <w:lvlText w:val="•"/>
      <w:lvlJc w:val="left"/>
      <w:pPr>
        <w:ind w:left="0" w:firstLine="0"/>
      </w:pPr>
    </w:lvl>
    <w:lvl w:ilvl="1" w:tplc="D6B68262">
      <w:start w:val="1"/>
      <w:numFmt w:val="decimal"/>
      <w:lvlText w:val=""/>
      <w:lvlJc w:val="left"/>
      <w:pPr>
        <w:ind w:left="0" w:firstLine="0"/>
      </w:pPr>
    </w:lvl>
    <w:lvl w:ilvl="2" w:tplc="9224FD0A">
      <w:start w:val="1"/>
      <w:numFmt w:val="decimal"/>
      <w:lvlText w:val=""/>
      <w:lvlJc w:val="left"/>
      <w:pPr>
        <w:ind w:left="0" w:firstLine="0"/>
      </w:pPr>
    </w:lvl>
    <w:lvl w:ilvl="3" w:tplc="FF284CA8">
      <w:start w:val="1"/>
      <w:numFmt w:val="decimal"/>
      <w:lvlText w:val=""/>
      <w:lvlJc w:val="left"/>
      <w:pPr>
        <w:ind w:left="0" w:firstLine="0"/>
      </w:pPr>
    </w:lvl>
    <w:lvl w:ilvl="4" w:tplc="25382430">
      <w:start w:val="1"/>
      <w:numFmt w:val="decimal"/>
      <w:lvlText w:val=""/>
      <w:lvlJc w:val="left"/>
      <w:pPr>
        <w:ind w:left="0" w:firstLine="0"/>
      </w:pPr>
    </w:lvl>
    <w:lvl w:ilvl="5" w:tplc="A7F6F8DE">
      <w:start w:val="1"/>
      <w:numFmt w:val="decimal"/>
      <w:lvlText w:val=""/>
      <w:lvlJc w:val="left"/>
      <w:pPr>
        <w:ind w:left="0" w:firstLine="0"/>
      </w:pPr>
    </w:lvl>
    <w:lvl w:ilvl="6" w:tplc="1C0C6E76">
      <w:start w:val="1"/>
      <w:numFmt w:val="decimal"/>
      <w:lvlText w:val=""/>
      <w:lvlJc w:val="left"/>
      <w:pPr>
        <w:ind w:left="0" w:firstLine="0"/>
      </w:pPr>
    </w:lvl>
    <w:lvl w:ilvl="7" w:tplc="16F05DEE">
      <w:start w:val="1"/>
      <w:numFmt w:val="decimal"/>
      <w:lvlText w:val=""/>
      <w:lvlJc w:val="left"/>
      <w:pPr>
        <w:ind w:left="0" w:firstLine="0"/>
      </w:pPr>
    </w:lvl>
    <w:lvl w:ilvl="8" w:tplc="FE9AF3A2">
      <w:start w:val="1"/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130E245A"/>
    <w:multiLevelType w:val="hybridMultilevel"/>
    <w:tmpl w:val="B130F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3F596E"/>
    <w:multiLevelType w:val="multilevel"/>
    <w:tmpl w:val="1B9C997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  <w:sz w:val="24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5784872"/>
    <w:multiLevelType w:val="hybridMultilevel"/>
    <w:tmpl w:val="18888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FD53F5"/>
    <w:multiLevelType w:val="hybridMultilevel"/>
    <w:tmpl w:val="3F749BA0"/>
    <w:numStyleLink w:val="ImportedStyle1"/>
  </w:abstractNum>
  <w:abstractNum w:abstractNumId="11" w15:restartNumberingAfterBreak="0">
    <w:nsid w:val="1E142990"/>
    <w:multiLevelType w:val="hybridMultilevel"/>
    <w:tmpl w:val="7968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E2FD8"/>
    <w:multiLevelType w:val="hybridMultilevel"/>
    <w:tmpl w:val="F4002BEA"/>
    <w:lvl w:ilvl="0" w:tplc="5EAA2904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D3F22"/>
    <w:multiLevelType w:val="multilevel"/>
    <w:tmpl w:val="7D62B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C6281"/>
    <w:multiLevelType w:val="multilevel"/>
    <w:tmpl w:val="5D481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C043D8"/>
    <w:multiLevelType w:val="multilevel"/>
    <w:tmpl w:val="D62E34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3D31C1D"/>
    <w:multiLevelType w:val="hybridMultilevel"/>
    <w:tmpl w:val="5970AE4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595CC2"/>
    <w:multiLevelType w:val="hybridMultilevel"/>
    <w:tmpl w:val="E79CC8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1" w:tplc="2C5051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2" w:tplc="A9964E06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3" w:tplc="CE6C8BF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ymbol" w:eastAsia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4" w:tplc="8B98ABF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5" w:tplc="CC349D04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6" w:tplc="26283130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ymbol" w:eastAsia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7" w:tplc="8190F7E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  <w:lvl w:ilvl="8" w:tplc="52C014A0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:em w:val="none"/>
      </w:rPr>
    </w:lvl>
  </w:abstractNum>
  <w:abstractNum w:abstractNumId="18" w15:restartNumberingAfterBreak="0">
    <w:nsid w:val="2E036E21"/>
    <w:multiLevelType w:val="multilevel"/>
    <w:tmpl w:val="8D00E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A46893"/>
    <w:multiLevelType w:val="multilevel"/>
    <w:tmpl w:val="431E2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4A217E"/>
    <w:multiLevelType w:val="hybridMultilevel"/>
    <w:tmpl w:val="3F749BA0"/>
    <w:styleLink w:val="ImportedStyle1"/>
    <w:lvl w:ilvl="0" w:tplc="ECAC4A5C">
      <w:start w:val="1"/>
      <w:numFmt w:val="bullet"/>
      <w:lvlText w:val="❖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722E686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559E181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F17E0A4E">
      <w:start w:val="1"/>
      <w:numFmt w:val="bullet"/>
      <w:lvlText w:val="●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9274F2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132A809E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F6244E2">
      <w:start w:val="1"/>
      <w:numFmt w:val="bullet"/>
      <w:lvlText w:val="●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C5EF2D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E9E0DE2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 w15:restartNumberingAfterBreak="0">
    <w:nsid w:val="3CBE0571"/>
    <w:multiLevelType w:val="hybridMultilevel"/>
    <w:tmpl w:val="BC408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C425A"/>
    <w:multiLevelType w:val="hybridMultilevel"/>
    <w:tmpl w:val="6C568CEA"/>
    <w:lvl w:ilvl="0" w:tplc="90FEE3F2">
      <w:start w:val="1"/>
      <w:numFmt w:val="bullet"/>
      <w:lvlText w:val="•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6C84BC2">
      <w:start w:val="1"/>
      <w:numFmt w:val="bullet"/>
      <w:lvlText w:val="o"/>
      <w:lvlJc w:val="left"/>
      <w:pPr>
        <w:ind w:left="20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A680CB4">
      <w:start w:val="1"/>
      <w:numFmt w:val="bullet"/>
      <w:lvlText w:val="▪"/>
      <w:lvlJc w:val="left"/>
      <w:pPr>
        <w:ind w:left="28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6D4DAFC">
      <w:start w:val="1"/>
      <w:numFmt w:val="bullet"/>
      <w:lvlText w:val="•"/>
      <w:lvlJc w:val="left"/>
      <w:pPr>
        <w:ind w:left="3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B2DCB2">
      <w:start w:val="1"/>
      <w:numFmt w:val="bullet"/>
      <w:lvlText w:val="o"/>
      <w:lvlJc w:val="left"/>
      <w:pPr>
        <w:ind w:left="42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D588930">
      <w:start w:val="1"/>
      <w:numFmt w:val="bullet"/>
      <w:lvlText w:val="▪"/>
      <w:lvlJc w:val="left"/>
      <w:pPr>
        <w:ind w:left="49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022104">
      <w:start w:val="1"/>
      <w:numFmt w:val="bullet"/>
      <w:lvlText w:val="•"/>
      <w:lvlJc w:val="left"/>
      <w:pPr>
        <w:ind w:left="56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727D9A">
      <w:start w:val="1"/>
      <w:numFmt w:val="bullet"/>
      <w:lvlText w:val="o"/>
      <w:lvlJc w:val="left"/>
      <w:pPr>
        <w:ind w:left="64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99E774C">
      <w:start w:val="1"/>
      <w:numFmt w:val="bullet"/>
      <w:lvlText w:val="▪"/>
      <w:lvlJc w:val="left"/>
      <w:pPr>
        <w:ind w:left="71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F5E0EA4"/>
    <w:multiLevelType w:val="hybridMultilevel"/>
    <w:tmpl w:val="A3F8FCAC"/>
    <w:lvl w:ilvl="0" w:tplc="D452F4C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28042C"/>
    <w:multiLevelType w:val="multilevel"/>
    <w:tmpl w:val="522804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DF6949"/>
    <w:multiLevelType w:val="hybridMultilevel"/>
    <w:tmpl w:val="C2108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5B316B"/>
    <w:multiLevelType w:val="hybridMultilevel"/>
    <w:tmpl w:val="079C2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3C7F0A"/>
    <w:multiLevelType w:val="hybridMultilevel"/>
    <w:tmpl w:val="FCE205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8756B4"/>
    <w:multiLevelType w:val="multilevel"/>
    <w:tmpl w:val="1CB6E47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cs="Wingdings" w:hint="default"/>
        <w:b w:val="0"/>
        <w:sz w:val="24"/>
        <w:szCs w:val="22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6DC0275A"/>
    <w:multiLevelType w:val="hybridMultilevel"/>
    <w:tmpl w:val="AB600BAA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30" w15:restartNumberingAfterBreak="0">
    <w:nsid w:val="6FAC7AB5"/>
    <w:multiLevelType w:val="hybridMultilevel"/>
    <w:tmpl w:val="AC84C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34CAD"/>
    <w:multiLevelType w:val="hybridMultilevel"/>
    <w:tmpl w:val="E80E2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6851D6"/>
    <w:multiLevelType w:val="hybridMultilevel"/>
    <w:tmpl w:val="7F7AF3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991AD8"/>
    <w:multiLevelType w:val="hybridMultilevel"/>
    <w:tmpl w:val="ECEEEFB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0"/>
  </w:num>
  <w:num w:numId="3">
    <w:abstractNumId w:val="26"/>
  </w:num>
  <w:num w:numId="4">
    <w:abstractNumId w:val="5"/>
  </w:num>
  <w:num w:numId="5">
    <w:abstractNumId w:val="9"/>
  </w:num>
  <w:num w:numId="6">
    <w:abstractNumId w:val="1"/>
  </w:num>
  <w:num w:numId="7">
    <w:abstractNumId w:val="25"/>
  </w:num>
  <w:num w:numId="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3"/>
  </w:num>
  <w:num w:numId="10">
    <w:abstractNumId w:val="23"/>
  </w:num>
  <w:num w:numId="11">
    <w:abstractNumId w:val="8"/>
  </w:num>
  <w:num w:numId="12">
    <w:abstractNumId w:val="15"/>
  </w:num>
  <w:num w:numId="1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7"/>
  </w:num>
  <w:num w:numId="15">
    <w:abstractNumId w:val="29"/>
  </w:num>
  <w:num w:numId="16">
    <w:abstractNumId w:val="19"/>
  </w:num>
  <w:num w:numId="17">
    <w:abstractNumId w:val="18"/>
  </w:num>
  <w:num w:numId="18">
    <w:abstractNumId w:val="21"/>
  </w:num>
  <w:num w:numId="19">
    <w:abstractNumId w:val="12"/>
  </w:num>
  <w:num w:numId="20">
    <w:abstractNumId w:val="16"/>
  </w:num>
  <w:num w:numId="21">
    <w:abstractNumId w:val="2"/>
  </w:num>
  <w:num w:numId="22">
    <w:abstractNumId w:val="14"/>
  </w:num>
  <w:num w:numId="23">
    <w:abstractNumId w:val="13"/>
  </w:num>
  <w:num w:numId="24">
    <w:abstractNumId w:val="27"/>
  </w:num>
  <w:num w:numId="25">
    <w:abstractNumId w:val="20"/>
  </w:num>
  <w:num w:numId="26">
    <w:abstractNumId w:val="10"/>
  </w:num>
  <w:num w:numId="27">
    <w:abstractNumId w:val="22"/>
  </w:num>
  <w:num w:numId="28">
    <w:abstractNumId w:val="32"/>
  </w:num>
  <w:num w:numId="29">
    <w:abstractNumId w:val="7"/>
  </w:num>
  <w:num w:numId="30">
    <w:abstractNumId w:val="31"/>
  </w:num>
  <w:num w:numId="31">
    <w:abstractNumId w:val="4"/>
  </w:num>
  <w:num w:numId="32">
    <w:abstractNumId w:val="24"/>
  </w:num>
  <w:num w:numId="33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U0MjOyMDEwMTdR0lEKTi0uzszPAykwqwUAkMlaPCwAAAA="/>
  </w:docVars>
  <w:rsids>
    <w:rsidRoot w:val="005442D5"/>
    <w:rsid w:val="00020DEA"/>
    <w:rsid w:val="00026D22"/>
    <w:rsid w:val="00032AB6"/>
    <w:rsid w:val="00034641"/>
    <w:rsid w:val="000772C0"/>
    <w:rsid w:val="00083393"/>
    <w:rsid w:val="000856F9"/>
    <w:rsid w:val="000A0DB8"/>
    <w:rsid w:val="000A3F95"/>
    <w:rsid w:val="000A6BE1"/>
    <w:rsid w:val="000B2A3B"/>
    <w:rsid w:val="000B6DCF"/>
    <w:rsid w:val="000C077E"/>
    <w:rsid w:val="000C5DD0"/>
    <w:rsid w:val="000D561A"/>
    <w:rsid w:val="000F07B2"/>
    <w:rsid w:val="000F18A6"/>
    <w:rsid w:val="0010394D"/>
    <w:rsid w:val="001039D9"/>
    <w:rsid w:val="00107937"/>
    <w:rsid w:val="001106E0"/>
    <w:rsid w:val="00124593"/>
    <w:rsid w:val="001263BB"/>
    <w:rsid w:val="00130187"/>
    <w:rsid w:val="0016796F"/>
    <w:rsid w:val="0018172D"/>
    <w:rsid w:val="001A1EF8"/>
    <w:rsid w:val="001B02A1"/>
    <w:rsid w:val="001E3FA3"/>
    <w:rsid w:val="001E6C5A"/>
    <w:rsid w:val="001F0A5A"/>
    <w:rsid w:val="00254C97"/>
    <w:rsid w:val="00264A8D"/>
    <w:rsid w:val="00264ECB"/>
    <w:rsid w:val="00276404"/>
    <w:rsid w:val="002813D8"/>
    <w:rsid w:val="00293B3C"/>
    <w:rsid w:val="002B10B0"/>
    <w:rsid w:val="002D067E"/>
    <w:rsid w:val="002F10B9"/>
    <w:rsid w:val="003037EB"/>
    <w:rsid w:val="003040C6"/>
    <w:rsid w:val="00311FDA"/>
    <w:rsid w:val="00321A77"/>
    <w:rsid w:val="003349E8"/>
    <w:rsid w:val="003668C5"/>
    <w:rsid w:val="0039330D"/>
    <w:rsid w:val="003952E6"/>
    <w:rsid w:val="003A47E6"/>
    <w:rsid w:val="003A7DF9"/>
    <w:rsid w:val="003B6AFF"/>
    <w:rsid w:val="003C0C5F"/>
    <w:rsid w:val="003C7216"/>
    <w:rsid w:val="00406AE2"/>
    <w:rsid w:val="0042499D"/>
    <w:rsid w:val="0043646F"/>
    <w:rsid w:val="004404CF"/>
    <w:rsid w:val="00450E54"/>
    <w:rsid w:val="00457049"/>
    <w:rsid w:val="0046688E"/>
    <w:rsid w:val="00466BAC"/>
    <w:rsid w:val="00486373"/>
    <w:rsid w:val="004A27E7"/>
    <w:rsid w:val="004C0C60"/>
    <w:rsid w:val="004C5E3D"/>
    <w:rsid w:val="004E15D0"/>
    <w:rsid w:val="005304F8"/>
    <w:rsid w:val="00534433"/>
    <w:rsid w:val="005353E4"/>
    <w:rsid w:val="005364E7"/>
    <w:rsid w:val="005442D5"/>
    <w:rsid w:val="005561B0"/>
    <w:rsid w:val="00563E91"/>
    <w:rsid w:val="005649D5"/>
    <w:rsid w:val="00587226"/>
    <w:rsid w:val="00587C21"/>
    <w:rsid w:val="005A0306"/>
    <w:rsid w:val="005B1C46"/>
    <w:rsid w:val="005B3CD1"/>
    <w:rsid w:val="005B4570"/>
    <w:rsid w:val="005D3FA2"/>
    <w:rsid w:val="005E75BE"/>
    <w:rsid w:val="00604361"/>
    <w:rsid w:val="006323ED"/>
    <w:rsid w:val="00635E0D"/>
    <w:rsid w:val="00636369"/>
    <w:rsid w:val="0063738A"/>
    <w:rsid w:val="00643643"/>
    <w:rsid w:val="00651D00"/>
    <w:rsid w:val="00653BFA"/>
    <w:rsid w:val="0066255C"/>
    <w:rsid w:val="00665FFF"/>
    <w:rsid w:val="00682514"/>
    <w:rsid w:val="00686123"/>
    <w:rsid w:val="00687C9D"/>
    <w:rsid w:val="006A6746"/>
    <w:rsid w:val="006B0877"/>
    <w:rsid w:val="006B6074"/>
    <w:rsid w:val="006D213A"/>
    <w:rsid w:val="006D594D"/>
    <w:rsid w:val="006E5577"/>
    <w:rsid w:val="006E5627"/>
    <w:rsid w:val="007026AE"/>
    <w:rsid w:val="007144B0"/>
    <w:rsid w:val="007150C5"/>
    <w:rsid w:val="00717D5B"/>
    <w:rsid w:val="0073096A"/>
    <w:rsid w:val="007357D8"/>
    <w:rsid w:val="00760DF8"/>
    <w:rsid w:val="00771017"/>
    <w:rsid w:val="007730C7"/>
    <w:rsid w:val="00775D20"/>
    <w:rsid w:val="007A7D7F"/>
    <w:rsid w:val="007B6158"/>
    <w:rsid w:val="007B766F"/>
    <w:rsid w:val="007C0600"/>
    <w:rsid w:val="007C0860"/>
    <w:rsid w:val="007C43CC"/>
    <w:rsid w:val="007C457C"/>
    <w:rsid w:val="007E6BB8"/>
    <w:rsid w:val="007F449A"/>
    <w:rsid w:val="00800B04"/>
    <w:rsid w:val="00806A4B"/>
    <w:rsid w:val="008210A8"/>
    <w:rsid w:val="00826BDC"/>
    <w:rsid w:val="00831381"/>
    <w:rsid w:val="0085494D"/>
    <w:rsid w:val="00854AD1"/>
    <w:rsid w:val="008648CB"/>
    <w:rsid w:val="0088368F"/>
    <w:rsid w:val="008855DB"/>
    <w:rsid w:val="008870E2"/>
    <w:rsid w:val="008A29FB"/>
    <w:rsid w:val="008D6D99"/>
    <w:rsid w:val="008E5E9B"/>
    <w:rsid w:val="009136E7"/>
    <w:rsid w:val="00915FAB"/>
    <w:rsid w:val="0092706F"/>
    <w:rsid w:val="00945209"/>
    <w:rsid w:val="009657E7"/>
    <w:rsid w:val="009660CA"/>
    <w:rsid w:val="009B6607"/>
    <w:rsid w:val="009C1386"/>
    <w:rsid w:val="009C6EAD"/>
    <w:rsid w:val="00A244D9"/>
    <w:rsid w:val="00A35F6D"/>
    <w:rsid w:val="00A4219B"/>
    <w:rsid w:val="00A474F3"/>
    <w:rsid w:val="00A47B25"/>
    <w:rsid w:val="00A52607"/>
    <w:rsid w:val="00A57E3C"/>
    <w:rsid w:val="00A74D6E"/>
    <w:rsid w:val="00A77216"/>
    <w:rsid w:val="00A8101F"/>
    <w:rsid w:val="00A81AD5"/>
    <w:rsid w:val="00A911B8"/>
    <w:rsid w:val="00A9435B"/>
    <w:rsid w:val="00AA349D"/>
    <w:rsid w:val="00AA5336"/>
    <w:rsid w:val="00AB6753"/>
    <w:rsid w:val="00AC33E2"/>
    <w:rsid w:val="00AD1715"/>
    <w:rsid w:val="00AE15DB"/>
    <w:rsid w:val="00B13C4C"/>
    <w:rsid w:val="00B16CB3"/>
    <w:rsid w:val="00B17D0A"/>
    <w:rsid w:val="00B27FCC"/>
    <w:rsid w:val="00B635F3"/>
    <w:rsid w:val="00B71B24"/>
    <w:rsid w:val="00B82F9A"/>
    <w:rsid w:val="00B87B66"/>
    <w:rsid w:val="00BA2F0A"/>
    <w:rsid w:val="00BA734D"/>
    <w:rsid w:val="00BA7EAB"/>
    <w:rsid w:val="00BB1231"/>
    <w:rsid w:val="00BC2EBB"/>
    <w:rsid w:val="00BC4843"/>
    <w:rsid w:val="00BF4B49"/>
    <w:rsid w:val="00C05C18"/>
    <w:rsid w:val="00C26B18"/>
    <w:rsid w:val="00C32617"/>
    <w:rsid w:val="00C36036"/>
    <w:rsid w:val="00C555E5"/>
    <w:rsid w:val="00C77137"/>
    <w:rsid w:val="00C847A8"/>
    <w:rsid w:val="00C85148"/>
    <w:rsid w:val="00C92234"/>
    <w:rsid w:val="00C9565C"/>
    <w:rsid w:val="00C95DF2"/>
    <w:rsid w:val="00CB7F69"/>
    <w:rsid w:val="00CD30F2"/>
    <w:rsid w:val="00CD56BB"/>
    <w:rsid w:val="00CD60D3"/>
    <w:rsid w:val="00CE12A1"/>
    <w:rsid w:val="00CE30E8"/>
    <w:rsid w:val="00D00C41"/>
    <w:rsid w:val="00D0184B"/>
    <w:rsid w:val="00D05AAD"/>
    <w:rsid w:val="00D15E06"/>
    <w:rsid w:val="00D41433"/>
    <w:rsid w:val="00D51661"/>
    <w:rsid w:val="00D5240B"/>
    <w:rsid w:val="00D63F50"/>
    <w:rsid w:val="00D64B1E"/>
    <w:rsid w:val="00D66E83"/>
    <w:rsid w:val="00D82F04"/>
    <w:rsid w:val="00D917B5"/>
    <w:rsid w:val="00D929E8"/>
    <w:rsid w:val="00DA3375"/>
    <w:rsid w:val="00DD5FCA"/>
    <w:rsid w:val="00DF1DF6"/>
    <w:rsid w:val="00E034ED"/>
    <w:rsid w:val="00E15604"/>
    <w:rsid w:val="00E2495F"/>
    <w:rsid w:val="00E449AA"/>
    <w:rsid w:val="00E50648"/>
    <w:rsid w:val="00E60AEB"/>
    <w:rsid w:val="00E65339"/>
    <w:rsid w:val="00E66AD8"/>
    <w:rsid w:val="00E67583"/>
    <w:rsid w:val="00E82BBA"/>
    <w:rsid w:val="00E90299"/>
    <w:rsid w:val="00E9441D"/>
    <w:rsid w:val="00EE67E7"/>
    <w:rsid w:val="00EF0CD3"/>
    <w:rsid w:val="00EF6BC3"/>
    <w:rsid w:val="00EF77BE"/>
    <w:rsid w:val="00F00475"/>
    <w:rsid w:val="00F07056"/>
    <w:rsid w:val="00F10BA7"/>
    <w:rsid w:val="00F175B4"/>
    <w:rsid w:val="00F36E92"/>
    <w:rsid w:val="00F37DE4"/>
    <w:rsid w:val="00F420CF"/>
    <w:rsid w:val="00F43BF3"/>
    <w:rsid w:val="00F52474"/>
    <w:rsid w:val="00F540CE"/>
    <w:rsid w:val="00F66F29"/>
    <w:rsid w:val="00F83614"/>
    <w:rsid w:val="00F94F0E"/>
    <w:rsid w:val="00FA4DA8"/>
    <w:rsid w:val="00FA7AE1"/>
    <w:rsid w:val="00FB52D9"/>
    <w:rsid w:val="00FB5375"/>
    <w:rsid w:val="00FB647F"/>
    <w:rsid w:val="00FB7B1E"/>
    <w:rsid w:val="00FC29CB"/>
    <w:rsid w:val="00FC388A"/>
    <w:rsid w:val="00FF22BD"/>
    <w:rsid w:val="00FF3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033C0"/>
  <w15:docId w15:val="{199CA404-036C-4759-92A2-0EE0C6F19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18F5"/>
    <w:rPr>
      <w:rFonts w:ascii="Times New Roman" w:hAnsi="Times New Roman"/>
      <w:color w:val="00000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qFormat/>
    <w:rsid w:val="009518F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qFormat/>
    <w:rsid w:val="009518F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qFormat/>
    <w:rsid w:val="009518F5"/>
    <w:rPr>
      <w:rFonts w:ascii="Times New Roman" w:eastAsia="Times New Roman" w:hAnsi="Times New Roman" w:cs="Times New Roman"/>
    </w:rPr>
  </w:style>
  <w:style w:type="character" w:customStyle="1" w:styleId="BodyTextIndent3Char">
    <w:name w:val="Body Text Indent 3 Char"/>
    <w:basedOn w:val="DefaultParagraphFont"/>
    <w:link w:val="BodyTextIndent3"/>
    <w:qFormat/>
    <w:rsid w:val="009518F5"/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basedOn w:val="DefaultParagraphFont"/>
    <w:link w:val="TextBodyIndent"/>
    <w:qFormat/>
    <w:rsid w:val="009518F5"/>
    <w:rPr>
      <w:rFonts w:ascii="Garamond" w:eastAsia="Times New Roman" w:hAnsi="Garamond" w:cs="Times New Roman"/>
      <w:sz w:val="24"/>
      <w:szCs w:val="24"/>
      <w:lang w:val="en-GB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ascii="Calibri" w:hAnsi="Calibri" w:cs="Wingdings"/>
      <w:sz w:val="22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rsid w:val="009518F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9518F5"/>
    <w:pPr>
      <w:tabs>
        <w:tab w:val="center" w:pos="4320"/>
        <w:tab w:val="right" w:pos="8640"/>
      </w:tabs>
    </w:pPr>
  </w:style>
  <w:style w:type="paragraph" w:customStyle="1" w:styleId="Preformatted">
    <w:name w:val="Preformatted"/>
    <w:basedOn w:val="Normal"/>
    <w:qFormat/>
    <w:rsid w:val="009518F5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z w:val="20"/>
      <w:szCs w:val="20"/>
    </w:rPr>
  </w:style>
  <w:style w:type="paragraph" w:styleId="BodyTextIndent3">
    <w:name w:val="Body Text Indent 3"/>
    <w:basedOn w:val="Normal"/>
    <w:link w:val="BodyTextIndent3Char"/>
    <w:qFormat/>
    <w:rsid w:val="009518F5"/>
    <w:pPr>
      <w:spacing w:line="360" w:lineRule="auto"/>
      <w:ind w:left="540"/>
      <w:jc w:val="both"/>
    </w:pPr>
    <w:rPr>
      <w:sz w:val="22"/>
      <w:szCs w:val="22"/>
    </w:rPr>
  </w:style>
  <w:style w:type="paragraph" w:styleId="ListParagraph">
    <w:name w:val="List Paragraph"/>
    <w:basedOn w:val="Normal"/>
    <w:link w:val="ListParagraphChar"/>
    <w:uiPriority w:val="1"/>
    <w:qFormat/>
    <w:rsid w:val="009518F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extBodyIndent">
    <w:name w:val="Text Body Indent"/>
    <w:basedOn w:val="Normal"/>
    <w:link w:val="BodyTextIndentChar"/>
    <w:rsid w:val="009518F5"/>
    <w:pPr>
      <w:tabs>
        <w:tab w:val="left" w:pos="480"/>
      </w:tabs>
      <w:spacing w:before="100"/>
      <w:ind w:left="709" w:hanging="709"/>
    </w:pPr>
    <w:rPr>
      <w:rFonts w:ascii="Garamond" w:hAnsi="Garamond"/>
      <w:lang w:val="en-GB"/>
    </w:rPr>
  </w:style>
  <w:style w:type="paragraph" w:customStyle="1" w:styleId="FrameContents">
    <w:name w:val="Frame Contents"/>
    <w:basedOn w:val="Normal"/>
    <w:qFormat/>
  </w:style>
  <w:style w:type="paragraph" w:styleId="NoSpacing">
    <w:name w:val="No Spacing"/>
    <w:link w:val="NoSpacingChar"/>
    <w:qFormat/>
    <w:rsid w:val="002813D8"/>
    <w:rPr>
      <w:rFonts w:eastAsia="Calibri"/>
      <w:sz w:val="22"/>
      <w:lang w:val="en-IN"/>
    </w:rPr>
  </w:style>
  <w:style w:type="character" w:styleId="Strong">
    <w:name w:val="Strong"/>
    <w:basedOn w:val="DefaultParagraphFont"/>
    <w:uiPriority w:val="22"/>
    <w:qFormat/>
    <w:rsid w:val="002813D8"/>
    <w:rPr>
      <w:b/>
      <w:bCs/>
    </w:rPr>
  </w:style>
  <w:style w:type="character" w:customStyle="1" w:styleId="ListParagraphChar">
    <w:name w:val="List Paragraph Char"/>
    <w:link w:val="ListParagraph"/>
    <w:uiPriority w:val="1"/>
    <w:qFormat/>
    <w:rsid w:val="00026D22"/>
    <w:rPr>
      <w:rFonts w:eastAsia="Calibri"/>
      <w:color w:val="00000A"/>
      <w:sz w:val="22"/>
    </w:rPr>
  </w:style>
  <w:style w:type="character" w:styleId="Hyperlink">
    <w:name w:val="Hyperlink"/>
    <w:basedOn w:val="DefaultParagraphFont"/>
    <w:uiPriority w:val="99"/>
    <w:unhideWhenUsed/>
    <w:rsid w:val="003B6AFF"/>
    <w:rPr>
      <w:color w:val="0000FF"/>
      <w:u w:val="single"/>
    </w:rPr>
  </w:style>
  <w:style w:type="paragraph" w:customStyle="1" w:styleId="Normal1">
    <w:name w:val="Normal1"/>
    <w:rsid w:val="00534433"/>
    <w:pPr>
      <w:pBdr>
        <w:top w:val="nil"/>
        <w:left w:val="nil"/>
        <w:bottom w:val="nil"/>
        <w:right w:val="nil"/>
        <w:between w:val="nil"/>
      </w:pBdr>
    </w:pPr>
    <w:rPr>
      <w:rFonts w:ascii="Times New Roman" w:hAnsi="Times New Roman"/>
      <w:color w:val="000000"/>
      <w:sz w:val="24"/>
      <w:szCs w:val="24"/>
    </w:rPr>
  </w:style>
  <w:style w:type="character" w:customStyle="1" w:styleId="ResumeBodyCharChar">
    <w:name w:val="Resume Body Char Char"/>
    <w:qFormat/>
    <w:rsid w:val="00534433"/>
    <w:rPr>
      <w:szCs w:val="24"/>
      <w:lang w:val="en-US" w:bidi="ar-SA"/>
    </w:rPr>
  </w:style>
  <w:style w:type="character" w:customStyle="1" w:styleId="NoSpacingChar">
    <w:name w:val="No Spacing Char"/>
    <w:link w:val="NoSpacing"/>
    <w:uiPriority w:val="1"/>
    <w:rsid w:val="00D64B1E"/>
    <w:rPr>
      <w:rFonts w:eastAsia="Calibri"/>
      <w:sz w:val="22"/>
      <w:lang w:val="en-IN"/>
    </w:rPr>
  </w:style>
  <w:style w:type="paragraph" w:styleId="BodyText">
    <w:name w:val="Body Text"/>
    <w:basedOn w:val="Normal"/>
    <w:link w:val="BodyTextChar"/>
    <w:uiPriority w:val="99"/>
    <w:unhideWhenUsed/>
    <w:rsid w:val="00D82F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82F04"/>
    <w:rPr>
      <w:rFonts w:ascii="Times New Roman" w:hAnsi="Times New Roman"/>
      <w:color w:val="00000A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7583"/>
    <w:rPr>
      <w:color w:val="605E5C"/>
      <w:shd w:val="clear" w:color="auto" w:fill="E1DFDD"/>
    </w:rPr>
  </w:style>
  <w:style w:type="character" w:customStyle="1" w:styleId="qowt-font1-bellmt">
    <w:name w:val="qowt-font1-bellmt"/>
    <w:basedOn w:val="DefaultParagraphFont"/>
    <w:rsid w:val="00AD1715"/>
  </w:style>
  <w:style w:type="character" w:customStyle="1" w:styleId="apple-converted-space">
    <w:name w:val="apple-converted-space"/>
    <w:rsid w:val="00FC29CB"/>
    <w:rPr>
      <w:lang w:val="de-DE"/>
    </w:rPr>
  </w:style>
  <w:style w:type="paragraph" w:customStyle="1" w:styleId="BodyA">
    <w:name w:val="Body A"/>
    <w:rsid w:val="00FC29CB"/>
    <w:pPr>
      <w:suppressAutoHyphens/>
    </w:pPr>
    <w:rPr>
      <w:rFonts w:ascii="Times New Roman" w:eastAsia="Arial Unicode MS" w:hAnsi="Times New Roman" w:cs="Arial Unicode MS"/>
      <w:color w:val="00000A"/>
      <w:sz w:val="24"/>
      <w:szCs w:val="24"/>
      <w:u w:color="00000A"/>
    </w:rPr>
  </w:style>
  <w:style w:type="paragraph" w:customStyle="1" w:styleId="Body">
    <w:name w:val="Body"/>
    <w:rsid w:val="00FC29CB"/>
    <w:rPr>
      <w:rFonts w:ascii="Times New Roman" w:eastAsia="Arial Unicode MS" w:hAnsi="Times New Roman" w:cs="Arial Unicode MS"/>
      <w:color w:val="000000"/>
      <w:szCs w:val="20"/>
      <w:u w:color="000000"/>
      <w:lang w:val="de-DE"/>
    </w:rPr>
  </w:style>
  <w:style w:type="table" w:styleId="TableGrid">
    <w:name w:val="Table Grid"/>
    <w:basedOn w:val="TableNormal"/>
    <w:uiPriority w:val="59"/>
    <w:rsid w:val="00032A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ne">
    <w:name w:val="None"/>
    <w:rsid w:val="00F43BF3"/>
  </w:style>
  <w:style w:type="numbering" w:customStyle="1" w:styleId="ImportedStyle1">
    <w:name w:val="Imported Style 1"/>
    <w:rsid w:val="00F43BF3"/>
    <w:pPr>
      <w:numPr>
        <w:numId w:val="25"/>
      </w:numPr>
    </w:pPr>
  </w:style>
  <w:style w:type="character" w:customStyle="1" w:styleId="NoneA">
    <w:name w:val="None A"/>
    <w:rsid w:val="00F43BF3"/>
    <w:rPr>
      <w:lang w:val="en-US"/>
    </w:rPr>
  </w:style>
  <w:style w:type="character" w:customStyle="1" w:styleId="NoneAA">
    <w:name w:val="None A A"/>
    <w:rsid w:val="00F43BF3"/>
    <w:rPr>
      <w:lang w:val="en-US"/>
    </w:rPr>
  </w:style>
  <w:style w:type="paragraph" w:customStyle="1" w:styleId="NoSpacing1">
    <w:name w:val="No Spacing1"/>
    <w:uiPriority w:val="1"/>
    <w:qFormat/>
    <w:rsid w:val="00B71B24"/>
    <w:rPr>
      <w:rFonts w:asciiTheme="minorHAnsi" w:eastAsiaTheme="minorEastAsia" w:hAnsiTheme="minorHAnsi" w:cstheme="minorBid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3.png"/><Relationship Id="rId7" Type="http://schemas.openxmlformats.org/officeDocument/2006/relationships/hyperlink" Target="mailto:skaws1708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hyperlink" Target="https://www.linkedin.com/in/sai-kumar-b7249814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948A4-9344-4948-B346-FA398BDC5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3085</Words>
  <Characters>1758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 NET</dc:creator>
  <cp:lastModifiedBy>Sai Kumar</cp:lastModifiedBy>
  <cp:revision>6</cp:revision>
  <dcterms:created xsi:type="dcterms:W3CDTF">2023-09-11T19:49:00Z</dcterms:created>
  <dcterms:modified xsi:type="dcterms:W3CDTF">2023-09-14T21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LPManualFileClassification">
    <vt:lpwstr>{1A067545-A4E2-4FA1-8094-0D7902669705}</vt:lpwstr>
  </property>
  <property fmtid="{D5CDD505-2E9C-101B-9397-08002B2CF9AE}" pid="9" name="DLPManualFileClassificationLastModifiedBy">
    <vt:lpwstr>TECHMAHINDRA\VK00547560</vt:lpwstr>
  </property>
  <property fmtid="{D5CDD505-2E9C-101B-9397-08002B2CF9AE}" pid="10" name="DLPManualFileClassificationLastModificationDate">
    <vt:lpwstr>1646037302</vt:lpwstr>
  </property>
  <property fmtid="{D5CDD505-2E9C-101B-9397-08002B2CF9AE}" pid="11" name="DLPManualFileClassificationVersion">
    <vt:lpwstr>11.6.0.76</vt:lpwstr>
  </property>
</Properties>
</file>